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91AAB3" w14:textId="1B1E620E" w:rsidR="008D276A" w:rsidRPr="008825CF" w:rsidRDefault="00234D47" w:rsidP="008825CF">
      <w:pPr>
        <w:spacing w:before="100" w:beforeAutospacing="1" w:after="100" w:afterAutospacing="1"/>
        <w:ind w:left="2160" w:firstLine="720"/>
        <w:contextualSpacing/>
        <w:outlineLvl w:val="0"/>
        <w:rPr>
          <w:rFonts w:ascii="Arial" w:eastAsia="Times New Roman" w:hAnsi="Arial" w:cs="Arial"/>
          <w:b/>
          <w:bCs/>
          <w:kern w:val="36"/>
          <w:sz w:val="36"/>
          <w:szCs w:val="36"/>
          <w:lang w:val="en-US"/>
        </w:rPr>
      </w:pPr>
      <w:r w:rsidRPr="008825CF">
        <w:rPr>
          <w:rFonts w:ascii="Arial" w:eastAsia="Times New Roman" w:hAnsi="Arial" w:cs="Arial"/>
          <w:b/>
          <w:bCs/>
          <w:kern w:val="36"/>
          <w:sz w:val="36"/>
          <w:szCs w:val="36"/>
          <w:lang w:val="en-US"/>
        </w:rPr>
        <w:t>Application Form</w:t>
      </w:r>
    </w:p>
    <w:p w14:paraId="614717FA" w14:textId="77777777" w:rsidR="006C20E2" w:rsidRPr="002B7D0B" w:rsidRDefault="006C20E2" w:rsidP="00B36E08">
      <w:pPr>
        <w:contextualSpacing/>
        <w:jc w:val="both"/>
        <w:rPr>
          <w:rFonts w:ascii="Arial" w:hAnsi="Arial" w:cs="Arial"/>
          <w:b/>
          <w:bCs/>
          <w:sz w:val="24"/>
          <w:szCs w:val="24"/>
        </w:rPr>
      </w:pPr>
    </w:p>
    <w:p w14:paraId="70777172" w14:textId="5520AAD9" w:rsidR="006004F8" w:rsidRPr="002B7D0B" w:rsidRDefault="00B36E08" w:rsidP="00B36E08">
      <w:pPr>
        <w:contextualSpacing/>
        <w:jc w:val="both"/>
        <w:rPr>
          <w:rFonts w:ascii="Arial" w:hAnsi="Arial" w:cs="Arial"/>
          <w:b/>
          <w:bCs/>
        </w:rPr>
      </w:pPr>
      <w:r w:rsidRPr="002B7D0B">
        <w:rPr>
          <w:rFonts w:ascii="Arial" w:hAnsi="Arial" w:cs="Arial"/>
          <w:b/>
          <w:bCs/>
        </w:rPr>
        <w:t xml:space="preserve"> </w:t>
      </w:r>
      <w:r w:rsidR="006004F8" w:rsidRPr="002B7D0B">
        <w:rPr>
          <w:rFonts w:ascii="Arial" w:hAnsi="Arial" w:cs="Arial"/>
          <w:b/>
          <w:bCs/>
        </w:rPr>
        <w:t xml:space="preserve">Establishment of Media Resource </w:t>
      </w:r>
      <w:proofErr w:type="spellStart"/>
      <w:r w:rsidR="006004F8" w:rsidRPr="002B7D0B">
        <w:rPr>
          <w:rFonts w:ascii="Arial" w:hAnsi="Arial" w:cs="Arial"/>
          <w:b/>
          <w:bCs/>
        </w:rPr>
        <w:t>Centers</w:t>
      </w:r>
      <w:proofErr w:type="spellEnd"/>
      <w:r w:rsidR="006004F8" w:rsidRPr="002B7D0B">
        <w:rPr>
          <w:rFonts w:ascii="Arial" w:hAnsi="Arial" w:cs="Arial"/>
          <w:b/>
          <w:bCs/>
        </w:rPr>
        <w:t xml:space="preserve"> to Support Small and Local Media Outlets</w:t>
      </w:r>
    </w:p>
    <w:p w14:paraId="0AD51F27" w14:textId="77777777" w:rsidR="00725613" w:rsidRPr="002B7D0B" w:rsidRDefault="00725613" w:rsidP="00E97F65">
      <w:pPr>
        <w:ind w:firstLine="720"/>
        <w:contextualSpacing/>
        <w:jc w:val="both"/>
        <w:rPr>
          <w:rFonts w:ascii="Arial" w:hAnsi="Arial" w:cs="Arial"/>
          <w:b/>
          <w:bCs/>
          <w:sz w:val="24"/>
          <w:szCs w:val="24"/>
        </w:rPr>
      </w:pPr>
    </w:p>
    <w:p w14:paraId="5667824D" w14:textId="74F3D383" w:rsidR="00233E2E" w:rsidRPr="002B7D0B" w:rsidRDefault="00725613" w:rsidP="007256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>SECTION 1: GENERAL INFORMATION</w:t>
      </w:r>
    </w:p>
    <w:p w14:paraId="43A41FC8" w14:textId="7A635FB9" w:rsidR="00233E2E" w:rsidRPr="002B7D0B" w:rsidRDefault="00233E2E" w:rsidP="00EA3DBB">
      <w:pPr>
        <w:pStyle w:val="ListParagraph"/>
        <w:numPr>
          <w:ilvl w:val="1"/>
          <w:numId w:val="13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de-DE"/>
        </w:rPr>
      </w:pPr>
      <w:r w:rsidRPr="002B7D0B">
        <w:rPr>
          <w:rFonts w:ascii="Arial" w:eastAsia="Times New Roman" w:hAnsi="Arial" w:cs="Times New Roman"/>
          <w:b/>
          <w:sz w:val="24"/>
          <w:szCs w:val="24"/>
          <w:lang w:eastAsia="de-DE"/>
        </w:rPr>
        <w:t>Administrative and organisational information</w:t>
      </w:r>
    </w:p>
    <w:p w14:paraId="0A6413A0" w14:textId="77777777" w:rsidR="00233E2E" w:rsidRPr="00233E2E" w:rsidRDefault="00233E2E" w:rsidP="00233E2E">
      <w:pPr>
        <w:spacing w:after="0" w:line="240" w:lineRule="auto"/>
        <w:rPr>
          <w:rFonts w:ascii="Arial" w:eastAsia="Times New Roman" w:hAnsi="Arial" w:cs="Arial"/>
          <w:b/>
          <w:bCs/>
          <w:szCs w:val="20"/>
          <w:lang w:eastAsia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12"/>
        <w:gridCol w:w="6108"/>
      </w:tblGrid>
      <w:tr w:rsidR="00233E2E" w:rsidRPr="00233E2E" w14:paraId="14260A04" w14:textId="77777777" w:rsidTr="007B3B20">
        <w:tc>
          <w:tcPr>
            <w:tcW w:w="2812" w:type="dxa"/>
          </w:tcPr>
          <w:p w14:paraId="3C519E0B" w14:textId="77777777" w:rsidR="00233E2E" w:rsidRPr="00233E2E" w:rsidRDefault="00233E2E" w:rsidP="00233E2E">
            <w:pPr>
              <w:spacing w:before="60" w:after="60"/>
              <w:rPr>
                <w:rFonts w:ascii="Arial" w:hAnsi="Arial" w:cs="Arial"/>
                <w:b/>
                <w:bCs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 xml:space="preserve">Name of the applicant </w:t>
            </w:r>
            <w:r w:rsidRPr="00233E2E">
              <w:rPr>
                <w:rFonts w:ascii="Arial" w:hAnsi="Arial" w:cs="Arial"/>
                <w:b/>
                <w:bCs/>
                <w:vertAlign w:val="superscript"/>
                <w:lang w:eastAsia="de-DE"/>
              </w:rPr>
              <w:footnoteReference w:id="2"/>
            </w:r>
          </w:p>
        </w:tc>
        <w:tc>
          <w:tcPr>
            <w:tcW w:w="6108" w:type="dxa"/>
          </w:tcPr>
          <w:p w14:paraId="2228D953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5B048DC9" w14:textId="77777777" w:rsidTr="007B3B20">
        <w:tc>
          <w:tcPr>
            <w:tcW w:w="2812" w:type="dxa"/>
          </w:tcPr>
          <w:p w14:paraId="125AEC29" w14:textId="77777777" w:rsidR="00233E2E" w:rsidRPr="00233E2E" w:rsidRDefault="00233E2E" w:rsidP="00233E2E">
            <w:pPr>
              <w:spacing w:before="60" w:after="60"/>
              <w:rPr>
                <w:rFonts w:ascii="Arial" w:hAnsi="Arial"/>
                <w:lang w:eastAsia="de-DE"/>
              </w:rPr>
            </w:pPr>
            <w:r w:rsidRPr="00233E2E">
              <w:rPr>
                <w:rFonts w:ascii="Arial" w:hAnsi="Arial"/>
                <w:lang w:eastAsia="de-DE"/>
              </w:rPr>
              <w:t xml:space="preserve">Name of </w:t>
            </w:r>
            <w:r w:rsidRPr="00233E2E">
              <w:rPr>
                <w:rFonts w:ascii="Arial" w:hAnsi="Arial"/>
                <w:b/>
                <w:bCs/>
                <w:lang w:eastAsia="de-DE"/>
              </w:rPr>
              <w:t>legal entity</w:t>
            </w:r>
            <w:r w:rsidRPr="00233E2E">
              <w:rPr>
                <w:rFonts w:ascii="Arial" w:hAnsi="Arial"/>
                <w:lang w:eastAsia="de-DE"/>
              </w:rPr>
              <w:t xml:space="preserve"> of the Applicant </w:t>
            </w: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(if different from above)</w:t>
            </w:r>
          </w:p>
        </w:tc>
        <w:tc>
          <w:tcPr>
            <w:tcW w:w="6108" w:type="dxa"/>
          </w:tcPr>
          <w:p w14:paraId="452296EB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0B440B" w:rsidRPr="00233E2E" w14:paraId="66A85C4C" w14:textId="77777777" w:rsidTr="007B3B20">
        <w:tc>
          <w:tcPr>
            <w:tcW w:w="2812" w:type="dxa"/>
          </w:tcPr>
          <w:p w14:paraId="271287DE" w14:textId="6EBACEDC" w:rsidR="000B440B" w:rsidRPr="000B440B" w:rsidRDefault="000B440B" w:rsidP="00233E2E">
            <w:pPr>
              <w:spacing w:before="60" w:after="60"/>
              <w:rPr>
                <w:rFonts w:ascii="Arial" w:hAnsi="Arial" w:cs="Arial"/>
                <w:lang w:eastAsia="de-DE"/>
              </w:rPr>
            </w:pPr>
            <w:r w:rsidRPr="000B440B">
              <w:rPr>
                <w:rFonts w:ascii="Arial" w:hAnsi="Arial" w:cs="Arial"/>
                <w:b/>
                <w:bCs/>
              </w:rPr>
              <w:t>City, Country</w:t>
            </w:r>
            <w:r w:rsidRPr="000B440B">
              <w:rPr>
                <w:rFonts w:ascii="Arial" w:hAnsi="Arial" w:cs="Arial"/>
              </w:rPr>
              <w:t xml:space="preserve"> of the Legal Entity</w:t>
            </w:r>
          </w:p>
        </w:tc>
        <w:tc>
          <w:tcPr>
            <w:tcW w:w="6108" w:type="dxa"/>
          </w:tcPr>
          <w:p w14:paraId="0CF32392" w14:textId="77777777" w:rsidR="000B440B" w:rsidRPr="00233E2E" w:rsidRDefault="000B440B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7FFE43CC" w14:textId="77777777" w:rsidTr="007B3B20">
        <w:tc>
          <w:tcPr>
            <w:tcW w:w="2812" w:type="dxa"/>
          </w:tcPr>
          <w:p w14:paraId="58C03EBF" w14:textId="7A7A34DF" w:rsidR="00233E2E" w:rsidRPr="00233E2E" w:rsidRDefault="00233E2E" w:rsidP="00233E2E">
            <w:pPr>
              <w:spacing w:before="60" w:after="60"/>
              <w:rPr>
                <w:rFonts w:ascii="Arial" w:hAnsi="Arial" w:cs="Arial"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>Address</w:t>
            </w:r>
            <w:r w:rsidRPr="00233E2E">
              <w:rPr>
                <w:rFonts w:ascii="Arial" w:hAnsi="Arial"/>
                <w:lang w:eastAsia="de-DE"/>
              </w:rPr>
              <w:t xml:space="preserve"> and </w:t>
            </w:r>
            <w:r w:rsidRPr="00233E2E">
              <w:rPr>
                <w:rFonts w:ascii="Arial" w:hAnsi="Arial"/>
                <w:b/>
                <w:bCs/>
                <w:lang w:eastAsia="de-DE"/>
              </w:rPr>
              <w:t>webpage</w:t>
            </w:r>
            <w:r w:rsidRPr="00233E2E">
              <w:rPr>
                <w:rFonts w:ascii="Arial" w:hAnsi="Arial"/>
                <w:lang w:eastAsia="de-DE"/>
              </w:rPr>
              <w:t xml:space="preserve"> </w:t>
            </w:r>
          </w:p>
        </w:tc>
        <w:tc>
          <w:tcPr>
            <w:tcW w:w="6108" w:type="dxa"/>
          </w:tcPr>
          <w:p w14:paraId="62340059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F1D94" w14:paraId="6857C14B" w14:textId="77777777" w:rsidTr="007B3B20">
        <w:tc>
          <w:tcPr>
            <w:tcW w:w="2812" w:type="dxa"/>
          </w:tcPr>
          <w:p w14:paraId="587BF7C6" w14:textId="77777777" w:rsidR="00233E2E" w:rsidRPr="007332F7" w:rsidRDefault="00233E2E" w:rsidP="00233E2E">
            <w:pPr>
              <w:spacing w:before="60" w:after="60"/>
              <w:rPr>
                <w:rFonts w:ascii="Arial" w:hAnsi="Arial"/>
                <w:b/>
                <w:bCs/>
                <w:lang w:val="fr-FR" w:eastAsia="de-DE"/>
              </w:rPr>
            </w:pPr>
            <w:r w:rsidRPr="007332F7">
              <w:rPr>
                <w:rFonts w:ascii="Arial" w:hAnsi="Arial"/>
                <w:b/>
                <w:bCs/>
                <w:lang w:val="fr-FR" w:eastAsia="de-DE"/>
              </w:rPr>
              <w:t xml:space="preserve">Legal Form </w:t>
            </w:r>
          </w:p>
          <w:p w14:paraId="26DD3AC7" w14:textId="653201B4" w:rsidR="00233E2E" w:rsidRPr="007332F7" w:rsidRDefault="00233E2E" w:rsidP="00310C1F">
            <w:pPr>
              <w:spacing w:before="60" w:after="60"/>
              <w:jc w:val="left"/>
              <w:rPr>
                <w:rFonts w:ascii="Arial" w:hAnsi="Arial" w:cs="Arial"/>
                <w:lang w:val="fr-FR" w:eastAsia="de-DE"/>
              </w:rPr>
            </w:pPr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(</w:t>
            </w:r>
            <w:proofErr w:type="gramStart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commercial</w:t>
            </w:r>
            <w:proofErr w:type="gramEnd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 xml:space="preserve">/for profit </w:t>
            </w:r>
            <w:proofErr w:type="spellStart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entity</w:t>
            </w:r>
            <w:proofErr w:type="spellEnd"/>
            <w:r w:rsidR="002F71F6"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 xml:space="preserve"> (</w:t>
            </w:r>
            <w:proofErr w:type="spellStart"/>
            <w:r w:rsidR="002F71F6"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ltd</w:t>
            </w:r>
            <w:proofErr w:type="spellEnd"/>
            <w:r w:rsidR="002F71F6"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 xml:space="preserve">, </w:t>
            </w:r>
            <w:proofErr w:type="spellStart"/>
            <w:r w:rsidR="002F71F6"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etc</w:t>
            </w:r>
            <w:proofErr w:type="spellEnd"/>
            <w:proofErr w:type="gramStart"/>
            <w:r w:rsidR="002F71F6"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)</w:t>
            </w:r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;</w:t>
            </w:r>
            <w:proofErr w:type="gramEnd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 xml:space="preserve"> non for profit</w:t>
            </w:r>
            <w:r w:rsidR="002F71F6"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-</w:t>
            </w:r>
            <w:proofErr w:type="gramStart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NGO;</w:t>
            </w:r>
            <w:proofErr w:type="gramEnd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 xml:space="preserve"> </w:t>
            </w:r>
            <w:proofErr w:type="gramStart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entrepreneur;</w:t>
            </w:r>
            <w:proofErr w:type="gramEnd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 xml:space="preserve"> </w:t>
            </w:r>
            <w:proofErr w:type="spellStart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etc</w:t>
            </w:r>
            <w:proofErr w:type="spellEnd"/>
            <w:r w:rsidRPr="007332F7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fr-FR" w:eastAsia="de-DE"/>
              </w:rPr>
              <w:t>)</w:t>
            </w:r>
          </w:p>
        </w:tc>
        <w:tc>
          <w:tcPr>
            <w:tcW w:w="6108" w:type="dxa"/>
          </w:tcPr>
          <w:p w14:paraId="1024A196" w14:textId="77777777" w:rsidR="00233E2E" w:rsidRPr="00233E2E" w:rsidRDefault="00233E2E" w:rsidP="00233E2E">
            <w:pPr>
              <w:rPr>
                <w:rFonts w:ascii="Arial" w:hAnsi="Arial" w:cs="Arial"/>
                <w:lang w:val="fr-FR" w:eastAsia="de-DE"/>
              </w:rPr>
            </w:pPr>
          </w:p>
        </w:tc>
      </w:tr>
      <w:tr w:rsidR="00233E2E" w:rsidRPr="00233E2E" w14:paraId="67EB5F20" w14:textId="77777777" w:rsidTr="007B3B20">
        <w:tc>
          <w:tcPr>
            <w:tcW w:w="2812" w:type="dxa"/>
          </w:tcPr>
          <w:p w14:paraId="099F573B" w14:textId="45CCF141" w:rsidR="00233E2E" w:rsidRPr="00233E2E" w:rsidRDefault="00626839" w:rsidP="00233E2E">
            <w:pPr>
              <w:spacing w:before="60" w:after="60"/>
              <w:rPr>
                <w:rFonts w:ascii="Arial" w:hAnsi="Arial"/>
                <w:b/>
                <w:bCs/>
                <w:lang w:val="en-US" w:eastAsia="de-DE"/>
              </w:rPr>
            </w:pPr>
            <w:proofErr w:type="spellStart"/>
            <w:r w:rsidRPr="00626839">
              <w:rPr>
                <w:rFonts w:ascii="Arial" w:hAnsi="Arial"/>
                <w:b/>
                <w:bCs/>
                <w:lang w:val="en-US" w:eastAsia="de-DE"/>
              </w:rPr>
              <w:t>Organisation</w:t>
            </w:r>
            <w:proofErr w:type="spellEnd"/>
            <w:r w:rsidRPr="00626839">
              <w:rPr>
                <w:rFonts w:ascii="Arial" w:hAnsi="Arial"/>
                <w:b/>
                <w:bCs/>
                <w:lang w:val="en-US" w:eastAsia="de-DE"/>
              </w:rPr>
              <w:t xml:space="preserve"> Typology</w:t>
            </w:r>
          </w:p>
          <w:p w14:paraId="40E22503" w14:textId="559F7151" w:rsidR="00233E2E" w:rsidRPr="00233E2E" w:rsidRDefault="00626839" w:rsidP="00233E2E">
            <w:pPr>
              <w:spacing w:before="60" w:after="60"/>
              <w:rPr>
                <w:rFonts w:ascii="Arial" w:hAnsi="Arial"/>
                <w:lang w:val="en-US" w:eastAsia="de-DE"/>
              </w:rPr>
            </w:pPr>
            <w:r w:rsidRPr="00626839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en-US" w:eastAsia="de-DE"/>
              </w:rPr>
              <w:t>Field Of O</w:t>
            </w:r>
            <w:r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val="en-US" w:eastAsia="de-DE"/>
              </w:rPr>
              <w:t>peration</w:t>
            </w:r>
          </w:p>
        </w:tc>
        <w:tc>
          <w:tcPr>
            <w:tcW w:w="6108" w:type="dxa"/>
          </w:tcPr>
          <w:p w14:paraId="3EB2AEDE" w14:textId="77777777" w:rsidR="00233E2E" w:rsidRPr="00233E2E" w:rsidRDefault="00233E2E" w:rsidP="00233E2E">
            <w:pPr>
              <w:rPr>
                <w:rFonts w:ascii="Arial" w:hAnsi="Arial" w:cs="Arial"/>
                <w:lang w:val="en-US" w:eastAsia="de-DE"/>
              </w:rPr>
            </w:pPr>
          </w:p>
        </w:tc>
      </w:tr>
      <w:tr w:rsidR="00233E2E" w:rsidRPr="00233E2E" w14:paraId="4CE76E63" w14:textId="77777777" w:rsidTr="007B3B20">
        <w:tc>
          <w:tcPr>
            <w:tcW w:w="2812" w:type="dxa"/>
          </w:tcPr>
          <w:p w14:paraId="59CA0A25" w14:textId="77777777" w:rsidR="00233E2E" w:rsidRPr="00233E2E" w:rsidRDefault="00233E2E" w:rsidP="00233E2E">
            <w:pPr>
              <w:spacing w:before="60" w:after="60"/>
              <w:rPr>
                <w:rFonts w:ascii="Arial" w:hAnsi="Arial" w:cs="Arial"/>
                <w:b/>
                <w:bCs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>Date of establishment</w:t>
            </w:r>
          </w:p>
        </w:tc>
        <w:tc>
          <w:tcPr>
            <w:tcW w:w="6108" w:type="dxa"/>
          </w:tcPr>
          <w:p w14:paraId="36F41571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5E3B3938" w14:textId="77777777" w:rsidTr="007B3B20">
        <w:tc>
          <w:tcPr>
            <w:tcW w:w="2812" w:type="dxa"/>
          </w:tcPr>
          <w:p w14:paraId="658299BD" w14:textId="55D52B01" w:rsidR="00233E2E" w:rsidRPr="00233E2E" w:rsidRDefault="00233E2E" w:rsidP="00811C7F">
            <w:pPr>
              <w:spacing w:before="60" w:after="60"/>
              <w:jc w:val="left"/>
              <w:rPr>
                <w:rFonts w:ascii="Arial" w:hAnsi="Arial" w:cs="Arial"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>Number</w:t>
            </w:r>
            <w:r w:rsidRPr="00233E2E">
              <w:rPr>
                <w:rFonts w:ascii="Arial" w:hAnsi="Arial"/>
                <w:lang w:eastAsia="de-DE"/>
              </w:rPr>
              <w:t xml:space="preserve"> of full-time employees</w:t>
            </w:r>
            <w:r w:rsidR="005428CF">
              <w:rPr>
                <w:rFonts w:ascii="Arial" w:hAnsi="Arial"/>
                <w:lang w:eastAsia="de-DE"/>
              </w:rPr>
              <w:t xml:space="preserve">, </w:t>
            </w:r>
            <w:r w:rsidR="005428CF" w:rsidRPr="005428CF">
              <w:rPr>
                <w:rFonts w:ascii="Arial" w:hAnsi="Arial"/>
                <w:lang w:eastAsia="de-DE"/>
              </w:rPr>
              <w:t>disaggregated by gender</w:t>
            </w:r>
          </w:p>
        </w:tc>
        <w:tc>
          <w:tcPr>
            <w:tcW w:w="6108" w:type="dxa"/>
          </w:tcPr>
          <w:p w14:paraId="5E50D654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2045C07F" w14:textId="77777777" w:rsidTr="007B3B20">
        <w:trPr>
          <w:trHeight w:val="1092"/>
        </w:trPr>
        <w:tc>
          <w:tcPr>
            <w:tcW w:w="2812" w:type="dxa"/>
          </w:tcPr>
          <w:p w14:paraId="210EF7FB" w14:textId="77777777" w:rsidR="00233E2E" w:rsidRPr="00233E2E" w:rsidRDefault="00233E2E" w:rsidP="000352D6">
            <w:pPr>
              <w:spacing w:before="60" w:after="60"/>
              <w:jc w:val="left"/>
              <w:rPr>
                <w:rFonts w:ascii="Arial" w:hAnsi="Arial"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>Ownership</w:t>
            </w:r>
            <w:r w:rsidRPr="00233E2E">
              <w:rPr>
                <w:rFonts w:ascii="Arial" w:hAnsi="Arial"/>
                <w:lang w:eastAsia="de-DE"/>
              </w:rPr>
              <w:t xml:space="preserve"> of the organisation/entity </w:t>
            </w:r>
          </w:p>
          <w:p w14:paraId="564C1B78" w14:textId="77777777" w:rsidR="00233E2E" w:rsidRPr="00233E2E" w:rsidRDefault="00233E2E" w:rsidP="00811C7F">
            <w:pPr>
              <w:spacing w:before="60" w:after="60"/>
              <w:jc w:val="left"/>
              <w:rPr>
                <w:rFonts w:ascii="Arial" w:hAnsi="Arial"/>
                <w:sz w:val="18"/>
                <w:szCs w:val="18"/>
                <w:lang w:eastAsia="de-DE"/>
              </w:rPr>
            </w:pPr>
            <w:r w:rsidRPr="00233E2E">
              <w:rPr>
                <w:rFonts w:ascii="Arial" w:hAnsi="Arial"/>
                <w:i/>
                <w:iCs/>
                <w:color w:val="595959" w:themeColor="text1" w:themeTint="A6"/>
                <w:sz w:val="18"/>
                <w:szCs w:val="18"/>
                <w:lang w:eastAsia="de-DE"/>
              </w:rPr>
              <w:t>If applicable, list the names of all shareholders and their respective shares in %.</w:t>
            </w:r>
            <w:r w:rsidRPr="00233E2E">
              <w:rPr>
                <w:rFonts w:ascii="Arial" w:hAnsi="Arial"/>
                <w:sz w:val="18"/>
                <w:szCs w:val="18"/>
                <w:lang w:eastAsia="de-DE"/>
              </w:rPr>
              <w:t xml:space="preserve"> </w:t>
            </w:r>
          </w:p>
        </w:tc>
        <w:tc>
          <w:tcPr>
            <w:tcW w:w="6108" w:type="dxa"/>
          </w:tcPr>
          <w:p w14:paraId="40C6A8C7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0FA0DC58" w14:textId="77777777" w:rsidTr="007B3B20">
        <w:tc>
          <w:tcPr>
            <w:tcW w:w="2812" w:type="dxa"/>
          </w:tcPr>
          <w:p w14:paraId="2EF698B0" w14:textId="6DDFA44C" w:rsidR="00233E2E" w:rsidRPr="00233E2E" w:rsidRDefault="00233E2E" w:rsidP="00233E2E">
            <w:pPr>
              <w:spacing w:before="60" w:after="60"/>
              <w:rPr>
                <w:rFonts w:ascii="Arial" w:hAnsi="Arial"/>
                <w:b/>
                <w:bCs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>Management</w:t>
            </w:r>
          </w:p>
          <w:p w14:paraId="2D89C023" w14:textId="77777777" w:rsidR="00233E2E" w:rsidRDefault="00233E2E" w:rsidP="00233E2E">
            <w:pPr>
              <w:spacing w:before="60" w:after="60"/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</w:pP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If applicable</w:t>
            </w:r>
            <w:r w:rsidR="00216351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,</w:t>
            </w: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 xml:space="preserve"> list all management bodies and the names of their members (including Executive Board, Advising Board, steering committees, etc).</w:t>
            </w:r>
          </w:p>
          <w:p w14:paraId="454C5587" w14:textId="6CFD5415" w:rsidR="00335DBE" w:rsidRPr="00233E2E" w:rsidRDefault="00335DBE" w:rsidP="00233E2E">
            <w:pPr>
              <w:spacing w:before="60" w:after="60"/>
              <w:rPr>
                <w:rFonts w:ascii="Arial" w:hAnsi="Arial" w:cs="Arial"/>
                <w:lang w:eastAsia="de-DE"/>
              </w:rPr>
            </w:pPr>
          </w:p>
        </w:tc>
        <w:tc>
          <w:tcPr>
            <w:tcW w:w="6108" w:type="dxa"/>
          </w:tcPr>
          <w:p w14:paraId="1C7A01B9" w14:textId="77777777" w:rsidR="00233E2E" w:rsidRPr="00233E2E" w:rsidRDefault="00233E2E" w:rsidP="00233E2E">
            <w:pPr>
              <w:rPr>
                <w:rFonts w:ascii="Arial" w:hAnsi="Arial" w:cs="Arial"/>
                <w:color w:val="595959" w:themeColor="text1" w:themeTint="A6"/>
                <w:lang w:eastAsia="de-DE"/>
              </w:rPr>
            </w:pPr>
          </w:p>
        </w:tc>
      </w:tr>
      <w:tr w:rsidR="00233E2E" w:rsidRPr="00233E2E" w14:paraId="581721A3" w14:textId="77777777" w:rsidTr="007B3B20">
        <w:tc>
          <w:tcPr>
            <w:tcW w:w="2812" w:type="dxa"/>
          </w:tcPr>
          <w:p w14:paraId="51CC3DC7" w14:textId="00CA2193" w:rsidR="00233E2E" w:rsidRPr="00233E2E" w:rsidRDefault="00233E2E" w:rsidP="00233E2E">
            <w:pPr>
              <w:spacing w:before="60" w:after="60"/>
              <w:rPr>
                <w:rFonts w:ascii="Arial" w:hAnsi="Arial"/>
                <w:lang w:eastAsia="de-DE"/>
              </w:rPr>
            </w:pPr>
            <w:r w:rsidRPr="00233E2E">
              <w:rPr>
                <w:rFonts w:ascii="Arial" w:hAnsi="Arial"/>
                <w:lang w:eastAsia="de-DE"/>
              </w:rPr>
              <w:lastRenderedPageBreak/>
              <w:t xml:space="preserve">Name and contact data of the </w:t>
            </w:r>
            <w:r w:rsidR="0029390E">
              <w:rPr>
                <w:rFonts w:ascii="Arial" w:hAnsi="Arial"/>
                <w:lang w:eastAsia="de-DE"/>
              </w:rPr>
              <w:t>l</w:t>
            </w:r>
            <w:r w:rsidRPr="0029390E">
              <w:rPr>
                <w:rFonts w:ascii="Arial" w:hAnsi="Arial"/>
                <w:b/>
                <w:bCs/>
                <w:lang w:eastAsia="de-DE"/>
              </w:rPr>
              <w:t>egal representative</w:t>
            </w:r>
            <w:r w:rsidRPr="00233E2E">
              <w:rPr>
                <w:rFonts w:ascii="Arial" w:hAnsi="Arial"/>
                <w:lang w:eastAsia="de-DE"/>
              </w:rPr>
              <w:t xml:space="preserve"> (</w:t>
            </w: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email; telephone)</w:t>
            </w:r>
          </w:p>
        </w:tc>
        <w:tc>
          <w:tcPr>
            <w:tcW w:w="6108" w:type="dxa"/>
          </w:tcPr>
          <w:p w14:paraId="236AED1C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349A3389" w14:textId="77777777" w:rsidTr="007B3B20">
        <w:tc>
          <w:tcPr>
            <w:tcW w:w="2812" w:type="dxa"/>
          </w:tcPr>
          <w:p w14:paraId="0A725B96" w14:textId="2E3C554B" w:rsidR="00233E2E" w:rsidRPr="00233E2E" w:rsidRDefault="00233E2E" w:rsidP="00233E2E">
            <w:pPr>
              <w:spacing w:before="60" w:after="60"/>
              <w:rPr>
                <w:rFonts w:ascii="Arial" w:hAnsi="Arial" w:cs="Arial"/>
                <w:lang w:eastAsia="de-DE"/>
              </w:rPr>
            </w:pPr>
            <w:r w:rsidRPr="00233E2E">
              <w:rPr>
                <w:rFonts w:ascii="Arial" w:hAnsi="Arial"/>
                <w:lang w:eastAsia="de-DE"/>
              </w:rPr>
              <w:t xml:space="preserve">Name and contact data of </w:t>
            </w:r>
            <w:r w:rsidR="00CF3010" w:rsidRPr="001E57CE">
              <w:rPr>
                <w:rFonts w:ascii="Arial" w:hAnsi="Arial"/>
                <w:lang w:eastAsia="de-DE"/>
              </w:rPr>
              <w:t xml:space="preserve">the </w:t>
            </w:r>
            <w:r w:rsidRPr="0029390E">
              <w:rPr>
                <w:rFonts w:ascii="Arial" w:hAnsi="Arial"/>
                <w:b/>
                <w:bCs/>
                <w:lang w:eastAsia="de-DE"/>
              </w:rPr>
              <w:t>person in charge</w:t>
            </w:r>
            <w:r w:rsidRPr="00233E2E">
              <w:rPr>
                <w:rFonts w:ascii="Arial" w:hAnsi="Arial"/>
                <w:lang w:eastAsia="de-DE"/>
              </w:rPr>
              <w:t xml:space="preserve"> for this application </w:t>
            </w: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(telephone, email, position)</w:t>
            </w:r>
          </w:p>
        </w:tc>
        <w:tc>
          <w:tcPr>
            <w:tcW w:w="6108" w:type="dxa"/>
          </w:tcPr>
          <w:p w14:paraId="60303626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9390E" w:rsidRPr="00233E2E" w14:paraId="2297C4E8" w14:textId="77777777" w:rsidTr="007B3B20">
        <w:tc>
          <w:tcPr>
            <w:tcW w:w="2812" w:type="dxa"/>
          </w:tcPr>
          <w:p w14:paraId="1EAA43A9" w14:textId="77777777" w:rsidR="0029390E" w:rsidRPr="00335DBE" w:rsidRDefault="0029390E" w:rsidP="0029390E">
            <w:pPr>
              <w:spacing w:before="60" w:after="60"/>
              <w:rPr>
                <w:rFonts w:ascii="Arial" w:hAnsi="Arial"/>
                <w:b/>
                <w:bCs/>
                <w:lang w:eastAsia="de-DE"/>
              </w:rPr>
            </w:pPr>
            <w:r w:rsidRPr="00335DBE">
              <w:rPr>
                <w:rFonts w:ascii="Arial" w:hAnsi="Arial"/>
                <w:b/>
                <w:bCs/>
                <w:lang w:eastAsia="de-DE"/>
              </w:rPr>
              <w:t>Focus and mission</w:t>
            </w:r>
          </w:p>
          <w:p w14:paraId="2E20ADAD" w14:textId="04F27C25" w:rsidR="0029390E" w:rsidRPr="0029390E" w:rsidRDefault="0029390E" w:rsidP="0029390E">
            <w:pPr>
              <w:spacing w:before="60" w:after="60"/>
              <w:jc w:val="left"/>
              <w:rPr>
                <w:rFonts w:ascii="Arial" w:hAnsi="Arial"/>
                <w:lang w:eastAsia="de-DE"/>
              </w:rPr>
            </w:pPr>
            <w:r w:rsidRPr="0029390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Briefly describe your organisation/the applicant profile (typology, geography, mission, professional focus, etc)</w:t>
            </w:r>
          </w:p>
        </w:tc>
        <w:tc>
          <w:tcPr>
            <w:tcW w:w="6108" w:type="dxa"/>
          </w:tcPr>
          <w:p w14:paraId="36B3963F" w14:textId="77777777" w:rsidR="0029390E" w:rsidRPr="00233E2E" w:rsidRDefault="0029390E" w:rsidP="0029390E">
            <w:pPr>
              <w:rPr>
                <w:rFonts w:ascii="Arial" w:hAnsi="Arial" w:cs="Arial"/>
                <w:lang w:eastAsia="de-DE"/>
              </w:rPr>
            </w:pPr>
          </w:p>
        </w:tc>
      </w:tr>
      <w:tr w:rsidR="0029390E" w:rsidRPr="00233E2E" w14:paraId="1CA036A9" w14:textId="77777777" w:rsidTr="007B3B20">
        <w:tc>
          <w:tcPr>
            <w:tcW w:w="2812" w:type="dxa"/>
          </w:tcPr>
          <w:p w14:paraId="4F7ADADF" w14:textId="495DA16C" w:rsidR="0029390E" w:rsidRPr="00335DBE" w:rsidRDefault="0029390E" w:rsidP="002C3355">
            <w:pPr>
              <w:spacing w:before="60" w:after="60"/>
              <w:jc w:val="left"/>
              <w:rPr>
                <w:rFonts w:ascii="Arial" w:hAnsi="Arial"/>
                <w:b/>
                <w:bCs/>
                <w:lang w:eastAsia="de-DE"/>
              </w:rPr>
            </w:pPr>
            <w:r w:rsidRPr="00335DBE">
              <w:rPr>
                <w:rFonts w:ascii="Arial" w:hAnsi="Arial"/>
                <w:lang w:eastAsia="de-DE"/>
              </w:rPr>
              <w:t>List the</w:t>
            </w:r>
            <w:r>
              <w:rPr>
                <w:rFonts w:ascii="Arial" w:hAnsi="Arial"/>
                <w:lang w:eastAsia="de-DE"/>
              </w:rPr>
              <w:t xml:space="preserve"> </w:t>
            </w:r>
            <w:r w:rsidRPr="00335DBE">
              <w:rPr>
                <w:rFonts w:ascii="Arial" w:hAnsi="Arial"/>
                <w:lang w:eastAsia="de-DE"/>
              </w:rPr>
              <w:t>projects you are currently implementing</w:t>
            </w:r>
            <w:r>
              <w:rPr>
                <w:rFonts w:ascii="Arial" w:hAnsi="Arial"/>
                <w:lang w:eastAsia="de-DE"/>
              </w:rPr>
              <w:t xml:space="preserve">, indicating the topic, amount and duration. </w:t>
            </w:r>
          </w:p>
        </w:tc>
        <w:tc>
          <w:tcPr>
            <w:tcW w:w="6108" w:type="dxa"/>
          </w:tcPr>
          <w:p w14:paraId="372B8BD5" w14:textId="77777777" w:rsidR="0029390E" w:rsidRPr="00233E2E" w:rsidRDefault="0029390E" w:rsidP="0029390E">
            <w:pPr>
              <w:rPr>
                <w:rFonts w:ascii="Arial" w:hAnsi="Arial" w:cs="Arial"/>
                <w:lang w:eastAsia="de-DE"/>
              </w:rPr>
            </w:pPr>
          </w:p>
        </w:tc>
      </w:tr>
    </w:tbl>
    <w:p w14:paraId="5629D2C9" w14:textId="77777777" w:rsidR="00233E2E" w:rsidRPr="00233E2E" w:rsidRDefault="00233E2E" w:rsidP="00233E2E">
      <w:pPr>
        <w:spacing w:after="0" w:line="240" w:lineRule="auto"/>
        <w:rPr>
          <w:rFonts w:ascii="Arial" w:eastAsia="Times New Roman" w:hAnsi="Arial" w:cs="Arial"/>
          <w:szCs w:val="20"/>
          <w:lang w:eastAsia="de-DE"/>
        </w:rPr>
      </w:pPr>
    </w:p>
    <w:p w14:paraId="7AECA791" w14:textId="77777777" w:rsidR="00E85BC7" w:rsidRPr="00233E2E" w:rsidRDefault="00E85BC7" w:rsidP="00233E2E">
      <w:pPr>
        <w:spacing w:after="0" w:line="240" w:lineRule="auto"/>
        <w:rPr>
          <w:rFonts w:ascii="Arial" w:eastAsia="Times New Roman" w:hAnsi="Arial" w:cs="Arial"/>
          <w:szCs w:val="20"/>
          <w:lang w:eastAsia="de-DE"/>
        </w:rPr>
      </w:pPr>
    </w:p>
    <w:p w14:paraId="161EB41D" w14:textId="2966C330" w:rsidR="00233E2E" w:rsidRPr="00CB4168" w:rsidRDefault="00233E2E" w:rsidP="00EA3DBB">
      <w:pPr>
        <w:pStyle w:val="ListParagraph"/>
        <w:numPr>
          <w:ilvl w:val="1"/>
          <w:numId w:val="13"/>
        </w:num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de-DE"/>
        </w:rPr>
      </w:pPr>
      <w:r w:rsidRPr="00E85BC7">
        <w:rPr>
          <w:rFonts w:ascii="Arial" w:eastAsia="Times New Roman" w:hAnsi="Arial" w:cs="Times New Roman"/>
          <w:b/>
          <w:sz w:val="24"/>
          <w:szCs w:val="24"/>
          <w:lang w:eastAsia="de-DE"/>
        </w:rPr>
        <w:t>Information on the Partner</w:t>
      </w:r>
      <w:r w:rsidR="00353BB7" w:rsidRPr="00E85BC7">
        <w:rPr>
          <w:rFonts w:ascii="Arial" w:eastAsia="Times New Roman" w:hAnsi="Arial" w:cs="Times New Roman"/>
          <w:b/>
          <w:sz w:val="24"/>
          <w:szCs w:val="24"/>
          <w:lang w:eastAsia="de-DE"/>
        </w:rPr>
        <w:t>/s</w:t>
      </w:r>
      <w:r w:rsidRPr="00233E2E">
        <w:rPr>
          <w:vertAlign w:val="superscript"/>
          <w:lang w:val="en-US" w:eastAsia="de-DE"/>
        </w:rPr>
        <w:footnoteReference w:id="3"/>
      </w:r>
    </w:p>
    <w:p w14:paraId="32F07063" w14:textId="77777777" w:rsidR="00233E2E" w:rsidRPr="00233E2E" w:rsidRDefault="00233E2E" w:rsidP="00233E2E">
      <w:pPr>
        <w:spacing w:after="0" w:line="240" w:lineRule="auto"/>
        <w:ind w:left="1080"/>
        <w:contextualSpacing/>
        <w:rPr>
          <w:rFonts w:ascii="Arial" w:eastAsia="Times New Roman" w:hAnsi="Arial" w:cs="Arial"/>
          <w:szCs w:val="20"/>
          <w:lang w:val="en-US" w:eastAsia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12"/>
        <w:gridCol w:w="6108"/>
      </w:tblGrid>
      <w:tr w:rsidR="00233E2E" w:rsidRPr="00233E2E" w14:paraId="335854AC" w14:textId="77777777" w:rsidTr="007B3B20">
        <w:tc>
          <w:tcPr>
            <w:tcW w:w="2812" w:type="dxa"/>
          </w:tcPr>
          <w:p w14:paraId="4D14541D" w14:textId="77777777" w:rsidR="00233E2E" w:rsidRPr="00233E2E" w:rsidRDefault="00233E2E" w:rsidP="00233E2E">
            <w:pPr>
              <w:spacing w:before="60" w:after="60"/>
              <w:rPr>
                <w:rFonts w:ascii="Arial" w:hAnsi="Arial" w:cs="Arial"/>
                <w:b/>
                <w:bCs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>Name of the partner</w:t>
            </w:r>
          </w:p>
        </w:tc>
        <w:tc>
          <w:tcPr>
            <w:tcW w:w="6108" w:type="dxa"/>
          </w:tcPr>
          <w:p w14:paraId="1FEBC7AF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7D47294F" w14:textId="77777777" w:rsidTr="007B3B20">
        <w:tc>
          <w:tcPr>
            <w:tcW w:w="2812" w:type="dxa"/>
          </w:tcPr>
          <w:p w14:paraId="3178C5DA" w14:textId="77777777" w:rsidR="00233E2E" w:rsidRDefault="00233E2E" w:rsidP="00233E2E">
            <w:pPr>
              <w:spacing w:before="60" w:after="60"/>
              <w:rPr>
                <w:rFonts w:ascii="Arial" w:hAnsi="Arial"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>Address</w:t>
            </w:r>
            <w:r w:rsidRPr="00233E2E">
              <w:rPr>
                <w:rFonts w:ascii="Arial" w:hAnsi="Arial"/>
                <w:lang w:eastAsia="de-DE"/>
              </w:rPr>
              <w:t xml:space="preserve"> and </w:t>
            </w:r>
            <w:r w:rsidRPr="00233E2E">
              <w:rPr>
                <w:rFonts w:ascii="Arial" w:hAnsi="Arial"/>
                <w:b/>
                <w:bCs/>
                <w:lang w:eastAsia="de-DE"/>
              </w:rPr>
              <w:t>webpage</w:t>
            </w:r>
            <w:r w:rsidRPr="00233E2E">
              <w:rPr>
                <w:rFonts w:ascii="Arial" w:hAnsi="Arial"/>
                <w:lang w:eastAsia="de-DE"/>
              </w:rPr>
              <w:t xml:space="preserve"> </w:t>
            </w:r>
          </w:p>
          <w:p w14:paraId="5EB52AFE" w14:textId="512CD6AD" w:rsidR="00280C0D" w:rsidRPr="00233E2E" w:rsidRDefault="00280C0D" w:rsidP="00280C0D">
            <w:pPr>
              <w:spacing w:before="60" w:after="60"/>
              <w:rPr>
                <w:rFonts w:ascii="Arial" w:hAnsi="Arial" w:cs="Arial"/>
                <w:lang w:eastAsia="de-DE"/>
              </w:rPr>
            </w:pPr>
            <w:r>
              <w:rPr>
                <w:rFonts w:ascii="Arial" w:hAnsi="Arial"/>
                <w:b/>
                <w:bCs/>
                <w:lang w:eastAsia="de-DE"/>
              </w:rPr>
              <w:t>City, Country</w:t>
            </w:r>
          </w:p>
        </w:tc>
        <w:tc>
          <w:tcPr>
            <w:tcW w:w="6108" w:type="dxa"/>
          </w:tcPr>
          <w:p w14:paraId="673F2A50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54A33BFD" w14:textId="77777777" w:rsidTr="007B3B20">
        <w:tc>
          <w:tcPr>
            <w:tcW w:w="2812" w:type="dxa"/>
          </w:tcPr>
          <w:p w14:paraId="2E08AB45" w14:textId="77777777" w:rsidR="00233E2E" w:rsidRPr="00233E2E" w:rsidRDefault="00233E2E" w:rsidP="00233E2E">
            <w:pPr>
              <w:spacing w:before="60" w:after="60"/>
              <w:rPr>
                <w:rFonts w:ascii="Arial" w:hAnsi="Arial"/>
                <w:b/>
                <w:bCs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 xml:space="preserve">Legal Form </w:t>
            </w:r>
          </w:p>
          <w:p w14:paraId="1D9F3B61" w14:textId="77777777" w:rsidR="00233E2E" w:rsidRPr="00233E2E" w:rsidRDefault="00233E2E" w:rsidP="00CB4168">
            <w:pPr>
              <w:spacing w:before="60" w:after="60"/>
              <w:jc w:val="left"/>
              <w:rPr>
                <w:rFonts w:ascii="Arial" w:hAnsi="Arial" w:cs="Arial"/>
                <w:lang w:eastAsia="de-DE"/>
              </w:rPr>
            </w:pP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 xml:space="preserve">(commercial/for profit entity; non </w:t>
            </w:r>
            <w:proofErr w:type="gramStart"/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for profit</w:t>
            </w:r>
            <w:proofErr w:type="gramEnd"/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 xml:space="preserve"> NGO; individual; informal group; etc)</w:t>
            </w:r>
          </w:p>
        </w:tc>
        <w:tc>
          <w:tcPr>
            <w:tcW w:w="6108" w:type="dxa"/>
          </w:tcPr>
          <w:p w14:paraId="00B5AC64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  <w:tr w:rsidR="00233E2E" w:rsidRPr="00233E2E" w14:paraId="10B5F4DB" w14:textId="77777777" w:rsidTr="007B3B20">
        <w:tc>
          <w:tcPr>
            <w:tcW w:w="2812" w:type="dxa"/>
          </w:tcPr>
          <w:p w14:paraId="15413394" w14:textId="77777777" w:rsidR="00233E2E" w:rsidRPr="00233E2E" w:rsidRDefault="00233E2E" w:rsidP="00233E2E">
            <w:pPr>
              <w:spacing w:before="60" w:after="60"/>
              <w:rPr>
                <w:rFonts w:ascii="Arial" w:hAnsi="Arial"/>
                <w:b/>
                <w:bCs/>
                <w:lang w:eastAsia="de-DE"/>
              </w:rPr>
            </w:pPr>
            <w:r w:rsidRPr="00233E2E">
              <w:rPr>
                <w:rFonts w:ascii="Arial" w:hAnsi="Arial"/>
                <w:b/>
                <w:bCs/>
                <w:lang w:eastAsia="de-DE"/>
              </w:rPr>
              <w:t>Focus and field of expertise of the Partner</w:t>
            </w:r>
          </w:p>
          <w:p w14:paraId="01646B78" w14:textId="4A456146" w:rsidR="00233E2E" w:rsidRPr="00233E2E" w:rsidRDefault="00233E2E" w:rsidP="002C3355">
            <w:pPr>
              <w:spacing w:before="60" w:after="60"/>
              <w:jc w:val="left"/>
              <w:rPr>
                <w:rFonts w:ascii="Arial" w:hAnsi="Arial"/>
                <w:lang w:eastAsia="de-DE"/>
              </w:rPr>
            </w:pP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 xml:space="preserve">Briefly </w:t>
            </w:r>
            <w:proofErr w:type="gramStart"/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describe:</w:t>
            </w:r>
            <w:proofErr w:type="gramEnd"/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 xml:space="preserve"> typology, geography, mission, </w:t>
            </w:r>
            <w:r w:rsidR="00CB4168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 xml:space="preserve">specific </w:t>
            </w: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focus, field of expertise, etc.</w:t>
            </w:r>
          </w:p>
        </w:tc>
        <w:tc>
          <w:tcPr>
            <w:tcW w:w="6108" w:type="dxa"/>
          </w:tcPr>
          <w:p w14:paraId="047B7EA3" w14:textId="77777777" w:rsidR="00233E2E" w:rsidRPr="00233E2E" w:rsidRDefault="00233E2E" w:rsidP="00233E2E">
            <w:pPr>
              <w:rPr>
                <w:rFonts w:ascii="Arial" w:hAnsi="Arial" w:cs="Arial"/>
                <w:color w:val="595959" w:themeColor="text1" w:themeTint="A6"/>
                <w:lang w:eastAsia="de-DE"/>
              </w:rPr>
            </w:pPr>
          </w:p>
        </w:tc>
      </w:tr>
      <w:tr w:rsidR="00233E2E" w:rsidRPr="00233E2E" w14:paraId="299E64EF" w14:textId="77777777" w:rsidTr="007B3B20">
        <w:tc>
          <w:tcPr>
            <w:tcW w:w="2812" w:type="dxa"/>
          </w:tcPr>
          <w:p w14:paraId="34463207" w14:textId="77777777" w:rsidR="00233E2E" w:rsidRPr="00233E2E" w:rsidRDefault="00233E2E" w:rsidP="00233E2E">
            <w:pPr>
              <w:spacing w:before="60" w:after="60"/>
              <w:rPr>
                <w:rFonts w:ascii="Arial" w:hAnsi="Arial" w:cs="Arial"/>
                <w:lang w:eastAsia="de-DE"/>
              </w:rPr>
            </w:pPr>
            <w:r w:rsidRPr="00233E2E">
              <w:rPr>
                <w:rFonts w:ascii="Arial" w:hAnsi="Arial"/>
                <w:lang w:eastAsia="de-DE"/>
              </w:rPr>
              <w:t xml:space="preserve">Name and contact data of the </w:t>
            </w:r>
            <w:r w:rsidRPr="002C3355">
              <w:rPr>
                <w:rFonts w:ascii="Arial" w:hAnsi="Arial"/>
                <w:b/>
                <w:bCs/>
                <w:lang w:eastAsia="de-DE"/>
              </w:rPr>
              <w:t>person in charge</w:t>
            </w:r>
            <w:r w:rsidRPr="00233E2E">
              <w:rPr>
                <w:rFonts w:ascii="Arial" w:hAnsi="Arial"/>
                <w:lang w:eastAsia="de-DE"/>
              </w:rPr>
              <w:t xml:space="preserve"> for this application from the partner </w:t>
            </w:r>
            <w:r w:rsidRPr="00233E2E">
              <w:rPr>
                <w:rFonts w:ascii="Arial" w:hAnsi="Arial"/>
                <w:i/>
                <w:color w:val="595959" w:themeColor="text1" w:themeTint="A6"/>
                <w:sz w:val="18"/>
                <w:szCs w:val="18"/>
                <w:lang w:eastAsia="de-DE"/>
              </w:rPr>
              <w:t>(telephone, email, position)</w:t>
            </w:r>
          </w:p>
        </w:tc>
        <w:tc>
          <w:tcPr>
            <w:tcW w:w="6108" w:type="dxa"/>
          </w:tcPr>
          <w:p w14:paraId="03FA04FF" w14:textId="77777777" w:rsidR="00233E2E" w:rsidRPr="00233E2E" w:rsidRDefault="00233E2E" w:rsidP="00233E2E">
            <w:pPr>
              <w:rPr>
                <w:rFonts w:ascii="Arial" w:hAnsi="Arial" w:cs="Arial"/>
                <w:lang w:eastAsia="de-DE"/>
              </w:rPr>
            </w:pPr>
          </w:p>
        </w:tc>
      </w:tr>
    </w:tbl>
    <w:p w14:paraId="37C95DF4" w14:textId="77777777" w:rsidR="00233E2E" w:rsidRPr="00233E2E" w:rsidRDefault="00233E2E" w:rsidP="00233E2E">
      <w:pPr>
        <w:spacing w:after="0" w:line="240" w:lineRule="auto"/>
        <w:rPr>
          <w:rFonts w:ascii="Arial" w:eastAsia="Times New Roman" w:hAnsi="Arial" w:cs="Arial"/>
          <w:szCs w:val="20"/>
          <w:lang w:eastAsia="de-DE"/>
        </w:rPr>
      </w:pPr>
    </w:p>
    <w:p w14:paraId="3E53973E" w14:textId="77777777" w:rsidR="00E25EEE" w:rsidRDefault="00E25EEE">
      <w:pPr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br w:type="page"/>
      </w:r>
    </w:p>
    <w:p w14:paraId="03E759BD" w14:textId="5701642D" w:rsidR="002D1814" w:rsidRPr="002D1814" w:rsidRDefault="002D1814" w:rsidP="000E4C19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  <w:r w:rsidRPr="000E4C19">
        <w:rPr>
          <w:rFonts w:ascii="Arial" w:eastAsia="Times New Roman" w:hAnsi="Arial" w:cs="Arial"/>
          <w:b/>
          <w:bCs/>
          <w:sz w:val="28"/>
          <w:szCs w:val="28"/>
          <w:lang w:val="en-US"/>
        </w:rPr>
        <w:lastRenderedPageBreak/>
        <w:t xml:space="preserve">SECTION 2: </w:t>
      </w:r>
      <w:r w:rsidRPr="002D1814">
        <w:rPr>
          <w:rFonts w:ascii="Arial" w:eastAsia="Times New Roman" w:hAnsi="Arial" w:cs="Arial"/>
          <w:b/>
          <w:bCs/>
          <w:sz w:val="28"/>
          <w:szCs w:val="28"/>
          <w:lang w:val="en-US"/>
        </w:rPr>
        <w:t>Project proposal / Technical description</w:t>
      </w:r>
    </w:p>
    <w:p w14:paraId="5D6A65C6" w14:textId="66C38EAE" w:rsidR="002D1814" w:rsidRPr="00952FAA" w:rsidRDefault="00B3501E" w:rsidP="00EA3DBB">
      <w:pPr>
        <w:pStyle w:val="ListParagraph"/>
        <w:numPr>
          <w:ilvl w:val="1"/>
          <w:numId w:val="14"/>
        </w:numPr>
        <w:spacing w:after="0" w:line="240" w:lineRule="auto"/>
        <w:rPr>
          <w:rFonts w:ascii="Arial" w:eastAsia="Times New Roman" w:hAnsi="Arial" w:cs="Times New Roman"/>
          <w:b/>
          <w:sz w:val="24"/>
          <w:szCs w:val="24"/>
          <w:lang w:eastAsia="de-DE"/>
        </w:rPr>
      </w:pPr>
      <w:r w:rsidRPr="00952FAA">
        <w:rPr>
          <w:rFonts w:ascii="Arial" w:eastAsia="Times New Roman" w:hAnsi="Arial" w:cs="Times New Roman"/>
          <w:b/>
          <w:sz w:val="24"/>
          <w:szCs w:val="24"/>
          <w:lang w:eastAsia="de-DE"/>
        </w:rPr>
        <w:t xml:space="preserve">  </w:t>
      </w:r>
      <w:r w:rsidR="00933FF7" w:rsidRPr="00952FAA">
        <w:rPr>
          <w:rFonts w:ascii="Arial" w:eastAsia="Times New Roman" w:hAnsi="Arial" w:cs="Times New Roman"/>
          <w:b/>
          <w:sz w:val="24"/>
          <w:szCs w:val="24"/>
          <w:lang w:eastAsia="de-DE"/>
        </w:rPr>
        <w:t>Overview of the Project</w:t>
      </w:r>
    </w:p>
    <w:p w14:paraId="28294DE1" w14:textId="77777777" w:rsidR="00B3501E" w:rsidRPr="002D1814" w:rsidRDefault="00B3501E" w:rsidP="002D1814">
      <w:pPr>
        <w:spacing w:after="0" w:line="240" w:lineRule="auto"/>
        <w:rPr>
          <w:rFonts w:ascii="Arial" w:eastAsia="Times New Roman" w:hAnsi="Arial" w:cs="Arial"/>
          <w:szCs w:val="20"/>
          <w:lang w:eastAsia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5"/>
        <w:gridCol w:w="6115"/>
      </w:tblGrid>
      <w:tr w:rsidR="002D1814" w:rsidRPr="002D1814" w14:paraId="56A1D813" w14:textId="77777777" w:rsidTr="007B3B20">
        <w:tc>
          <w:tcPr>
            <w:tcW w:w="2805" w:type="dxa"/>
          </w:tcPr>
          <w:p w14:paraId="55CF4D05" w14:textId="77777777" w:rsidR="002D1814" w:rsidRPr="002D1814" w:rsidRDefault="002D1814" w:rsidP="002D1814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de-DE"/>
              </w:rPr>
            </w:pPr>
            <w:r w:rsidRPr="002D1814">
              <w:rPr>
                <w:rFonts w:ascii="Arial" w:hAnsi="Arial"/>
                <w:sz w:val="22"/>
                <w:szCs w:val="22"/>
                <w:lang w:eastAsia="de-DE"/>
              </w:rPr>
              <w:t xml:space="preserve">Title of the project: </w:t>
            </w:r>
          </w:p>
        </w:tc>
        <w:tc>
          <w:tcPr>
            <w:tcW w:w="6115" w:type="dxa"/>
          </w:tcPr>
          <w:p w14:paraId="0CCAAED5" w14:textId="77777777" w:rsidR="002D1814" w:rsidRPr="002D1814" w:rsidRDefault="002D1814" w:rsidP="002D1814">
            <w:pPr>
              <w:spacing w:before="60" w:after="60"/>
              <w:rPr>
                <w:rFonts w:ascii="Arial" w:hAnsi="Arial" w:cs="Arial"/>
                <w:lang w:eastAsia="de-DE"/>
              </w:rPr>
            </w:pPr>
          </w:p>
        </w:tc>
      </w:tr>
      <w:tr w:rsidR="002D1814" w:rsidRPr="002D1814" w14:paraId="37F3F499" w14:textId="77777777" w:rsidTr="007B3B20">
        <w:tc>
          <w:tcPr>
            <w:tcW w:w="2805" w:type="dxa"/>
          </w:tcPr>
          <w:p w14:paraId="19EB41AC" w14:textId="77777777" w:rsidR="002D1814" w:rsidRPr="002D1814" w:rsidRDefault="002D1814" w:rsidP="000E4C19">
            <w:pPr>
              <w:spacing w:before="60" w:after="60"/>
              <w:jc w:val="left"/>
              <w:rPr>
                <w:rFonts w:ascii="Arial" w:hAnsi="Arial" w:cs="Arial"/>
                <w:sz w:val="22"/>
                <w:szCs w:val="22"/>
                <w:lang w:eastAsia="de-DE"/>
              </w:rPr>
            </w:pPr>
            <w:r w:rsidRPr="002D1814">
              <w:rPr>
                <w:rFonts w:ascii="Arial" w:hAnsi="Arial"/>
                <w:sz w:val="22"/>
                <w:szCs w:val="22"/>
                <w:lang w:eastAsia="de-DE"/>
              </w:rPr>
              <w:t>Short project description:</w:t>
            </w:r>
          </w:p>
        </w:tc>
        <w:tc>
          <w:tcPr>
            <w:tcW w:w="6115" w:type="dxa"/>
          </w:tcPr>
          <w:p w14:paraId="7143251E" w14:textId="77777777" w:rsidR="002D1814" w:rsidRPr="002D1814" w:rsidRDefault="002D1814" w:rsidP="002D1814">
            <w:pPr>
              <w:spacing w:before="60" w:after="60"/>
              <w:rPr>
                <w:rFonts w:ascii="Arial" w:hAnsi="Arial" w:cs="Arial"/>
                <w:lang w:eastAsia="de-DE"/>
              </w:rPr>
            </w:pPr>
            <w:r w:rsidRPr="002D1814">
              <w:rPr>
                <w:rFonts w:ascii="Arial" w:hAnsi="Arial"/>
                <w:i/>
                <w:color w:val="595959" w:themeColor="text1" w:themeTint="A6"/>
                <w:lang w:eastAsia="de-DE"/>
              </w:rPr>
              <w:t>(max. 150 words)</w:t>
            </w:r>
          </w:p>
        </w:tc>
      </w:tr>
      <w:tr w:rsidR="002D1814" w:rsidRPr="002D1814" w14:paraId="531C722A" w14:textId="77777777" w:rsidTr="007B3B20">
        <w:tc>
          <w:tcPr>
            <w:tcW w:w="2805" w:type="dxa"/>
          </w:tcPr>
          <w:p w14:paraId="24FB5F6F" w14:textId="4E99DC4A" w:rsidR="002D1814" w:rsidRPr="002D1814" w:rsidRDefault="002D1814" w:rsidP="00307A45">
            <w:pPr>
              <w:spacing w:before="60" w:after="60"/>
              <w:jc w:val="left"/>
              <w:rPr>
                <w:rFonts w:ascii="Arial" w:hAnsi="Arial" w:cs="Arial"/>
                <w:sz w:val="22"/>
                <w:szCs w:val="22"/>
                <w:lang w:eastAsia="de-DE"/>
              </w:rPr>
            </w:pPr>
            <w:r w:rsidRPr="002D1814">
              <w:rPr>
                <w:rFonts w:ascii="Arial" w:hAnsi="Arial"/>
                <w:sz w:val="22"/>
                <w:szCs w:val="22"/>
                <w:lang w:eastAsia="de-DE"/>
              </w:rPr>
              <w:t xml:space="preserve">Total </w:t>
            </w:r>
            <w:r w:rsidR="00307A45" w:rsidRPr="001E57CE">
              <w:rPr>
                <w:rFonts w:ascii="Arial" w:hAnsi="Arial"/>
                <w:sz w:val="22"/>
                <w:szCs w:val="22"/>
                <w:lang w:eastAsia="de-DE"/>
              </w:rPr>
              <w:t xml:space="preserve">Requested </w:t>
            </w:r>
            <w:r w:rsidRPr="002D1814">
              <w:rPr>
                <w:rFonts w:ascii="Arial" w:hAnsi="Arial"/>
                <w:sz w:val="22"/>
                <w:szCs w:val="22"/>
                <w:lang w:eastAsia="de-DE"/>
              </w:rPr>
              <w:t>budget</w:t>
            </w:r>
            <w:r w:rsidR="00307A45" w:rsidRPr="001E57CE">
              <w:rPr>
                <w:rStyle w:val="FootnoteReference"/>
                <w:rFonts w:ascii="Arial" w:hAnsi="Arial"/>
                <w:sz w:val="22"/>
                <w:szCs w:val="22"/>
                <w:lang w:eastAsia="de-DE"/>
              </w:rPr>
              <w:footnoteReference w:id="4"/>
            </w:r>
            <w:r w:rsidRPr="002D1814">
              <w:rPr>
                <w:rFonts w:ascii="Arial" w:hAnsi="Arial"/>
                <w:sz w:val="22"/>
                <w:szCs w:val="22"/>
                <w:lang w:eastAsia="de-DE"/>
              </w:rPr>
              <w:t xml:space="preserve"> in EUR:</w:t>
            </w:r>
          </w:p>
        </w:tc>
        <w:tc>
          <w:tcPr>
            <w:tcW w:w="6115" w:type="dxa"/>
          </w:tcPr>
          <w:p w14:paraId="5A88F499" w14:textId="77777777" w:rsidR="002D1814" w:rsidRPr="002D1814" w:rsidRDefault="002D1814" w:rsidP="002D1814">
            <w:pPr>
              <w:spacing w:before="60" w:after="60"/>
              <w:rPr>
                <w:rFonts w:ascii="Arial" w:hAnsi="Arial" w:cs="Arial"/>
                <w:lang w:eastAsia="de-DE"/>
              </w:rPr>
            </w:pPr>
          </w:p>
        </w:tc>
      </w:tr>
      <w:tr w:rsidR="002D1814" w:rsidRPr="002D1814" w14:paraId="6C7FE6F5" w14:textId="77777777" w:rsidTr="007B3B20">
        <w:tc>
          <w:tcPr>
            <w:tcW w:w="2805" w:type="dxa"/>
          </w:tcPr>
          <w:p w14:paraId="05549445" w14:textId="4E553ACD" w:rsidR="002D1814" w:rsidRPr="002D1814" w:rsidRDefault="000E4C19" w:rsidP="002D1814">
            <w:pPr>
              <w:spacing w:before="60" w:after="60"/>
              <w:rPr>
                <w:rFonts w:ascii="Arial" w:hAnsi="Arial" w:cs="Arial"/>
                <w:sz w:val="22"/>
                <w:szCs w:val="22"/>
                <w:lang w:eastAsia="de-DE"/>
              </w:rPr>
            </w:pPr>
            <w:r w:rsidRPr="00725613">
              <w:rPr>
                <w:rFonts w:ascii="Arial" w:hAnsi="Arial" w:cs="Arial"/>
                <w:sz w:val="22"/>
                <w:szCs w:val="22"/>
                <w:lang w:val="en-US"/>
              </w:rPr>
              <w:t>Project Duration</w:t>
            </w:r>
            <w:r w:rsidRPr="001E57CE">
              <w:rPr>
                <w:rStyle w:val="FootnoteReference"/>
                <w:rFonts w:ascii="Arial" w:hAnsi="Arial" w:cs="Arial"/>
                <w:sz w:val="22"/>
                <w:szCs w:val="22"/>
                <w:lang w:val="en-US"/>
              </w:rPr>
              <w:footnoteReference w:id="5"/>
            </w:r>
          </w:p>
        </w:tc>
        <w:tc>
          <w:tcPr>
            <w:tcW w:w="6115" w:type="dxa"/>
          </w:tcPr>
          <w:p w14:paraId="18C8DAD5" w14:textId="77777777" w:rsidR="002D1814" w:rsidRPr="002D1814" w:rsidRDefault="002D1814" w:rsidP="002D1814">
            <w:pPr>
              <w:spacing w:before="60" w:after="60"/>
              <w:rPr>
                <w:rFonts w:ascii="Arial" w:hAnsi="Arial" w:cs="Arial"/>
                <w:lang w:eastAsia="de-DE"/>
              </w:rPr>
            </w:pPr>
            <w:r w:rsidRPr="002D1814">
              <w:rPr>
                <w:rFonts w:ascii="Arial" w:hAnsi="Arial"/>
                <w:i/>
                <w:color w:val="595959" w:themeColor="text1" w:themeTint="A6"/>
                <w:lang w:eastAsia="de-DE"/>
              </w:rPr>
              <w:t>(insert number of months)</w:t>
            </w:r>
          </w:p>
        </w:tc>
      </w:tr>
      <w:tr w:rsidR="000B440B" w:rsidRPr="000B440B" w14:paraId="05B414D9" w14:textId="77777777" w:rsidTr="007B3B20">
        <w:tc>
          <w:tcPr>
            <w:tcW w:w="2805" w:type="dxa"/>
          </w:tcPr>
          <w:p w14:paraId="4A04E9B7" w14:textId="38130525" w:rsidR="000B440B" w:rsidRPr="00725613" w:rsidRDefault="000B440B" w:rsidP="000B440B">
            <w:pPr>
              <w:spacing w:before="60" w:after="60"/>
              <w:jc w:val="left"/>
              <w:rPr>
                <w:rFonts w:ascii="Arial" w:hAnsi="Arial" w:cs="Arial"/>
                <w:lang w:val="en-US"/>
              </w:rPr>
            </w:pPr>
            <w:r w:rsidRPr="000B440B">
              <w:rPr>
                <w:rFonts w:ascii="Arial" w:hAnsi="Arial"/>
                <w:sz w:val="22"/>
                <w:szCs w:val="22"/>
                <w:lang w:eastAsia="de-DE"/>
              </w:rPr>
              <w:t xml:space="preserve">Project Location(s): </w:t>
            </w:r>
            <w:r w:rsidRPr="00725613">
              <w:rPr>
                <w:rFonts w:ascii="Arial" w:hAnsi="Arial"/>
                <w:i/>
                <w:iCs/>
                <w:lang w:eastAsia="de-DE"/>
              </w:rPr>
              <w:t xml:space="preserve">Geographic </w:t>
            </w:r>
            <w:r w:rsidR="002566E3" w:rsidRPr="002566E3">
              <w:rPr>
                <w:rFonts w:ascii="Arial" w:hAnsi="Arial"/>
                <w:i/>
                <w:iCs/>
                <w:lang w:eastAsia="de-DE"/>
              </w:rPr>
              <w:t>areas where the project will be implemented and services delivered</w:t>
            </w:r>
          </w:p>
        </w:tc>
        <w:tc>
          <w:tcPr>
            <w:tcW w:w="6115" w:type="dxa"/>
          </w:tcPr>
          <w:p w14:paraId="3986DC09" w14:textId="77777777" w:rsidR="000B440B" w:rsidRPr="002D1814" w:rsidRDefault="000B440B" w:rsidP="002D1814">
            <w:pPr>
              <w:spacing w:before="60" w:after="60"/>
              <w:rPr>
                <w:rFonts w:ascii="Arial" w:hAnsi="Arial"/>
                <w:i/>
                <w:color w:val="595959" w:themeColor="text1" w:themeTint="A6"/>
                <w:lang w:eastAsia="de-DE"/>
              </w:rPr>
            </w:pPr>
          </w:p>
        </w:tc>
      </w:tr>
      <w:tr w:rsidR="00761FAB" w:rsidRPr="000B440B" w14:paraId="06AC9E1E" w14:textId="77777777" w:rsidTr="007B3B20">
        <w:tc>
          <w:tcPr>
            <w:tcW w:w="2805" w:type="dxa"/>
          </w:tcPr>
          <w:p w14:paraId="7F521B99" w14:textId="7CCC8D90" w:rsidR="00761FAB" w:rsidRPr="000B440B" w:rsidRDefault="008C0B28" w:rsidP="000B440B">
            <w:pPr>
              <w:spacing w:before="60" w:after="60"/>
              <w:rPr>
                <w:rFonts w:ascii="Arial" w:hAnsi="Arial"/>
                <w:lang w:eastAsia="de-DE"/>
              </w:rPr>
            </w:pPr>
            <w:r w:rsidRPr="001F3DFF">
              <w:rPr>
                <w:rFonts w:ascii="Arial" w:hAnsi="Arial"/>
                <w:lang w:eastAsia="de-DE"/>
              </w:rPr>
              <w:t>Profile of</w:t>
            </w:r>
            <w:r w:rsidR="00761FAB" w:rsidRPr="001F3DFF">
              <w:rPr>
                <w:rFonts w:ascii="Arial" w:hAnsi="Arial"/>
                <w:lang w:eastAsia="de-DE"/>
              </w:rPr>
              <w:t xml:space="preserve"> media actors</w:t>
            </w:r>
            <w:r w:rsidR="000514D0" w:rsidRPr="001F3DFF">
              <w:rPr>
                <w:rFonts w:ascii="Arial" w:hAnsi="Arial"/>
                <w:lang w:eastAsia="de-DE"/>
              </w:rPr>
              <w:t xml:space="preserve"> that will benefit from the services</w:t>
            </w:r>
          </w:p>
        </w:tc>
        <w:tc>
          <w:tcPr>
            <w:tcW w:w="6115" w:type="dxa"/>
          </w:tcPr>
          <w:p w14:paraId="0BF9BBF7" w14:textId="77777777" w:rsidR="00761FAB" w:rsidRPr="002D1814" w:rsidRDefault="00761FAB" w:rsidP="002D1814">
            <w:pPr>
              <w:spacing w:before="60" w:after="60"/>
              <w:rPr>
                <w:rFonts w:ascii="Arial" w:hAnsi="Arial"/>
                <w:i/>
                <w:color w:val="595959" w:themeColor="text1" w:themeTint="A6"/>
                <w:lang w:eastAsia="de-DE"/>
              </w:rPr>
            </w:pPr>
          </w:p>
        </w:tc>
      </w:tr>
    </w:tbl>
    <w:p w14:paraId="102FD467" w14:textId="7F205F99" w:rsidR="00725613" w:rsidRPr="00725613" w:rsidRDefault="0072561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</w:p>
    <w:p w14:paraId="5A9B9BFE" w14:textId="13A992FB" w:rsidR="00725613" w:rsidRPr="00725613" w:rsidRDefault="0072561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</w:p>
    <w:p w14:paraId="6CDE86AF" w14:textId="4E5FBD54" w:rsidR="00725613" w:rsidRPr="00725613" w:rsidRDefault="00725613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2.</w:t>
      </w:r>
      <w:r w:rsidR="00952FAA">
        <w:rPr>
          <w:rFonts w:ascii="Arial" w:eastAsia="Times New Roman" w:hAnsi="Arial" w:cs="Arial"/>
          <w:b/>
          <w:bCs/>
          <w:sz w:val="24"/>
          <w:szCs w:val="24"/>
          <w:lang w:val="en-US"/>
        </w:rPr>
        <w:t>2</w:t>
      </w: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 Experience and Capacity of the Applicant</w:t>
      </w:r>
      <w:r w:rsidR="00EE13C8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 and their Partners</w:t>
      </w:r>
    </w:p>
    <w:p w14:paraId="2FE1DA4A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Briefly describe:</w:t>
      </w:r>
    </w:p>
    <w:p w14:paraId="06802652" w14:textId="77777777" w:rsidR="00725613" w:rsidRPr="00725613" w:rsidRDefault="00725613" w:rsidP="00EA3DB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Relevant experience in media support or related services</w:t>
      </w:r>
    </w:p>
    <w:p w14:paraId="7D4ADEAB" w14:textId="77777777" w:rsidR="00725613" w:rsidRPr="00725613" w:rsidRDefault="00725613" w:rsidP="00EA3DB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Previous projects or initiatives (last 3–5 years)</w:t>
      </w:r>
    </w:p>
    <w:p w14:paraId="3C4D3FE1" w14:textId="77777777" w:rsidR="00725613" w:rsidRPr="00725613" w:rsidRDefault="00725613" w:rsidP="00EA3DB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Key staff and expertise available for this project</w:t>
      </w:r>
    </w:p>
    <w:p w14:paraId="7A987B05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i/>
          <w:iCs/>
          <w:sz w:val="24"/>
          <w:szCs w:val="24"/>
          <w:lang w:val="en-US"/>
        </w:rPr>
        <w:t>(Maximum 1 page)</w:t>
      </w:r>
    </w:p>
    <w:p w14:paraId="46B45851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3541A00F">
          <v:rect id="_x0000_i1025" style="width:0;height:1.5pt" o:hralign="center" o:hrstd="t" o:hr="t" fillcolor="#a0a0a0" stroked="f"/>
        </w:pict>
      </w:r>
    </w:p>
    <w:p w14:paraId="77DA13ED" w14:textId="6AAB1FAD" w:rsidR="00725613" w:rsidRPr="00725613" w:rsidRDefault="00D47B5A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2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</w:t>
      </w: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3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 Project Rationale and Background</w:t>
      </w:r>
    </w:p>
    <w:p w14:paraId="043B6143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Explain:</w:t>
      </w:r>
    </w:p>
    <w:p w14:paraId="750F0C0C" w14:textId="0265D29C" w:rsidR="00725613" w:rsidRPr="00725613" w:rsidRDefault="00725613" w:rsidP="00EA3DB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The main challenges faced by the target</w:t>
      </w:r>
      <w:r w:rsidR="004F6525">
        <w:rPr>
          <w:rFonts w:ascii="Arial" w:eastAsia="Times New Roman" w:hAnsi="Arial" w:cs="Arial"/>
          <w:sz w:val="24"/>
          <w:szCs w:val="24"/>
          <w:lang w:val="en-US"/>
        </w:rPr>
        <w:t>ed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small/local media outlets</w:t>
      </w:r>
    </w:p>
    <w:p w14:paraId="5D4E17DA" w14:textId="77777777" w:rsidR="00725613" w:rsidRPr="00725613" w:rsidRDefault="00725613" w:rsidP="00EA3DB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Why these challenges cannot be addressed in-house by the media</w:t>
      </w:r>
    </w:p>
    <w:p w14:paraId="17F5EAD4" w14:textId="60E42119" w:rsidR="00725613" w:rsidRPr="00725613" w:rsidRDefault="00725613" w:rsidP="00EA3DB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Why your organization(s) </w:t>
      </w:r>
      <w:r w:rsidR="007F46FA">
        <w:rPr>
          <w:rFonts w:ascii="Arial" w:eastAsia="Times New Roman" w:hAnsi="Arial" w:cs="Arial"/>
          <w:sz w:val="24"/>
          <w:szCs w:val="24"/>
          <w:lang w:val="en-US"/>
        </w:rPr>
        <w:t>is/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>are well placed to address these needs</w:t>
      </w:r>
    </w:p>
    <w:p w14:paraId="503E7851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i/>
          <w:iCs/>
          <w:sz w:val="24"/>
          <w:szCs w:val="24"/>
          <w:lang w:val="en-US"/>
        </w:rPr>
        <w:t>(Maximum 1 page)</w:t>
      </w:r>
    </w:p>
    <w:p w14:paraId="079AA933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31A62655">
          <v:rect id="_x0000_i1026" style="width:0;height:1.5pt" o:hralign="center" o:hrstd="t" o:hr="t" fillcolor="#a0a0a0" stroked="f"/>
        </w:pict>
      </w:r>
    </w:p>
    <w:p w14:paraId="5359C0F9" w14:textId="63CDF3AA" w:rsidR="00725613" w:rsidRPr="00725613" w:rsidRDefault="00D47B5A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lastRenderedPageBreak/>
        <w:t>2.4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 Overall Goal</w:t>
      </w:r>
    </w:p>
    <w:p w14:paraId="354CFA2F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State the overall goal of the project in one clear paragraph.</w:t>
      </w:r>
    </w:p>
    <w:p w14:paraId="65269BDD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4E195E46">
          <v:rect id="_x0000_i1027" style="width:0;height:1.5pt" o:hralign="center" o:hrstd="t" o:hr="t" fillcolor="#a0a0a0" stroked="f"/>
        </w:pict>
      </w:r>
    </w:p>
    <w:p w14:paraId="15364F5F" w14:textId="0AD341B1" w:rsidR="00725613" w:rsidRPr="00725613" w:rsidRDefault="00974E1D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2.5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 Specific Objectives</w:t>
      </w:r>
    </w:p>
    <w:p w14:paraId="5F8F9A12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List </w:t>
      </w: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2–4 specific objectives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that are:</w:t>
      </w:r>
    </w:p>
    <w:p w14:paraId="231684F9" w14:textId="77777777" w:rsidR="00725613" w:rsidRPr="00725613" w:rsidRDefault="00725613" w:rsidP="00EA3DB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Clear</w:t>
      </w:r>
    </w:p>
    <w:p w14:paraId="31F81588" w14:textId="77777777" w:rsidR="00725613" w:rsidRPr="00725613" w:rsidRDefault="00725613" w:rsidP="00EA3DB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Measurable</w:t>
      </w:r>
    </w:p>
    <w:p w14:paraId="155ECA6A" w14:textId="77777777" w:rsidR="00725613" w:rsidRPr="00725613" w:rsidRDefault="00725613" w:rsidP="00EA3DB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Directly linked to the goal</w:t>
      </w:r>
    </w:p>
    <w:p w14:paraId="70880D56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3E4283A3">
          <v:rect id="_x0000_i1028" style="width:0;height:1.5pt" o:hralign="center" o:hrstd="t" o:hr="t" fillcolor="#a0a0a0" stroked="f"/>
        </w:pict>
      </w:r>
    </w:p>
    <w:p w14:paraId="2E748B5D" w14:textId="4B8A47BE" w:rsidR="00725613" w:rsidRPr="00725613" w:rsidRDefault="00725613" w:rsidP="007256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SECTION </w:t>
      </w:r>
      <w:r w:rsidR="00430DA7" w:rsidRPr="00430DA7">
        <w:rPr>
          <w:rFonts w:ascii="Arial" w:eastAsia="Times New Roman" w:hAnsi="Arial" w:cs="Arial"/>
          <w:b/>
          <w:bCs/>
          <w:sz w:val="28"/>
          <w:szCs w:val="28"/>
          <w:lang w:val="en-US"/>
        </w:rPr>
        <w:t>3</w:t>
      </w: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>: TARGET GROUPS AND BENEFICIARIES</w:t>
      </w:r>
    </w:p>
    <w:p w14:paraId="481330A6" w14:textId="2ED43948" w:rsidR="00725613" w:rsidRPr="00725613" w:rsidRDefault="00430DA7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3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1 Primary Beneficiaries</w:t>
      </w:r>
    </w:p>
    <w:p w14:paraId="233E1D2F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Describe:</w:t>
      </w:r>
    </w:p>
    <w:p w14:paraId="20F2557D" w14:textId="5DB92083" w:rsidR="00725613" w:rsidRPr="00725613" w:rsidRDefault="00725613" w:rsidP="00EA3DB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Types of media outlets</w:t>
      </w:r>
      <w:r w:rsidR="00430DA7">
        <w:rPr>
          <w:rFonts w:ascii="Arial" w:eastAsia="Times New Roman" w:hAnsi="Arial" w:cs="Arial"/>
          <w:sz w:val="24"/>
          <w:szCs w:val="24"/>
          <w:lang w:val="en-US"/>
        </w:rPr>
        <w:t>/actors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to be supported (local, online, community, </w:t>
      </w:r>
      <w:r w:rsidR="002918B1">
        <w:rPr>
          <w:rFonts w:ascii="Arial" w:eastAsia="Times New Roman" w:hAnsi="Arial" w:cs="Arial"/>
          <w:sz w:val="24"/>
          <w:szCs w:val="24"/>
          <w:lang w:val="en-US"/>
        </w:rPr>
        <w:t xml:space="preserve">bloggers, content online creators, 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>etc.)</w:t>
      </w:r>
    </w:p>
    <w:p w14:paraId="0BC665D8" w14:textId="7C7F5AFD" w:rsidR="00725613" w:rsidRPr="00725613" w:rsidRDefault="00725613" w:rsidP="00EA3DB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Estimated number of media outlets</w:t>
      </w:r>
      <w:r w:rsidR="007003B7">
        <w:rPr>
          <w:rFonts w:ascii="Arial" w:eastAsia="Times New Roman" w:hAnsi="Arial" w:cs="Arial"/>
          <w:sz w:val="24"/>
          <w:szCs w:val="24"/>
          <w:lang w:val="en-US"/>
        </w:rPr>
        <w:t>/actors that will benefit</w:t>
      </w:r>
    </w:p>
    <w:p w14:paraId="553DC33E" w14:textId="77777777" w:rsidR="00725613" w:rsidRPr="00725613" w:rsidRDefault="00725613" w:rsidP="00EA3DB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Key characteristics (size, reach, main constraints)</w:t>
      </w:r>
    </w:p>
    <w:p w14:paraId="2E4B06AB" w14:textId="1E6B22E2" w:rsidR="009F618A" w:rsidRDefault="009F618A" w:rsidP="009F618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>Their relevance in the media ecosystem and their public benefit potential.</w:t>
      </w:r>
    </w:p>
    <w:p w14:paraId="7612BB13" w14:textId="77777777" w:rsidR="009F618A" w:rsidRPr="00725613" w:rsidRDefault="009F618A" w:rsidP="008825CF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sz w:val="24"/>
          <w:szCs w:val="24"/>
          <w:lang w:val="en-US"/>
        </w:rPr>
      </w:pPr>
    </w:p>
    <w:p w14:paraId="3D780F12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18C0E6C0">
          <v:rect id="_x0000_i1029" style="width:0;height:1.5pt" o:hralign="center" o:hrstd="t" o:hr="t" fillcolor="#a0a0a0" stroked="f"/>
        </w:pict>
      </w:r>
    </w:p>
    <w:p w14:paraId="41E6EE72" w14:textId="6F0B8FC1" w:rsidR="00725613" w:rsidRPr="00725613" w:rsidRDefault="002918B1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3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2 Selection of Beneficiary Media</w:t>
      </w:r>
    </w:p>
    <w:p w14:paraId="53565B23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Explain:</w:t>
      </w:r>
    </w:p>
    <w:p w14:paraId="32F331BF" w14:textId="2F7C97E3" w:rsidR="00725613" w:rsidRPr="00725613" w:rsidRDefault="00725613" w:rsidP="00EA3DB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How media outlets</w:t>
      </w:r>
      <w:r w:rsidR="00A06AB0">
        <w:rPr>
          <w:rFonts w:ascii="Arial" w:eastAsia="Times New Roman" w:hAnsi="Arial" w:cs="Arial"/>
          <w:sz w:val="24"/>
          <w:szCs w:val="24"/>
          <w:lang w:val="en-US"/>
        </w:rPr>
        <w:t>/actors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will be identified and selected</w:t>
      </w:r>
    </w:p>
    <w:p w14:paraId="36C832AC" w14:textId="2839D441" w:rsidR="00725613" w:rsidRPr="00946C0F" w:rsidRDefault="00725613" w:rsidP="00EA3DB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Criteria for inclusion</w:t>
      </w:r>
      <w:r w:rsidR="00BA36F8">
        <w:rPr>
          <w:rFonts w:ascii="Arial" w:eastAsia="Times New Roman" w:hAnsi="Arial" w:cs="Arial"/>
          <w:sz w:val="24"/>
          <w:szCs w:val="24"/>
          <w:lang w:val="en-US"/>
        </w:rPr>
        <w:t xml:space="preserve"> - </w:t>
      </w:r>
      <w:r w:rsidR="00BA36F8" w:rsidRPr="00BA36F8">
        <w:rPr>
          <w:rFonts w:ascii="Arial" w:eastAsia="Times New Roman" w:hAnsi="Arial" w:cs="Arial"/>
          <w:sz w:val="24"/>
          <w:szCs w:val="24"/>
        </w:rPr>
        <w:t xml:space="preserve">Requirements </w:t>
      </w:r>
      <w:r w:rsidR="003A57D5">
        <w:rPr>
          <w:rFonts w:ascii="Arial" w:eastAsia="Times New Roman" w:hAnsi="Arial" w:cs="Arial"/>
          <w:sz w:val="24"/>
          <w:szCs w:val="24"/>
        </w:rPr>
        <w:t>media outlets/actors</w:t>
      </w:r>
      <w:r w:rsidR="00BA36F8" w:rsidRPr="00BA36F8">
        <w:rPr>
          <w:rFonts w:ascii="Arial" w:eastAsia="Times New Roman" w:hAnsi="Arial" w:cs="Arial"/>
          <w:sz w:val="24"/>
          <w:szCs w:val="24"/>
        </w:rPr>
        <w:t xml:space="preserve"> must meet to be eligible</w:t>
      </w:r>
      <w:r w:rsidR="00C527C1">
        <w:rPr>
          <w:rFonts w:ascii="Arial" w:eastAsia="Times New Roman" w:hAnsi="Arial" w:cs="Arial"/>
          <w:sz w:val="24"/>
          <w:szCs w:val="24"/>
        </w:rPr>
        <w:t xml:space="preserve"> to participate and receive support</w:t>
      </w:r>
    </w:p>
    <w:p w14:paraId="5B28392E" w14:textId="77777777" w:rsidR="005D525C" w:rsidRDefault="005D525C" w:rsidP="00151D38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sz w:val="24"/>
          <w:szCs w:val="24"/>
          <w:lang w:val="en-US"/>
        </w:rPr>
      </w:pPr>
    </w:p>
    <w:p w14:paraId="1DF40CC3" w14:textId="77777777" w:rsidR="00151D38" w:rsidRDefault="00151D38" w:rsidP="008825CF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sz w:val="24"/>
          <w:szCs w:val="24"/>
          <w:lang w:val="en-US"/>
        </w:rPr>
      </w:pPr>
    </w:p>
    <w:p w14:paraId="496CB5AB" w14:textId="77777777" w:rsidR="00794FDB" w:rsidRPr="00725613" w:rsidRDefault="00794FDB" w:rsidP="008825CF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sz w:val="24"/>
          <w:szCs w:val="24"/>
          <w:lang w:val="en-US"/>
        </w:rPr>
      </w:pPr>
    </w:p>
    <w:p w14:paraId="4E688CF3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3B6101C2">
          <v:rect id="_x0000_i1030" style="width:0;height:1.5pt" o:hralign="center" o:hrstd="t" o:hr="t" fillcolor="#a0a0a0" stroked="f"/>
        </w:pict>
      </w:r>
    </w:p>
    <w:p w14:paraId="1BF425D0" w14:textId="6A824167" w:rsidR="00725613" w:rsidRPr="00725613" w:rsidRDefault="00725613" w:rsidP="007256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lastRenderedPageBreak/>
        <w:t xml:space="preserve">SECTION </w:t>
      </w:r>
      <w:r w:rsidR="00B42B77">
        <w:rPr>
          <w:rFonts w:ascii="Arial" w:eastAsia="Times New Roman" w:hAnsi="Arial" w:cs="Arial"/>
          <w:b/>
          <w:bCs/>
          <w:sz w:val="24"/>
          <w:szCs w:val="24"/>
          <w:lang w:val="en-US"/>
        </w:rPr>
        <w:t>4</w:t>
      </w: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: DESCRIPTION OF SERVICES </w:t>
      </w:r>
    </w:p>
    <w:p w14:paraId="005B66BF" w14:textId="797C7ED8" w:rsidR="00725613" w:rsidRPr="00725613" w:rsidRDefault="00B42B77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4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1 Priority Areas Addressed</w:t>
      </w:r>
    </w:p>
    <w:p w14:paraId="4D815A1E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Indicate which priority areas the project covers (tick all that apply):</w:t>
      </w:r>
    </w:p>
    <w:p w14:paraId="766B1B98" w14:textId="77777777" w:rsidR="00725613" w:rsidRPr="00725613" w:rsidRDefault="00725613" w:rsidP="00EA3DB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Segoe UI Symbol" w:eastAsia="Times New Roman" w:hAnsi="Segoe UI Symbol" w:cs="Segoe UI Symbol"/>
          <w:sz w:val="24"/>
          <w:szCs w:val="24"/>
          <w:lang w:val="en-US"/>
        </w:rPr>
        <w:t>☐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Editorial / Journalistic support</w:t>
      </w:r>
    </w:p>
    <w:p w14:paraId="060E97A0" w14:textId="77777777" w:rsidR="00725613" w:rsidRPr="00725613" w:rsidRDefault="00725613" w:rsidP="00EA3DB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Segoe UI Symbol" w:eastAsia="Times New Roman" w:hAnsi="Segoe UI Symbol" w:cs="Segoe UI Symbol"/>
          <w:sz w:val="24"/>
          <w:szCs w:val="24"/>
          <w:lang w:val="en-US"/>
        </w:rPr>
        <w:t>☐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Business &amp; financial management</w:t>
      </w:r>
    </w:p>
    <w:p w14:paraId="78DB7CE9" w14:textId="77777777" w:rsidR="00725613" w:rsidRPr="00725613" w:rsidRDefault="00725613" w:rsidP="00EA3DB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Segoe UI Symbol" w:eastAsia="Times New Roman" w:hAnsi="Segoe UI Symbol" w:cs="Segoe UI Symbol"/>
          <w:sz w:val="24"/>
          <w:szCs w:val="24"/>
          <w:lang w:val="en-US"/>
        </w:rPr>
        <w:t>☐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Marketing &amp; audience development</w:t>
      </w:r>
    </w:p>
    <w:p w14:paraId="1753E1CB" w14:textId="77777777" w:rsidR="00725613" w:rsidRPr="00725613" w:rsidRDefault="00725613" w:rsidP="00EA3DB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Segoe UI Symbol" w:eastAsia="Times New Roman" w:hAnsi="Segoe UI Symbol" w:cs="Segoe UI Symbol"/>
          <w:sz w:val="24"/>
          <w:szCs w:val="24"/>
          <w:lang w:val="en-US"/>
        </w:rPr>
        <w:t>☐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Digital &amp; technological services</w:t>
      </w:r>
    </w:p>
    <w:p w14:paraId="0809F8FF" w14:textId="77777777" w:rsidR="00725613" w:rsidRPr="00725613" w:rsidRDefault="00725613" w:rsidP="00EA3DB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Segoe UI Symbol" w:eastAsia="Times New Roman" w:hAnsi="Segoe UI Symbol" w:cs="Segoe UI Symbol"/>
          <w:sz w:val="24"/>
          <w:szCs w:val="24"/>
          <w:lang w:val="en-US"/>
        </w:rPr>
        <w:t>☐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Training &amp; capacity building</w:t>
      </w:r>
    </w:p>
    <w:p w14:paraId="01A216B9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138D3730">
          <v:rect id="_x0000_i1031" style="width:0;height:1.5pt" o:hralign="center" o:hrstd="t" o:hr="t" fillcolor="#a0a0a0" stroked="f"/>
        </w:pict>
      </w:r>
    </w:p>
    <w:p w14:paraId="424E60A4" w14:textId="151AF870" w:rsidR="00725613" w:rsidRPr="00725613" w:rsidRDefault="00D57853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4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2 Description of Services</w:t>
      </w:r>
    </w:p>
    <w:p w14:paraId="53DE5E93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For </w:t>
      </w: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each service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>, clearly describe:</w:t>
      </w:r>
    </w:p>
    <w:tbl>
      <w:tblPr>
        <w:tblW w:w="9895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5"/>
        <w:gridCol w:w="4950"/>
        <w:gridCol w:w="2880"/>
      </w:tblGrid>
      <w:tr w:rsidR="00AA582A" w:rsidRPr="00725613" w14:paraId="4658C618" w14:textId="77777777" w:rsidTr="00AA582A">
        <w:trPr>
          <w:tblHeader/>
          <w:tblCellSpacing w:w="15" w:type="dxa"/>
        </w:trPr>
        <w:tc>
          <w:tcPr>
            <w:tcW w:w="2020" w:type="dxa"/>
            <w:vAlign w:val="center"/>
            <w:hideMark/>
          </w:tcPr>
          <w:p w14:paraId="14DF2165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725613">
              <w:rPr>
                <w:rFonts w:ascii="Arial" w:eastAsia="Times New Roman" w:hAnsi="Arial" w:cs="Arial"/>
                <w:b/>
                <w:bCs/>
                <w:lang w:val="en-US"/>
              </w:rPr>
              <w:t>Service</w:t>
            </w:r>
          </w:p>
        </w:tc>
        <w:tc>
          <w:tcPr>
            <w:tcW w:w="4920" w:type="dxa"/>
            <w:vAlign w:val="center"/>
            <w:hideMark/>
          </w:tcPr>
          <w:p w14:paraId="4F10DA0F" w14:textId="558570BE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725613">
              <w:rPr>
                <w:rFonts w:ascii="Arial" w:eastAsia="Times New Roman" w:hAnsi="Arial" w:cs="Arial"/>
                <w:b/>
                <w:bCs/>
                <w:lang w:val="en-US"/>
              </w:rPr>
              <w:t>What will be provided?</w:t>
            </w:r>
          </w:p>
        </w:tc>
        <w:tc>
          <w:tcPr>
            <w:tcW w:w="2835" w:type="dxa"/>
            <w:vAlign w:val="center"/>
            <w:hideMark/>
          </w:tcPr>
          <w:p w14:paraId="5B542693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725613">
              <w:rPr>
                <w:rFonts w:ascii="Arial" w:eastAsia="Times New Roman" w:hAnsi="Arial" w:cs="Arial"/>
                <w:b/>
                <w:bCs/>
                <w:lang w:val="en-US"/>
              </w:rPr>
              <w:t>Expected benefit for media</w:t>
            </w:r>
          </w:p>
        </w:tc>
      </w:tr>
      <w:tr w:rsidR="00AA582A" w:rsidRPr="00725613" w14:paraId="0C913F0B" w14:textId="77777777" w:rsidTr="00AA582A">
        <w:trPr>
          <w:tblHeader/>
          <w:tblCellSpacing w:w="15" w:type="dxa"/>
        </w:trPr>
        <w:tc>
          <w:tcPr>
            <w:tcW w:w="2020" w:type="dxa"/>
            <w:vAlign w:val="center"/>
          </w:tcPr>
          <w:p w14:paraId="45A27F48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920" w:type="dxa"/>
            <w:vAlign w:val="center"/>
          </w:tcPr>
          <w:p w14:paraId="05F9B863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627A6568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AA582A" w:rsidRPr="00725613" w14:paraId="0E4B5D60" w14:textId="77777777" w:rsidTr="00AA582A">
        <w:trPr>
          <w:tblHeader/>
          <w:tblCellSpacing w:w="15" w:type="dxa"/>
        </w:trPr>
        <w:tc>
          <w:tcPr>
            <w:tcW w:w="2020" w:type="dxa"/>
            <w:vAlign w:val="center"/>
          </w:tcPr>
          <w:p w14:paraId="70EC0837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920" w:type="dxa"/>
            <w:vAlign w:val="center"/>
          </w:tcPr>
          <w:p w14:paraId="2A04267C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0474C237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AA582A" w:rsidRPr="00725613" w14:paraId="35BDAF5D" w14:textId="77777777" w:rsidTr="00AA582A">
        <w:trPr>
          <w:tblHeader/>
          <w:tblCellSpacing w:w="15" w:type="dxa"/>
        </w:trPr>
        <w:tc>
          <w:tcPr>
            <w:tcW w:w="2020" w:type="dxa"/>
            <w:vAlign w:val="center"/>
          </w:tcPr>
          <w:p w14:paraId="7DCBA3CC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920" w:type="dxa"/>
            <w:vAlign w:val="center"/>
          </w:tcPr>
          <w:p w14:paraId="0857C9D7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790451A9" w14:textId="77777777" w:rsidR="00AA582A" w:rsidRPr="00725613" w:rsidRDefault="00AA582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56B467C0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i/>
          <w:iCs/>
          <w:sz w:val="24"/>
          <w:szCs w:val="24"/>
          <w:lang w:val="en-US"/>
        </w:rPr>
        <w:t>(Add rows as needed)</w:t>
      </w:r>
    </w:p>
    <w:p w14:paraId="61FD1334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2B8AD965">
          <v:rect id="_x0000_i1032" style="width:0;height:1.5pt" o:hralign="center" o:hrstd="t" o:hr="t" fillcolor="#a0a0a0" stroked="f"/>
        </w:pict>
      </w:r>
    </w:p>
    <w:p w14:paraId="44D6A5A8" w14:textId="63E67A01" w:rsidR="00725613" w:rsidRPr="00725613" w:rsidRDefault="00D57853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4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3 Service Delivery Model</w:t>
      </w:r>
    </w:p>
    <w:p w14:paraId="799DE9DB" w14:textId="49EF2EA2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Explain</w:t>
      </w:r>
      <w:r w:rsidR="00A609D6">
        <w:rPr>
          <w:rFonts w:ascii="Arial" w:eastAsia="Times New Roman" w:hAnsi="Arial" w:cs="Arial"/>
          <w:sz w:val="24"/>
          <w:szCs w:val="24"/>
          <w:lang w:val="en-US"/>
        </w:rPr>
        <w:t xml:space="preserve"> for each of the services mention</w:t>
      </w:r>
      <w:r w:rsidR="00547808">
        <w:rPr>
          <w:rFonts w:ascii="Arial" w:eastAsia="Times New Roman" w:hAnsi="Arial" w:cs="Arial"/>
          <w:sz w:val="24"/>
          <w:szCs w:val="24"/>
          <w:lang w:val="en-US"/>
        </w:rPr>
        <w:t>ed</w:t>
      </w:r>
      <w:r w:rsidR="00A609D6">
        <w:rPr>
          <w:rFonts w:ascii="Arial" w:eastAsia="Times New Roman" w:hAnsi="Arial" w:cs="Arial"/>
          <w:sz w:val="24"/>
          <w:szCs w:val="24"/>
          <w:lang w:val="en-US"/>
        </w:rPr>
        <w:t xml:space="preserve"> above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>:</w:t>
      </w:r>
    </w:p>
    <w:p w14:paraId="3A216FDE" w14:textId="7AA2F4AD" w:rsidR="00725613" w:rsidRPr="00AA582A" w:rsidRDefault="00725613" w:rsidP="00EA3DB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AA582A">
        <w:rPr>
          <w:rFonts w:ascii="Arial" w:eastAsia="Times New Roman" w:hAnsi="Arial" w:cs="Arial"/>
          <w:sz w:val="24"/>
          <w:szCs w:val="24"/>
          <w:lang w:val="en-US"/>
        </w:rPr>
        <w:t>How</w:t>
      </w:r>
      <w:r w:rsidR="00D03DF3" w:rsidRPr="00AA582A">
        <w:rPr>
          <w:rFonts w:ascii="Arial" w:eastAsia="Times New Roman" w:hAnsi="Arial" w:cs="Arial"/>
          <w:sz w:val="24"/>
          <w:szCs w:val="24"/>
          <w:lang w:val="en-US"/>
        </w:rPr>
        <w:t xml:space="preserve"> the services will be delivered</w:t>
      </w:r>
      <w:r w:rsidR="00AA582A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r w:rsidR="00AA582A" w:rsidRPr="00AA582A">
        <w:rPr>
          <w:rFonts w:ascii="Arial" w:eastAsia="Times New Roman" w:hAnsi="Arial" w:cs="Arial"/>
          <w:sz w:val="24"/>
          <w:szCs w:val="24"/>
          <w:lang w:val="en-US"/>
        </w:rPr>
        <w:t>/</w:t>
      </w:r>
      <w:r w:rsidR="00AA582A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r w:rsidR="00D03DF3" w:rsidRPr="00AA582A">
        <w:rPr>
          <w:rFonts w:ascii="Arial" w:eastAsia="Times New Roman" w:hAnsi="Arial" w:cs="Arial"/>
          <w:sz w:val="24"/>
          <w:szCs w:val="24"/>
          <w:lang w:val="en-US"/>
        </w:rPr>
        <w:t xml:space="preserve">How the </w:t>
      </w:r>
      <w:r w:rsidRPr="00AA582A">
        <w:rPr>
          <w:rFonts w:ascii="Arial" w:eastAsia="Times New Roman" w:hAnsi="Arial" w:cs="Arial"/>
          <w:sz w:val="24"/>
          <w:szCs w:val="24"/>
          <w:lang w:val="en-US"/>
        </w:rPr>
        <w:t xml:space="preserve">media </w:t>
      </w:r>
      <w:r w:rsidR="00AA582A">
        <w:rPr>
          <w:rFonts w:ascii="Arial" w:eastAsia="Times New Roman" w:hAnsi="Arial" w:cs="Arial"/>
          <w:sz w:val="24"/>
          <w:szCs w:val="24"/>
          <w:lang w:val="en-US"/>
        </w:rPr>
        <w:t>actors</w:t>
      </w:r>
      <w:r w:rsidRPr="00AA582A">
        <w:rPr>
          <w:rFonts w:ascii="Arial" w:eastAsia="Times New Roman" w:hAnsi="Arial" w:cs="Arial"/>
          <w:sz w:val="24"/>
          <w:szCs w:val="24"/>
          <w:lang w:val="en-US"/>
        </w:rPr>
        <w:t xml:space="preserve"> will access the services</w:t>
      </w:r>
    </w:p>
    <w:p w14:paraId="2FCD747C" w14:textId="77777777" w:rsidR="00725613" w:rsidRPr="00725613" w:rsidRDefault="00725613" w:rsidP="00EA3DB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Whether services are free, subsidized, or fee-based</w:t>
      </w:r>
    </w:p>
    <w:p w14:paraId="77FA94E8" w14:textId="77777777" w:rsidR="00725613" w:rsidRPr="00725613" w:rsidRDefault="00725613" w:rsidP="00EA3DB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Frequency and duration of support</w:t>
      </w:r>
    </w:p>
    <w:p w14:paraId="632F7CA5" w14:textId="67260684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i/>
          <w:iCs/>
          <w:sz w:val="24"/>
          <w:szCs w:val="24"/>
          <w:lang w:val="en-US"/>
        </w:rPr>
        <w:t>(Maximum 1 page)</w:t>
      </w:r>
    </w:p>
    <w:p w14:paraId="2FCDA33A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08C2D0EF">
          <v:rect id="_x0000_i1033" style="width:0;height:1.5pt" o:hralign="center" o:hrstd="t" o:hr="t" fillcolor="#a0a0a0" stroked="f"/>
        </w:pict>
      </w:r>
    </w:p>
    <w:p w14:paraId="7EFBC760" w14:textId="6C88708F" w:rsidR="00725613" w:rsidRPr="00725613" w:rsidRDefault="00725613" w:rsidP="007256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SECTION </w:t>
      </w:r>
      <w:r w:rsidR="00D30805" w:rsidRPr="004B526B">
        <w:rPr>
          <w:rFonts w:ascii="Arial" w:eastAsia="Times New Roman" w:hAnsi="Arial" w:cs="Arial"/>
          <w:b/>
          <w:bCs/>
          <w:sz w:val="28"/>
          <w:szCs w:val="28"/>
          <w:lang w:val="en-US"/>
        </w:rPr>
        <w:t>5</w:t>
      </w: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>: IMPLEMENTATION PLAN</w:t>
      </w:r>
    </w:p>
    <w:p w14:paraId="1C1CAFE1" w14:textId="149331AD" w:rsidR="00725613" w:rsidRDefault="00D30805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5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1 Key Activities and Timeline</w:t>
      </w:r>
    </w:p>
    <w:p w14:paraId="05D88E18" w14:textId="4CC344FA" w:rsidR="005563DF" w:rsidRPr="00725613" w:rsidRDefault="005563DF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 w:rsidRPr="005563DF">
        <w:rPr>
          <w:rFonts w:ascii="Arial" w:eastAsia="Times New Roman" w:hAnsi="Arial" w:cs="Arial"/>
          <w:sz w:val="24"/>
          <w:szCs w:val="24"/>
          <w:lang w:val="en-US"/>
        </w:rPr>
        <w:lastRenderedPageBreak/>
        <w:t>Please fill in the following table</w:t>
      </w:r>
      <w:r w:rsidR="001203CF">
        <w:rPr>
          <w:rStyle w:val="FootnoteReference"/>
          <w:rFonts w:ascii="Arial" w:eastAsia="Times New Roman" w:hAnsi="Arial" w:cs="Arial"/>
          <w:sz w:val="24"/>
          <w:szCs w:val="24"/>
          <w:lang w:val="en-US"/>
        </w:rPr>
        <w:footnoteReference w:id="6"/>
      </w:r>
      <w:r>
        <w:rPr>
          <w:rFonts w:ascii="Arial" w:eastAsia="Times New Roman" w:hAnsi="Arial" w:cs="Arial"/>
          <w:sz w:val="24"/>
          <w:szCs w:val="24"/>
          <w:lang w:val="en-US"/>
        </w:rPr>
        <w:t>:</w:t>
      </w:r>
      <w:r w:rsidR="009668FC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</w:p>
    <w:tbl>
      <w:tblPr>
        <w:tblW w:w="9355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9"/>
        <w:gridCol w:w="4366"/>
        <w:gridCol w:w="2520"/>
      </w:tblGrid>
      <w:tr w:rsidR="009E5921" w:rsidRPr="00725613" w14:paraId="298EEAA5" w14:textId="77777777" w:rsidTr="009E5921">
        <w:trPr>
          <w:tblHeader/>
          <w:tblCellSpacing w:w="15" w:type="dxa"/>
        </w:trPr>
        <w:tc>
          <w:tcPr>
            <w:tcW w:w="2424" w:type="dxa"/>
            <w:vAlign w:val="center"/>
            <w:hideMark/>
          </w:tcPr>
          <w:p w14:paraId="139403E9" w14:textId="6DE563A8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725613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4336" w:type="dxa"/>
            <w:vAlign w:val="center"/>
            <w:hideMark/>
          </w:tcPr>
          <w:p w14:paraId="3066CBD3" w14:textId="33AA85E2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725613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2475" w:type="dxa"/>
            <w:vAlign w:val="center"/>
            <w:hideMark/>
          </w:tcPr>
          <w:p w14:paraId="72A630BF" w14:textId="1C7A7D10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 xml:space="preserve">Duration /Timeline </w:t>
            </w:r>
          </w:p>
        </w:tc>
      </w:tr>
      <w:tr w:rsidR="009E5921" w:rsidRPr="00725613" w14:paraId="13933A9A" w14:textId="77777777" w:rsidTr="009E5921">
        <w:trPr>
          <w:tblHeader/>
          <w:tblCellSpacing w:w="15" w:type="dxa"/>
        </w:trPr>
        <w:tc>
          <w:tcPr>
            <w:tcW w:w="2424" w:type="dxa"/>
            <w:vAlign w:val="center"/>
          </w:tcPr>
          <w:p w14:paraId="6B7AA16F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336" w:type="dxa"/>
            <w:vAlign w:val="center"/>
          </w:tcPr>
          <w:p w14:paraId="5A8FFD5C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475" w:type="dxa"/>
            <w:vAlign w:val="center"/>
          </w:tcPr>
          <w:p w14:paraId="60F78AC3" w14:textId="77777777" w:rsidR="009E5921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9E5921" w:rsidRPr="00725613" w14:paraId="5C6FB0DF" w14:textId="77777777" w:rsidTr="009E5921">
        <w:trPr>
          <w:tblHeader/>
          <w:tblCellSpacing w:w="15" w:type="dxa"/>
        </w:trPr>
        <w:tc>
          <w:tcPr>
            <w:tcW w:w="2424" w:type="dxa"/>
            <w:vAlign w:val="center"/>
          </w:tcPr>
          <w:p w14:paraId="2ABB5291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336" w:type="dxa"/>
            <w:vAlign w:val="center"/>
          </w:tcPr>
          <w:p w14:paraId="6F5B402B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475" w:type="dxa"/>
            <w:vAlign w:val="center"/>
          </w:tcPr>
          <w:p w14:paraId="1AB99401" w14:textId="77777777" w:rsidR="009E5921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9E5921" w:rsidRPr="00725613" w14:paraId="34DB0B83" w14:textId="77777777" w:rsidTr="009E5921">
        <w:trPr>
          <w:tblHeader/>
          <w:tblCellSpacing w:w="15" w:type="dxa"/>
        </w:trPr>
        <w:tc>
          <w:tcPr>
            <w:tcW w:w="2424" w:type="dxa"/>
            <w:vAlign w:val="center"/>
          </w:tcPr>
          <w:p w14:paraId="61EB5BF3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336" w:type="dxa"/>
            <w:vAlign w:val="center"/>
          </w:tcPr>
          <w:p w14:paraId="1D335B49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475" w:type="dxa"/>
            <w:vAlign w:val="center"/>
          </w:tcPr>
          <w:p w14:paraId="5641C979" w14:textId="77777777" w:rsidR="009E5921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9E5921" w:rsidRPr="00725613" w14:paraId="44E7CA25" w14:textId="77777777" w:rsidTr="009E5921">
        <w:trPr>
          <w:tblHeader/>
          <w:tblCellSpacing w:w="15" w:type="dxa"/>
        </w:trPr>
        <w:tc>
          <w:tcPr>
            <w:tcW w:w="2424" w:type="dxa"/>
            <w:vAlign w:val="center"/>
          </w:tcPr>
          <w:p w14:paraId="37CA5703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336" w:type="dxa"/>
            <w:vAlign w:val="center"/>
          </w:tcPr>
          <w:p w14:paraId="6878E17C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475" w:type="dxa"/>
            <w:vAlign w:val="center"/>
          </w:tcPr>
          <w:p w14:paraId="006F3242" w14:textId="77777777" w:rsidR="009E5921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9E5921" w:rsidRPr="00725613" w14:paraId="411B8E9B" w14:textId="77777777" w:rsidTr="009E5921">
        <w:trPr>
          <w:tblHeader/>
          <w:tblCellSpacing w:w="15" w:type="dxa"/>
        </w:trPr>
        <w:tc>
          <w:tcPr>
            <w:tcW w:w="2424" w:type="dxa"/>
            <w:vAlign w:val="center"/>
          </w:tcPr>
          <w:p w14:paraId="1E16C8E8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336" w:type="dxa"/>
            <w:vAlign w:val="center"/>
          </w:tcPr>
          <w:p w14:paraId="6B2627B2" w14:textId="77777777" w:rsidR="009E5921" w:rsidRPr="00725613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475" w:type="dxa"/>
            <w:vAlign w:val="center"/>
          </w:tcPr>
          <w:p w14:paraId="31CDD971" w14:textId="77777777" w:rsidR="009E5921" w:rsidRDefault="009E5921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6ACC8EE2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34D6211D">
          <v:rect id="_x0000_i1034" style="width:0;height:1.5pt" o:hralign="center" o:hrstd="t" o:hr="t" fillcolor="#a0a0a0" stroked="f"/>
        </w:pict>
      </w:r>
    </w:p>
    <w:p w14:paraId="4492773A" w14:textId="60F289A9" w:rsidR="00725613" w:rsidRPr="00725613" w:rsidRDefault="00DC743B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5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2 Project Management and Coordination</w:t>
      </w:r>
    </w:p>
    <w:p w14:paraId="41F4C11D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Describe:</w:t>
      </w:r>
    </w:p>
    <w:p w14:paraId="65A15597" w14:textId="77777777" w:rsidR="00725613" w:rsidRPr="00725613" w:rsidRDefault="00725613" w:rsidP="00EA3DB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Project management structure</w:t>
      </w:r>
    </w:p>
    <w:p w14:paraId="795D7CCF" w14:textId="188481C0" w:rsidR="00725613" w:rsidRPr="00725613" w:rsidRDefault="00725613" w:rsidP="00EA3DB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Roles and responsibilities of partners</w:t>
      </w:r>
      <w:r w:rsidR="00D45702">
        <w:rPr>
          <w:rFonts w:ascii="Arial" w:eastAsia="Times New Roman" w:hAnsi="Arial" w:cs="Arial"/>
          <w:sz w:val="24"/>
          <w:szCs w:val="24"/>
          <w:lang w:val="en-US"/>
        </w:rPr>
        <w:t xml:space="preserve"> (if applicable)</w:t>
      </w:r>
    </w:p>
    <w:p w14:paraId="128A142D" w14:textId="77777777" w:rsidR="00725613" w:rsidRPr="00725613" w:rsidRDefault="00725613" w:rsidP="00EA3DB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Decision-making and coordination mechanisms</w:t>
      </w:r>
    </w:p>
    <w:p w14:paraId="5634C94E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i/>
          <w:iCs/>
          <w:sz w:val="24"/>
          <w:szCs w:val="24"/>
          <w:lang w:val="en-US"/>
        </w:rPr>
        <w:t>(Maximum ½ page)</w:t>
      </w:r>
    </w:p>
    <w:p w14:paraId="421B8FB3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15C12988">
          <v:rect id="_x0000_i1035" style="width:0;height:1.5pt" o:hralign="center" o:hrstd="t" o:hr="t" fillcolor="#a0a0a0" stroked="f"/>
        </w:pict>
      </w:r>
    </w:p>
    <w:p w14:paraId="3664A21D" w14:textId="478D1496" w:rsidR="00725613" w:rsidRPr="00725613" w:rsidRDefault="00725613" w:rsidP="007256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SECTION </w:t>
      </w:r>
      <w:r w:rsidR="004B526B" w:rsidRPr="004B526B">
        <w:rPr>
          <w:rFonts w:ascii="Arial" w:eastAsia="Times New Roman" w:hAnsi="Arial" w:cs="Arial"/>
          <w:b/>
          <w:bCs/>
          <w:sz w:val="28"/>
          <w:szCs w:val="28"/>
          <w:lang w:val="en-US"/>
        </w:rPr>
        <w:t>6</w:t>
      </w: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>: EXPECTED RESULTS AND IMPACT</w:t>
      </w:r>
    </w:p>
    <w:p w14:paraId="4DAC1571" w14:textId="4FFA036B" w:rsidR="00725613" w:rsidRPr="00725613" w:rsidRDefault="004B526B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6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1 Expected Outputs</w:t>
      </w:r>
    </w:p>
    <w:p w14:paraId="5DBF60E6" w14:textId="29E7FC96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List tangible outputs (e.g. number of media supported, services delivered, </w:t>
      </w:r>
      <w:proofErr w:type="gramStart"/>
      <w:r w:rsidRPr="00725613">
        <w:rPr>
          <w:rFonts w:ascii="Arial" w:eastAsia="Times New Roman" w:hAnsi="Arial" w:cs="Arial"/>
          <w:sz w:val="24"/>
          <w:szCs w:val="24"/>
          <w:lang w:val="en-US"/>
        </w:rPr>
        <w:t>trainings</w:t>
      </w:r>
      <w:proofErr w:type="gramEnd"/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 conducted</w:t>
      </w:r>
      <w:r w:rsidR="00C942F0">
        <w:rPr>
          <w:rFonts w:ascii="Arial" w:eastAsia="Times New Roman" w:hAnsi="Arial" w:cs="Arial"/>
          <w:sz w:val="24"/>
          <w:szCs w:val="24"/>
          <w:lang w:val="en-US"/>
        </w:rPr>
        <w:t>, tools applied, platform establis</w:t>
      </w:r>
      <w:r w:rsidR="00EE44B7">
        <w:rPr>
          <w:rFonts w:ascii="Arial" w:eastAsia="Times New Roman" w:hAnsi="Arial" w:cs="Arial"/>
          <w:sz w:val="24"/>
          <w:szCs w:val="24"/>
          <w:lang w:val="en-US"/>
        </w:rPr>
        <w:t xml:space="preserve">hed, </w:t>
      </w:r>
      <w:r w:rsidR="00D715DB">
        <w:rPr>
          <w:rFonts w:ascii="Arial" w:eastAsia="Times New Roman" w:hAnsi="Arial" w:cs="Arial"/>
          <w:sz w:val="24"/>
          <w:szCs w:val="24"/>
          <w:lang w:val="en-US"/>
        </w:rPr>
        <w:t xml:space="preserve">materials designed, </w:t>
      </w:r>
      <w:r w:rsidR="00547808">
        <w:rPr>
          <w:rFonts w:ascii="Arial" w:eastAsia="Times New Roman" w:hAnsi="Arial" w:cs="Arial"/>
          <w:sz w:val="24"/>
          <w:szCs w:val="24"/>
          <w:lang w:val="en-US"/>
        </w:rPr>
        <w:t>etc.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>).</w:t>
      </w:r>
    </w:p>
    <w:p w14:paraId="11F53106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2E6311A3">
          <v:rect id="_x0000_i1036" style="width:0;height:1.5pt" o:hralign="center" o:hrstd="t" o:hr="t" fillcolor="#a0a0a0" stroked="f"/>
        </w:pict>
      </w:r>
    </w:p>
    <w:p w14:paraId="06666204" w14:textId="67921C08" w:rsidR="00725613" w:rsidRPr="00725613" w:rsidRDefault="00C942F0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6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2 Expected Outcomes</w:t>
      </w:r>
      <w:r w:rsidR="002B4817">
        <w:rPr>
          <w:rFonts w:ascii="Arial" w:eastAsia="Times New Roman" w:hAnsi="Arial" w:cs="Arial"/>
          <w:b/>
          <w:bCs/>
          <w:sz w:val="24"/>
          <w:szCs w:val="24"/>
          <w:lang w:val="en-US"/>
        </w:rPr>
        <w:t>/Impact</w:t>
      </w:r>
    </w:p>
    <w:p w14:paraId="20CAD4B9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Describe:</w:t>
      </w:r>
    </w:p>
    <w:p w14:paraId="204F8990" w14:textId="353C9F85" w:rsidR="00725613" w:rsidRPr="00725613" w:rsidRDefault="00725613" w:rsidP="00EA3D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How the project will improve the capacity and competitiveness of beneficiary media</w:t>
      </w:r>
      <w:r w:rsidR="00EE44B7">
        <w:rPr>
          <w:rFonts w:ascii="Arial" w:eastAsia="Times New Roman" w:hAnsi="Arial" w:cs="Arial"/>
          <w:sz w:val="24"/>
          <w:szCs w:val="24"/>
          <w:lang w:val="en-US"/>
        </w:rPr>
        <w:t xml:space="preserve"> actors</w:t>
      </w:r>
    </w:p>
    <w:p w14:paraId="265D1050" w14:textId="77777777" w:rsidR="00725613" w:rsidRPr="00725613" w:rsidRDefault="00725613" w:rsidP="00EA3D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How it contributes to economic sustainability and quality journalism</w:t>
      </w:r>
    </w:p>
    <w:p w14:paraId="3DBD14CC" w14:textId="1771E798" w:rsidR="00781374" w:rsidRPr="00725613" w:rsidRDefault="00FA21B8" w:rsidP="00EA3D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>How the</w:t>
      </w:r>
      <w:r w:rsidRPr="00FA21B8">
        <w:rPr>
          <w:rFonts w:ascii="Arial" w:eastAsia="Times New Roman" w:hAnsi="Arial" w:cs="Arial"/>
          <w:sz w:val="24"/>
          <w:szCs w:val="24"/>
        </w:rPr>
        <w:t xml:space="preserve"> proposed project </w:t>
      </w:r>
      <w:r w:rsidR="00610592">
        <w:rPr>
          <w:rFonts w:ascii="Arial" w:eastAsia="Times New Roman" w:hAnsi="Arial" w:cs="Arial"/>
          <w:sz w:val="24"/>
          <w:szCs w:val="24"/>
        </w:rPr>
        <w:t xml:space="preserve">and the supported </w:t>
      </w:r>
      <w:r w:rsidR="0035681D">
        <w:rPr>
          <w:rFonts w:ascii="Arial" w:eastAsia="Times New Roman" w:hAnsi="Arial" w:cs="Arial"/>
          <w:sz w:val="24"/>
          <w:szCs w:val="24"/>
        </w:rPr>
        <w:t xml:space="preserve">media </w:t>
      </w:r>
      <w:r w:rsidR="00BF6275">
        <w:rPr>
          <w:rFonts w:ascii="Arial" w:eastAsia="Times New Roman" w:hAnsi="Arial" w:cs="Arial"/>
          <w:sz w:val="24"/>
          <w:szCs w:val="24"/>
        </w:rPr>
        <w:t>actors</w:t>
      </w:r>
      <w:r w:rsidR="0035681D">
        <w:rPr>
          <w:rFonts w:ascii="Arial" w:eastAsia="Times New Roman" w:hAnsi="Arial" w:cs="Arial"/>
          <w:sz w:val="24"/>
          <w:szCs w:val="24"/>
        </w:rPr>
        <w:t xml:space="preserve"> </w:t>
      </w:r>
      <w:r w:rsidRPr="00FA21B8">
        <w:rPr>
          <w:rFonts w:ascii="Arial" w:eastAsia="Times New Roman" w:hAnsi="Arial" w:cs="Arial"/>
          <w:sz w:val="24"/>
          <w:szCs w:val="24"/>
        </w:rPr>
        <w:t>will serve the public interest and generate public benefit.</w:t>
      </w:r>
    </w:p>
    <w:p w14:paraId="5B478CFA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29A85BC7">
          <v:rect id="_x0000_i1037" style="width:0;height:1.5pt" o:hralign="center" o:hrstd="t" o:hr="t" fillcolor="#a0a0a0" stroked="f"/>
        </w:pict>
      </w:r>
    </w:p>
    <w:p w14:paraId="62F82A56" w14:textId="7F461620" w:rsidR="00725613" w:rsidRPr="00725613" w:rsidRDefault="00EE44B7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lastRenderedPageBreak/>
        <w:t>6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3 Indicators</w:t>
      </w:r>
    </w:p>
    <w:p w14:paraId="657D0513" w14:textId="3B22824B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Provide </w:t>
      </w: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key indicators</w:t>
      </w:r>
      <w:r w:rsidRPr="00725613">
        <w:rPr>
          <w:rFonts w:ascii="Arial" w:eastAsia="Times New Roman" w:hAnsi="Arial" w:cs="Arial"/>
          <w:sz w:val="24"/>
          <w:szCs w:val="24"/>
          <w:lang w:val="en-US"/>
        </w:rPr>
        <w:t>, for example:</w:t>
      </w:r>
    </w:p>
    <w:p w14:paraId="08388FF5" w14:textId="77777777" w:rsidR="00725613" w:rsidRPr="00725613" w:rsidRDefault="00725613" w:rsidP="00EA3DB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Number of media outlets receiving services</w:t>
      </w:r>
    </w:p>
    <w:p w14:paraId="7CF76C9D" w14:textId="77777777" w:rsidR="00725613" w:rsidRPr="00725613" w:rsidRDefault="00725613" w:rsidP="00EA3DB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Improvement in financial management practices</w:t>
      </w:r>
    </w:p>
    <w:p w14:paraId="3B0EAF3B" w14:textId="77777777" w:rsidR="00725613" w:rsidRDefault="00725613" w:rsidP="00EA3DB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Audience growth or engagement metrics</w:t>
      </w:r>
    </w:p>
    <w:p w14:paraId="6A136445" w14:textId="7C359395" w:rsidR="003C5784" w:rsidRDefault="003C5784" w:rsidP="00EA3DB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>Income</w:t>
      </w:r>
      <w:r w:rsidR="00760E41">
        <w:rPr>
          <w:rFonts w:ascii="Arial" w:eastAsia="Times New Roman" w:hAnsi="Arial" w:cs="Arial"/>
          <w:sz w:val="24"/>
          <w:szCs w:val="24"/>
          <w:lang w:val="en-US"/>
        </w:rPr>
        <w:t xml:space="preserve"> increase/diversified</w:t>
      </w:r>
    </w:p>
    <w:p w14:paraId="749CED74" w14:textId="0072E43E" w:rsidR="00760E41" w:rsidRDefault="00760E41" w:rsidP="00EA3DB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>New business ideas tested</w:t>
      </w:r>
    </w:p>
    <w:p w14:paraId="7E7AD957" w14:textId="623D16D2" w:rsidR="00760E41" w:rsidRPr="00725613" w:rsidRDefault="00734ACD" w:rsidP="00EA3DB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>etc.</w:t>
      </w:r>
    </w:p>
    <w:p w14:paraId="3D654F5D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3AD5B8A9">
          <v:rect id="_x0000_i1038" style="width:0;height:1.5pt" o:hralign="center" o:hrstd="t" o:hr="t" fillcolor="#a0a0a0" stroked="f"/>
        </w:pict>
      </w:r>
    </w:p>
    <w:p w14:paraId="72A26FF5" w14:textId="37F580D6" w:rsidR="00725613" w:rsidRPr="00725613" w:rsidRDefault="00725613" w:rsidP="007256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SECTION </w:t>
      </w:r>
      <w:r w:rsidR="00734ACD" w:rsidRPr="00734ACD">
        <w:rPr>
          <w:rFonts w:ascii="Arial" w:eastAsia="Times New Roman" w:hAnsi="Arial" w:cs="Arial"/>
          <w:b/>
          <w:bCs/>
          <w:sz w:val="28"/>
          <w:szCs w:val="28"/>
          <w:lang w:val="en-US"/>
        </w:rPr>
        <w:t>7</w:t>
      </w:r>
      <w:r w:rsidRPr="00725613">
        <w:rPr>
          <w:rFonts w:ascii="Arial" w:eastAsia="Times New Roman" w:hAnsi="Arial" w:cs="Arial"/>
          <w:b/>
          <w:bCs/>
          <w:sz w:val="28"/>
          <w:szCs w:val="28"/>
          <w:lang w:val="en-US"/>
        </w:rPr>
        <w:t>: SUSTAINABILITY AND RISK MANAGEMENT</w:t>
      </w:r>
    </w:p>
    <w:p w14:paraId="5CAE0DA7" w14:textId="5347B3EE" w:rsidR="00725613" w:rsidRPr="00725613" w:rsidRDefault="00734ACD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7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1 Sustainability Strategy</w:t>
      </w:r>
    </w:p>
    <w:p w14:paraId="1C4E9F0E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Explain:</w:t>
      </w:r>
    </w:p>
    <w:p w14:paraId="0F389855" w14:textId="3947948F" w:rsidR="00725613" w:rsidRPr="00725613" w:rsidRDefault="00725613" w:rsidP="00EA3DB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 xml:space="preserve">How the resource center will continue operating after the project </w:t>
      </w:r>
      <w:proofErr w:type="gramStart"/>
      <w:r w:rsidRPr="00725613">
        <w:rPr>
          <w:rFonts w:ascii="Arial" w:eastAsia="Times New Roman" w:hAnsi="Arial" w:cs="Arial"/>
          <w:sz w:val="24"/>
          <w:szCs w:val="24"/>
          <w:lang w:val="en-US"/>
        </w:rPr>
        <w:t>end</w:t>
      </w:r>
      <w:proofErr w:type="gramEnd"/>
    </w:p>
    <w:p w14:paraId="0938A9DB" w14:textId="77777777" w:rsidR="00725613" w:rsidRPr="00725613" w:rsidRDefault="00725613" w:rsidP="00EA3DB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sz w:val="24"/>
          <w:szCs w:val="24"/>
          <w:lang w:val="en-US"/>
        </w:rPr>
        <w:t>Revenue models, partnerships, or other sustainability mechanisms</w:t>
      </w:r>
    </w:p>
    <w:p w14:paraId="5DD8FA24" w14:textId="77777777" w:rsidR="00725613" w:rsidRPr="00725613" w:rsidRDefault="00725613" w:rsidP="0072561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i/>
          <w:iCs/>
          <w:sz w:val="24"/>
          <w:szCs w:val="24"/>
          <w:lang w:val="en-US"/>
        </w:rPr>
        <w:t>(Maximum 1 page)</w:t>
      </w:r>
    </w:p>
    <w:p w14:paraId="68013122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3419FD4B">
          <v:rect id="_x0000_i1039" style="width:0;height:1.5pt" o:hralign="center" o:hrstd="t" o:hr="t" fillcolor="#a0a0a0" stroked="f"/>
        </w:pict>
      </w:r>
    </w:p>
    <w:p w14:paraId="10C6E170" w14:textId="3041C9C9" w:rsidR="00725613" w:rsidRDefault="00734ACD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7</w:t>
      </w:r>
      <w:r w:rsidR="00725613"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.2 Risks and Mitigation Measures</w:t>
      </w:r>
    </w:p>
    <w:p w14:paraId="6E49096E" w14:textId="7910EE95" w:rsidR="0046797D" w:rsidRPr="00725613" w:rsidRDefault="0046797D" w:rsidP="007256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4"/>
          <w:szCs w:val="24"/>
          <w:lang w:val="en-US"/>
        </w:rPr>
      </w:pPr>
      <w:r w:rsidRPr="00B612B5">
        <w:rPr>
          <w:rFonts w:ascii="Arial" w:eastAsia="Times New Roman" w:hAnsi="Arial" w:cs="Arial"/>
          <w:sz w:val="24"/>
          <w:szCs w:val="24"/>
          <w:lang w:val="en-US"/>
        </w:rPr>
        <w:t xml:space="preserve">Please list the risks during the implementation, as well as risks and challenges for </w:t>
      </w:r>
      <w:r w:rsidR="00B612B5">
        <w:rPr>
          <w:rFonts w:ascii="Arial" w:eastAsia="Times New Roman" w:hAnsi="Arial" w:cs="Arial"/>
          <w:sz w:val="24"/>
          <w:szCs w:val="24"/>
          <w:lang w:val="en-US"/>
        </w:rPr>
        <w:t xml:space="preserve">the </w:t>
      </w:r>
      <w:r w:rsidR="00B612B5" w:rsidRPr="00B612B5">
        <w:rPr>
          <w:rFonts w:ascii="Arial" w:eastAsia="Times New Roman" w:hAnsi="Arial" w:cs="Arial"/>
          <w:sz w:val="24"/>
          <w:szCs w:val="24"/>
          <w:lang w:val="en-US"/>
        </w:rPr>
        <w:t>sustainability of service</w:t>
      </w:r>
      <w:r w:rsidR="00B612B5">
        <w:rPr>
          <w:rFonts w:ascii="Arial" w:eastAsia="Times New Roman" w:hAnsi="Arial" w:cs="Arial"/>
          <w:sz w:val="24"/>
          <w:szCs w:val="24"/>
          <w:lang w:val="en-US"/>
        </w:rPr>
        <w:t xml:space="preserve"> provision</w:t>
      </w:r>
      <w:r w:rsidR="00B612B5" w:rsidRPr="00B612B5">
        <w:rPr>
          <w:rFonts w:ascii="Arial" w:eastAsia="Times New Roman" w:hAnsi="Arial" w:cs="Arial"/>
          <w:sz w:val="24"/>
          <w:szCs w:val="24"/>
          <w:lang w:val="en-US"/>
        </w:rPr>
        <w:t xml:space="preserve">s after the Project </w:t>
      </w:r>
      <w:proofErr w:type="gramStart"/>
      <w:r w:rsidR="006D0449" w:rsidRPr="00B612B5">
        <w:rPr>
          <w:rFonts w:ascii="Arial" w:eastAsia="Times New Roman" w:hAnsi="Arial" w:cs="Arial"/>
          <w:sz w:val="24"/>
          <w:szCs w:val="24"/>
          <w:lang w:val="en-US"/>
        </w:rPr>
        <w:t>end</w:t>
      </w:r>
      <w:proofErr w:type="gramEnd"/>
      <w:r w:rsidR="00B612B5" w:rsidRPr="00B612B5">
        <w:rPr>
          <w:rFonts w:ascii="Arial" w:eastAsia="Times New Roman" w:hAnsi="Arial" w:cs="Arial"/>
          <w:sz w:val="24"/>
          <w:szCs w:val="24"/>
          <w:lang w:val="en-US"/>
        </w:rPr>
        <w:t>.</w:t>
      </w:r>
    </w:p>
    <w:tbl>
      <w:tblPr>
        <w:tblW w:w="9265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65"/>
        <w:gridCol w:w="3240"/>
        <w:gridCol w:w="3060"/>
      </w:tblGrid>
      <w:tr w:rsidR="0046797D" w:rsidRPr="00725613" w14:paraId="7C9E619C" w14:textId="77777777" w:rsidTr="0046797D">
        <w:trPr>
          <w:tblHeader/>
          <w:tblCellSpacing w:w="15" w:type="dxa"/>
        </w:trPr>
        <w:tc>
          <w:tcPr>
            <w:tcW w:w="2920" w:type="dxa"/>
            <w:vAlign w:val="center"/>
            <w:hideMark/>
          </w:tcPr>
          <w:p w14:paraId="38C3315F" w14:textId="77777777" w:rsidR="0046797D" w:rsidRPr="00725613" w:rsidRDefault="0046797D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725613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Risk</w:t>
            </w:r>
          </w:p>
        </w:tc>
        <w:tc>
          <w:tcPr>
            <w:tcW w:w="3210" w:type="dxa"/>
            <w:vAlign w:val="center"/>
            <w:hideMark/>
          </w:tcPr>
          <w:p w14:paraId="340B6C39" w14:textId="77777777" w:rsidR="0046797D" w:rsidRPr="00725613" w:rsidRDefault="0046797D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725613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Impact</w:t>
            </w:r>
          </w:p>
        </w:tc>
        <w:tc>
          <w:tcPr>
            <w:tcW w:w="3015" w:type="dxa"/>
            <w:vAlign w:val="center"/>
            <w:hideMark/>
          </w:tcPr>
          <w:p w14:paraId="35439455" w14:textId="77777777" w:rsidR="0046797D" w:rsidRPr="00725613" w:rsidRDefault="0046797D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725613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Mitigation Measures</w:t>
            </w:r>
          </w:p>
        </w:tc>
      </w:tr>
      <w:tr w:rsidR="00F71EEA" w:rsidRPr="00725613" w14:paraId="0B2881B6" w14:textId="77777777" w:rsidTr="0046797D">
        <w:trPr>
          <w:tblHeader/>
          <w:tblCellSpacing w:w="15" w:type="dxa"/>
        </w:trPr>
        <w:tc>
          <w:tcPr>
            <w:tcW w:w="2920" w:type="dxa"/>
            <w:vAlign w:val="center"/>
          </w:tcPr>
          <w:p w14:paraId="60BB79D1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10" w:type="dxa"/>
            <w:vAlign w:val="center"/>
          </w:tcPr>
          <w:p w14:paraId="133D2C75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15" w:type="dxa"/>
            <w:vAlign w:val="center"/>
          </w:tcPr>
          <w:p w14:paraId="2CDF3CB4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F71EEA" w:rsidRPr="00725613" w14:paraId="57C84E8B" w14:textId="77777777" w:rsidTr="0046797D">
        <w:trPr>
          <w:tblHeader/>
          <w:tblCellSpacing w:w="15" w:type="dxa"/>
        </w:trPr>
        <w:tc>
          <w:tcPr>
            <w:tcW w:w="2920" w:type="dxa"/>
            <w:vAlign w:val="center"/>
          </w:tcPr>
          <w:p w14:paraId="6DE3937B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10" w:type="dxa"/>
            <w:vAlign w:val="center"/>
          </w:tcPr>
          <w:p w14:paraId="4E9DB97D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15" w:type="dxa"/>
            <w:vAlign w:val="center"/>
          </w:tcPr>
          <w:p w14:paraId="13E1C827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F71EEA" w:rsidRPr="00725613" w14:paraId="5B142489" w14:textId="77777777" w:rsidTr="0046797D">
        <w:trPr>
          <w:tblHeader/>
          <w:tblCellSpacing w:w="15" w:type="dxa"/>
        </w:trPr>
        <w:tc>
          <w:tcPr>
            <w:tcW w:w="2920" w:type="dxa"/>
            <w:vAlign w:val="center"/>
          </w:tcPr>
          <w:p w14:paraId="623BE0F3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10" w:type="dxa"/>
            <w:vAlign w:val="center"/>
          </w:tcPr>
          <w:p w14:paraId="2E31A40B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15" w:type="dxa"/>
            <w:vAlign w:val="center"/>
          </w:tcPr>
          <w:p w14:paraId="416F04B3" w14:textId="77777777" w:rsidR="00F71EEA" w:rsidRPr="00725613" w:rsidRDefault="00F71EEA" w:rsidP="007256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63138A9E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6416EE2D">
          <v:rect id="_x0000_i1040" style="width:0;height:1.5pt" o:hralign="center" o:hrstd="t" o:hr="t" fillcolor="#a0a0a0" stroked="f"/>
        </w:pict>
      </w:r>
    </w:p>
    <w:p w14:paraId="7FB9AD6E" w14:textId="2C0285D3" w:rsidR="00725613" w:rsidRDefault="00725613" w:rsidP="007256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SECTION </w:t>
      </w:r>
      <w:r w:rsidR="00F71EEA">
        <w:rPr>
          <w:rFonts w:ascii="Arial" w:eastAsia="Times New Roman" w:hAnsi="Arial" w:cs="Arial"/>
          <w:b/>
          <w:bCs/>
          <w:sz w:val="24"/>
          <w:szCs w:val="24"/>
          <w:lang w:val="en-US"/>
        </w:rPr>
        <w:t>8</w:t>
      </w:r>
      <w:r w:rsidRPr="00725613">
        <w:rPr>
          <w:rFonts w:ascii="Arial" w:eastAsia="Times New Roman" w:hAnsi="Arial" w:cs="Arial"/>
          <w:b/>
          <w:bCs/>
          <w:sz w:val="24"/>
          <w:szCs w:val="24"/>
          <w:lang w:val="en-US"/>
        </w:rPr>
        <w:t>: BUDGET</w:t>
      </w:r>
    </w:p>
    <w:p w14:paraId="1801D4E7" w14:textId="2C140ED4" w:rsidR="00334B12" w:rsidRDefault="009D6063" w:rsidP="00047534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8.1</w:t>
      </w: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ab/>
      </w:r>
      <w:r w:rsidR="00334B12">
        <w:rPr>
          <w:rFonts w:ascii="Arial" w:eastAsia="Times New Roman" w:hAnsi="Arial" w:cs="Arial"/>
          <w:b/>
          <w:bCs/>
          <w:sz w:val="24"/>
          <w:szCs w:val="24"/>
          <w:lang w:val="en-US"/>
        </w:rPr>
        <w:t>Total Budget of the Initiative:</w:t>
      </w:r>
      <w:r w:rsidR="00FA4384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 _____________</w:t>
      </w:r>
      <w:r w:rsidR="00334B12">
        <w:rPr>
          <w:rFonts w:ascii="Arial" w:eastAsia="Times New Roman" w:hAnsi="Arial" w:cs="Arial"/>
          <w:b/>
          <w:bCs/>
          <w:sz w:val="24"/>
          <w:szCs w:val="24"/>
          <w:lang w:val="en-US"/>
        </w:rPr>
        <w:tab/>
      </w:r>
    </w:p>
    <w:p w14:paraId="1B10ECF1" w14:textId="2777D22E" w:rsidR="00334B12" w:rsidRDefault="009D6063" w:rsidP="007256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>8.2</w:t>
      </w: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ab/>
      </w:r>
      <w:r w:rsidR="00334B12">
        <w:rPr>
          <w:rFonts w:ascii="Arial" w:eastAsia="Times New Roman" w:hAnsi="Arial" w:cs="Arial"/>
          <w:b/>
          <w:bCs/>
          <w:sz w:val="24"/>
          <w:szCs w:val="24"/>
          <w:lang w:val="en-US"/>
        </w:rPr>
        <w:t>Budget requested from GIZ:</w:t>
      </w:r>
      <w:r w:rsidR="00047534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 ______________</w:t>
      </w:r>
    </w:p>
    <w:p w14:paraId="03154702" w14:textId="77777777" w:rsidR="00047534" w:rsidRPr="00105E7F" w:rsidRDefault="00047534" w:rsidP="00047534">
      <w:pPr>
        <w:spacing w:before="100" w:beforeAutospacing="1" w:after="100" w:afterAutospacing="1" w:line="240" w:lineRule="auto"/>
        <w:ind w:firstLine="720"/>
        <w:contextualSpacing/>
        <w:outlineLvl w:val="1"/>
        <w:rPr>
          <w:rFonts w:ascii="Arial" w:eastAsia="Times New Roman" w:hAnsi="Arial" w:cs="Arial"/>
          <w:sz w:val="20"/>
          <w:szCs w:val="20"/>
          <w:lang w:val="en-US"/>
        </w:rPr>
      </w:pPr>
      <w:r w:rsidRPr="00105E7F">
        <w:rPr>
          <w:rFonts w:ascii="Arial" w:eastAsia="Times New Roman" w:hAnsi="Arial" w:cs="Arial"/>
          <w:sz w:val="20"/>
          <w:szCs w:val="20"/>
          <w:lang w:val="en-US"/>
        </w:rPr>
        <w:t xml:space="preserve">Please include a detailed budget using the template attached as Annex </w:t>
      </w:r>
      <w:r>
        <w:rPr>
          <w:rFonts w:ascii="Arial" w:eastAsia="Times New Roman" w:hAnsi="Arial" w:cs="Arial"/>
          <w:sz w:val="20"/>
          <w:szCs w:val="20"/>
          <w:lang w:val="en-US"/>
        </w:rPr>
        <w:t>1</w:t>
      </w:r>
      <w:r w:rsidRPr="00105E7F">
        <w:rPr>
          <w:rFonts w:ascii="Arial" w:eastAsia="Times New Roman" w:hAnsi="Arial" w:cs="Arial"/>
          <w:sz w:val="20"/>
          <w:szCs w:val="20"/>
          <w:lang w:val="en-US"/>
        </w:rPr>
        <w:t xml:space="preserve">. </w:t>
      </w:r>
    </w:p>
    <w:p w14:paraId="6251BA0B" w14:textId="77777777" w:rsidR="00047534" w:rsidRDefault="00047534" w:rsidP="00047534">
      <w:pPr>
        <w:spacing w:before="100" w:beforeAutospacing="1" w:after="100" w:afterAutospacing="1" w:line="240" w:lineRule="auto"/>
        <w:ind w:firstLine="720"/>
        <w:outlineLvl w:val="1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 w:rsidRPr="00105E7F">
        <w:rPr>
          <w:rFonts w:ascii="Arial" w:eastAsia="Times New Roman" w:hAnsi="Arial" w:cs="Arial"/>
          <w:sz w:val="20"/>
          <w:szCs w:val="20"/>
          <w:lang w:val="en-US"/>
        </w:rPr>
        <w:t xml:space="preserve">The budget should </w:t>
      </w:r>
      <w:r w:rsidRPr="006D0449">
        <w:rPr>
          <w:rFonts w:ascii="Arial" w:eastAsia="Times New Roman" w:hAnsi="Arial" w:cs="Arial"/>
          <w:sz w:val="20"/>
          <w:szCs w:val="20"/>
          <w:lang w:val="en-US"/>
        </w:rPr>
        <w:t>be in Euro.</w:t>
      </w:r>
    </w:p>
    <w:p w14:paraId="2EDA7D8B" w14:textId="57D1649A" w:rsidR="00796EFF" w:rsidRDefault="009D6063" w:rsidP="009D6063">
      <w:pPr>
        <w:spacing w:before="100" w:beforeAutospacing="1" w:after="100" w:afterAutospacing="1" w:line="240" w:lineRule="auto"/>
        <w:contextualSpacing/>
        <w:outlineLvl w:val="1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lastRenderedPageBreak/>
        <w:t>8.3</w:t>
      </w:r>
      <w:r>
        <w:rPr>
          <w:rFonts w:ascii="Arial" w:eastAsia="Times New Roman" w:hAnsi="Arial" w:cs="Arial"/>
          <w:b/>
          <w:bCs/>
          <w:sz w:val="24"/>
          <w:szCs w:val="24"/>
          <w:lang w:val="en-US"/>
        </w:rPr>
        <w:tab/>
      </w:r>
      <w:r w:rsidR="00796EFF">
        <w:rPr>
          <w:rFonts w:ascii="Arial" w:eastAsia="Times New Roman" w:hAnsi="Arial" w:cs="Arial"/>
          <w:b/>
          <w:bCs/>
          <w:sz w:val="24"/>
          <w:szCs w:val="24"/>
          <w:lang w:val="en-US"/>
        </w:rPr>
        <w:t>Other financial contributors:</w:t>
      </w:r>
    </w:p>
    <w:p w14:paraId="44F1C238" w14:textId="217DDED7" w:rsidR="005E576A" w:rsidRDefault="005E576A" w:rsidP="009D6063">
      <w:pPr>
        <w:spacing w:before="100" w:beforeAutospacing="1" w:after="100" w:afterAutospacing="1" w:line="240" w:lineRule="auto"/>
        <w:ind w:firstLine="720"/>
        <w:contextualSpacing/>
        <w:outlineLvl w:val="1"/>
        <w:rPr>
          <w:rFonts w:ascii="Arial" w:eastAsia="Times New Roman" w:hAnsi="Arial" w:cs="Arial"/>
          <w:sz w:val="20"/>
          <w:szCs w:val="20"/>
          <w:lang w:val="en-US"/>
        </w:rPr>
      </w:pPr>
      <w:r w:rsidRPr="009D6063">
        <w:rPr>
          <w:rFonts w:ascii="Arial" w:eastAsia="Times New Roman" w:hAnsi="Arial" w:cs="Arial"/>
          <w:sz w:val="20"/>
          <w:szCs w:val="20"/>
          <w:lang w:val="en-US"/>
        </w:rPr>
        <w:t>List the names of other exp</w:t>
      </w:r>
      <w:r w:rsidR="009D6063" w:rsidRPr="009D6063">
        <w:rPr>
          <w:rFonts w:ascii="Arial" w:eastAsia="Times New Roman" w:hAnsi="Arial" w:cs="Arial"/>
          <w:sz w:val="20"/>
          <w:szCs w:val="20"/>
          <w:lang w:val="en-US"/>
        </w:rPr>
        <w:t xml:space="preserve">ected </w:t>
      </w:r>
      <w:r w:rsidRPr="009D6063">
        <w:rPr>
          <w:rFonts w:ascii="Arial" w:eastAsia="Times New Roman" w:hAnsi="Arial" w:cs="Arial"/>
          <w:sz w:val="20"/>
          <w:szCs w:val="20"/>
          <w:lang w:val="en-US"/>
        </w:rPr>
        <w:t>financial contributors and respective amounts</w:t>
      </w:r>
    </w:p>
    <w:p w14:paraId="75CC2938" w14:textId="77777777" w:rsidR="009D6063" w:rsidRDefault="009D6063" w:rsidP="009D6063">
      <w:pPr>
        <w:spacing w:before="100" w:beforeAutospacing="1" w:after="100" w:afterAutospacing="1" w:line="240" w:lineRule="auto"/>
        <w:contextualSpacing/>
        <w:outlineLvl w:val="1"/>
        <w:rPr>
          <w:rFonts w:ascii="Arial" w:eastAsia="Times New Roman" w:hAnsi="Arial" w:cs="Arial"/>
          <w:sz w:val="20"/>
          <w:szCs w:val="20"/>
          <w:lang w:val="en-US"/>
        </w:rPr>
      </w:pPr>
    </w:p>
    <w:p w14:paraId="6B8FE5C7" w14:textId="5B59402C" w:rsidR="009D6063" w:rsidRDefault="00561DFA" w:rsidP="009D6063">
      <w:pPr>
        <w:spacing w:before="100" w:beforeAutospacing="1" w:after="100" w:afterAutospacing="1" w:line="240" w:lineRule="auto"/>
        <w:contextualSpacing/>
        <w:outlineLvl w:val="1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 w:rsidRPr="00561DFA">
        <w:rPr>
          <w:rFonts w:ascii="Arial" w:eastAsia="Times New Roman" w:hAnsi="Arial" w:cs="Arial"/>
          <w:b/>
          <w:bCs/>
          <w:sz w:val="24"/>
          <w:szCs w:val="24"/>
          <w:lang w:val="en-US"/>
        </w:rPr>
        <w:t>8.4</w:t>
      </w:r>
      <w:r w:rsidRPr="00561DFA">
        <w:rPr>
          <w:rFonts w:ascii="Arial" w:eastAsia="Times New Roman" w:hAnsi="Arial" w:cs="Arial"/>
          <w:b/>
          <w:bCs/>
          <w:sz w:val="24"/>
          <w:szCs w:val="24"/>
          <w:lang w:val="en-US"/>
        </w:rPr>
        <w:tab/>
        <w:t>Explain the division of the budget with partners if applicable</w:t>
      </w:r>
      <w:r w:rsidR="00B80267">
        <w:rPr>
          <w:rFonts w:ascii="Arial" w:eastAsia="Times New Roman" w:hAnsi="Arial" w:cs="Arial"/>
          <w:b/>
          <w:bCs/>
          <w:sz w:val="24"/>
          <w:szCs w:val="24"/>
          <w:lang w:val="en-US"/>
        </w:rPr>
        <w:t>.</w:t>
      </w:r>
    </w:p>
    <w:p w14:paraId="7CDB5795" w14:textId="73D93F85" w:rsidR="00105E7F" w:rsidRPr="00105E7F" w:rsidRDefault="00105E7F" w:rsidP="00105E7F">
      <w:pPr>
        <w:spacing w:before="100" w:beforeAutospacing="1" w:after="100" w:afterAutospacing="1" w:line="240" w:lineRule="auto"/>
        <w:contextualSpacing/>
        <w:outlineLvl w:val="1"/>
        <w:rPr>
          <w:rFonts w:ascii="Arial" w:eastAsia="Times New Roman" w:hAnsi="Arial" w:cs="Arial"/>
          <w:sz w:val="20"/>
          <w:szCs w:val="20"/>
          <w:lang w:val="en-US"/>
        </w:rPr>
      </w:pPr>
    </w:p>
    <w:p w14:paraId="47FA9545" w14:textId="77DCE500" w:rsidR="00105E7F" w:rsidRPr="00725613" w:rsidRDefault="00105E7F" w:rsidP="00105E7F">
      <w:pPr>
        <w:spacing w:before="100" w:beforeAutospacing="1" w:after="100" w:afterAutospacing="1" w:line="240" w:lineRule="auto"/>
        <w:contextualSpacing/>
        <w:outlineLvl w:val="1"/>
        <w:rPr>
          <w:rFonts w:ascii="Arial" w:eastAsia="Times New Roman" w:hAnsi="Arial" w:cs="Arial"/>
          <w:sz w:val="20"/>
          <w:szCs w:val="20"/>
          <w:lang w:val="en-US"/>
        </w:rPr>
      </w:pPr>
      <w:r w:rsidRPr="00105E7F">
        <w:rPr>
          <w:rFonts w:ascii="Arial" w:eastAsia="Times New Roman" w:hAnsi="Arial" w:cs="Arial"/>
          <w:sz w:val="20"/>
          <w:szCs w:val="20"/>
          <w:lang w:val="en-US"/>
        </w:rPr>
        <w:t xml:space="preserve">One budget form should be submitted </w:t>
      </w:r>
      <w:proofErr w:type="gramStart"/>
      <w:r w:rsidRPr="00105E7F">
        <w:rPr>
          <w:rFonts w:ascii="Arial" w:eastAsia="Times New Roman" w:hAnsi="Arial" w:cs="Arial"/>
          <w:sz w:val="20"/>
          <w:szCs w:val="20"/>
          <w:lang w:val="en-US"/>
        </w:rPr>
        <w:t>per</w:t>
      </w:r>
      <w:proofErr w:type="gramEnd"/>
      <w:r w:rsidRPr="00105E7F">
        <w:rPr>
          <w:rFonts w:ascii="Arial" w:eastAsia="Times New Roman" w:hAnsi="Arial" w:cs="Arial"/>
          <w:sz w:val="20"/>
          <w:szCs w:val="20"/>
          <w:lang w:val="en-US"/>
        </w:rPr>
        <w:t xml:space="preserve"> application and should cover the costs for all organizations/individuals involved in the partnership. If selected, the partner would be considered as a service provider for the lead applicant (</w:t>
      </w:r>
      <w:r w:rsidRPr="00506A41">
        <w:rPr>
          <w:rFonts w:ascii="Arial" w:eastAsia="Times New Roman" w:hAnsi="Arial" w:cs="Arial"/>
          <w:sz w:val="20"/>
          <w:szCs w:val="20"/>
          <w:lang w:val="en-US"/>
        </w:rPr>
        <w:t xml:space="preserve">no subgrating </w:t>
      </w:r>
      <w:r w:rsidR="000C03DC">
        <w:rPr>
          <w:rFonts w:ascii="Arial" w:eastAsia="Times New Roman" w:hAnsi="Arial" w:cs="Arial"/>
          <w:sz w:val="20"/>
          <w:szCs w:val="20"/>
          <w:lang w:val="en-US"/>
        </w:rPr>
        <w:t>foreseen</w:t>
      </w:r>
      <w:r w:rsidRPr="00105E7F">
        <w:rPr>
          <w:rFonts w:ascii="Arial" w:eastAsia="Times New Roman" w:hAnsi="Arial" w:cs="Arial"/>
          <w:sz w:val="20"/>
          <w:szCs w:val="20"/>
          <w:lang w:val="en-US"/>
        </w:rPr>
        <w:t>).</w:t>
      </w:r>
    </w:p>
    <w:p w14:paraId="7D82CC0E" w14:textId="77777777" w:rsidR="00725613" w:rsidRPr="00725613" w:rsidRDefault="004E5BF3" w:rsidP="00725613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5EBC1C92">
          <v:rect id="_x0000_i1041" style="width:0;height:1.5pt" o:hralign="center" o:hrstd="t" o:hr="t" fillcolor="#a0a0a0" stroked="f"/>
        </w:pict>
      </w:r>
    </w:p>
    <w:p w14:paraId="796446DC" w14:textId="77777777" w:rsidR="00C16CFB" w:rsidRDefault="00C16CFB" w:rsidP="00C16CF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</w:p>
    <w:p w14:paraId="0E3274E8" w14:textId="40BBA2E0" w:rsidR="00C16CFB" w:rsidRPr="00A5649C" w:rsidRDefault="00C16CFB" w:rsidP="00C16CFB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A5649C">
        <w:rPr>
          <w:rFonts w:ascii="Arial" w:eastAsia="Times New Roman" w:hAnsi="Arial" w:cs="Arial"/>
          <w:b/>
          <w:bCs/>
          <w:sz w:val="24"/>
          <w:szCs w:val="24"/>
          <w:lang w:val="en-US"/>
        </w:rPr>
        <w:t>Name and signature of authorized representative:</w:t>
      </w:r>
      <w:r w:rsidRPr="00A5649C">
        <w:rPr>
          <w:rFonts w:ascii="Arial" w:eastAsia="Times New Roman" w:hAnsi="Arial" w:cs="Arial"/>
          <w:sz w:val="24"/>
          <w:szCs w:val="24"/>
          <w:lang w:val="en-US"/>
        </w:rPr>
        <w:br/>
      </w:r>
      <w:r w:rsidRPr="00A5649C">
        <w:rPr>
          <w:rFonts w:ascii="Arial" w:eastAsia="Times New Roman" w:hAnsi="Arial" w:cs="Arial"/>
          <w:b/>
          <w:bCs/>
          <w:sz w:val="24"/>
          <w:szCs w:val="24"/>
          <w:lang w:val="en-US"/>
        </w:rPr>
        <w:t>Date:</w:t>
      </w:r>
    </w:p>
    <w:p w14:paraId="576754CC" w14:textId="52B783C9" w:rsidR="00C16CFB" w:rsidRDefault="004E5BF3" w:rsidP="008F1CB6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pict w14:anchorId="75B242BF">
          <v:rect id="_x0000_i1042" style="width:0;height:1.5pt" o:hralign="center" o:hrstd="t" o:hr="t" fillcolor="#a0a0a0" stroked="f"/>
        </w:pict>
      </w:r>
    </w:p>
    <w:p w14:paraId="59247D1B" w14:textId="29C2918A" w:rsidR="009E17CC" w:rsidRPr="00111189" w:rsidRDefault="009E17CC" w:rsidP="008F1CB6">
      <w:pPr>
        <w:spacing w:before="100" w:beforeAutospacing="1" w:after="100" w:afterAutospacing="1" w:line="240" w:lineRule="auto"/>
        <w:outlineLvl w:val="1"/>
        <w:rPr>
          <w:rFonts w:ascii="Arial" w:hAnsi="Arial" w:cs="Arial"/>
          <w:color w:val="323E4F" w:themeColor="text2" w:themeShade="BF"/>
          <w:sz w:val="24"/>
          <w:szCs w:val="24"/>
        </w:rPr>
      </w:pPr>
      <w:r w:rsidRPr="008F1CB6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SECTION </w:t>
      </w:r>
      <w:r w:rsidR="008F0CDF" w:rsidRPr="008F1CB6">
        <w:rPr>
          <w:rFonts w:ascii="Arial" w:eastAsia="Times New Roman" w:hAnsi="Arial" w:cs="Arial"/>
          <w:b/>
          <w:bCs/>
          <w:sz w:val="24"/>
          <w:szCs w:val="24"/>
          <w:lang w:val="en-US"/>
        </w:rPr>
        <w:t>9</w:t>
      </w:r>
      <w:r w:rsidRPr="008F1CB6">
        <w:rPr>
          <w:rFonts w:ascii="Arial" w:eastAsia="Times New Roman" w:hAnsi="Arial" w:cs="Arial"/>
          <w:b/>
          <w:bCs/>
          <w:sz w:val="24"/>
          <w:szCs w:val="24"/>
          <w:lang w:val="en-US"/>
        </w:rPr>
        <w:t>: Checklist of Application Package and Supporting Documents</w:t>
      </w:r>
    </w:p>
    <w:p w14:paraId="782D17A7" w14:textId="0FD31576" w:rsidR="009E17CC" w:rsidRPr="009B441D" w:rsidRDefault="002E622A" w:rsidP="009E17CC">
      <w:pPr>
        <w:rPr>
          <w:rFonts w:ascii="Arial" w:hAnsi="Arial" w:cs="Arial"/>
        </w:rPr>
      </w:pPr>
      <w:r>
        <w:rPr>
          <w:rFonts w:ascii="Arial" w:hAnsi="Arial" w:cs="Arial"/>
          <w:b/>
        </w:rPr>
        <w:t>9.1</w:t>
      </w:r>
      <w:r>
        <w:rPr>
          <w:rFonts w:ascii="Arial" w:hAnsi="Arial" w:cs="Arial"/>
          <w:b/>
        </w:rPr>
        <w:tab/>
      </w:r>
      <w:r w:rsidR="009E17CC" w:rsidRPr="009B441D">
        <w:rPr>
          <w:rFonts w:ascii="Arial" w:hAnsi="Arial" w:cs="Arial"/>
          <w:b/>
        </w:rPr>
        <w:t>Required</w:t>
      </w:r>
      <w:r w:rsidR="009E17CC" w:rsidRPr="009B441D">
        <w:rPr>
          <w:rFonts w:ascii="Arial" w:hAnsi="Arial" w:cs="Arial"/>
        </w:rPr>
        <w:t>:</w:t>
      </w:r>
    </w:p>
    <w:p w14:paraId="74F167F0" w14:textId="4CFCFD40" w:rsidR="009E17CC" w:rsidRPr="009B441D" w:rsidRDefault="008F0CDF" w:rsidP="00EA3DBB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</w:rPr>
      </w:pPr>
      <w:r w:rsidRPr="009B441D">
        <w:rPr>
          <w:rFonts w:ascii="Arial" w:hAnsi="Arial" w:cs="Arial"/>
        </w:rPr>
        <w:t>Application</w:t>
      </w:r>
      <w:r w:rsidR="009E17CC" w:rsidRPr="009B441D">
        <w:rPr>
          <w:rFonts w:ascii="Arial" w:hAnsi="Arial" w:cs="Arial"/>
        </w:rPr>
        <w:t xml:space="preserve"> Form</w:t>
      </w:r>
    </w:p>
    <w:p w14:paraId="5D4F9D53" w14:textId="1980B569" w:rsidR="009E17CC" w:rsidRPr="009B441D" w:rsidRDefault="009E17CC" w:rsidP="00EA3DBB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</w:rPr>
      </w:pPr>
      <w:r w:rsidRPr="009B441D">
        <w:rPr>
          <w:rFonts w:ascii="Arial" w:hAnsi="Arial" w:cs="Arial"/>
        </w:rPr>
        <w:t xml:space="preserve">Budget </w:t>
      </w:r>
      <w:r w:rsidR="008F0CDF" w:rsidRPr="009B441D">
        <w:rPr>
          <w:rFonts w:ascii="Arial" w:hAnsi="Arial" w:cs="Arial"/>
        </w:rPr>
        <w:t>(</w:t>
      </w:r>
      <w:r w:rsidRPr="009B441D">
        <w:rPr>
          <w:rFonts w:ascii="Arial" w:hAnsi="Arial" w:cs="Arial"/>
        </w:rPr>
        <w:t xml:space="preserve">Annex </w:t>
      </w:r>
      <w:r w:rsidR="008F0CDF" w:rsidRPr="009B441D">
        <w:rPr>
          <w:rFonts w:ascii="Arial" w:hAnsi="Arial" w:cs="Arial"/>
        </w:rPr>
        <w:t>1</w:t>
      </w:r>
      <w:r w:rsidRPr="009B441D">
        <w:rPr>
          <w:rFonts w:ascii="Arial" w:hAnsi="Arial" w:cs="Arial"/>
        </w:rPr>
        <w:t>)</w:t>
      </w:r>
    </w:p>
    <w:p w14:paraId="52535D68" w14:textId="77777777" w:rsidR="009E17CC" w:rsidRPr="009B441D" w:rsidRDefault="009E17CC" w:rsidP="009E17CC">
      <w:pPr>
        <w:rPr>
          <w:rFonts w:ascii="Arial" w:hAnsi="Arial" w:cs="Arial"/>
          <w:i/>
          <w:iCs/>
        </w:rPr>
      </w:pPr>
      <w:r w:rsidRPr="009B441D">
        <w:rPr>
          <w:rFonts w:ascii="Arial" w:hAnsi="Arial" w:cs="Arial"/>
          <w:i/>
          <w:iCs/>
        </w:rPr>
        <w:t>Ensure all documents are:</w:t>
      </w:r>
    </w:p>
    <w:p w14:paraId="633339F8" w14:textId="16AAE618" w:rsidR="009E17CC" w:rsidRPr="009B441D" w:rsidRDefault="009E17CC" w:rsidP="00EA3DBB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</w:rPr>
      </w:pPr>
      <w:r w:rsidRPr="009B441D">
        <w:rPr>
          <w:rFonts w:ascii="Arial" w:hAnsi="Arial" w:cs="Arial"/>
        </w:rPr>
        <w:t xml:space="preserve">Clearly </w:t>
      </w:r>
      <w:r w:rsidR="00FB797E" w:rsidRPr="009B441D">
        <w:rPr>
          <w:rFonts w:ascii="Arial" w:hAnsi="Arial" w:cs="Arial"/>
        </w:rPr>
        <w:t>labelled</w:t>
      </w:r>
    </w:p>
    <w:p w14:paraId="3F43BB1B" w14:textId="77777777" w:rsidR="009E17CC" w:rsidRPr="009B441D" w:rsidRDefault="009E17CC" w:rsidP="00EA3DBB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</w:rPr>
      </w:pPr>
      <w:r w:rsidRPr="009B441D">
        <w:rPr>
          <w:rFonts w:ascii="Arial" w:hAnsi="Arial" w:cs="Arial"/>
        </w:rPr>
        <w:t>In English language</w:t>
      </w:r>
    </w:p>
    <w:p w14:paraId="246DD6BF" w14:textId="77777777" w:rsidR="009E17CC" w:rsidRPr="009B441D" w:rsidRDefault="009E17CC" w:rsidP="00EA3DBB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</w:rPr>
      </w:pPr>
      <w:r w:rsidRPr="009B441D">
        <w:rPr>
          <w:rFonts w:ascii="Arial" w:hAnsi="Arial" w:cs="Arial"/>
        </w:rPr>
        <w:t xml:space="preserve">Each of the above templates needs to be sent in word/excel and PDF (with your signature) </w:t>
      </w:r>
    </w:p>
    <w:p w14:paraId="24D4325B" w14:textId="77777777" w:rsidR="009E17CC" w:rsidRPr="009B441D" w:rsidRDefault="009E17CC" w:rsidP="009E17CC">
      <w:pPr>
        <w:pStyle w:val="ListParagraph"/>
        <w:rPr>
          <w:rFonts w:ascii="Arial" w:hAnsi="Arial" w:cs="Arial"/>
        </w:rPr>
      </w:pPr>
    </w:p>
    <w:p w14:paraId="7B9CA625" w14:textId="302B0B7E" w:rsidR="009E17CC" w:rsidRPr="009B441D" w:rsidRDefault="002E622A" w:rsidP="00AB55E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9.2</w:t>
      </w:r>
      <w:r>
        <w:rPr>
          <w:rFonts w:ascii="Arial" w:hAnsi="Arial" w:cs="Arial"/>
          <w:b/>
          <w:bCs/>
        </w:rPr>
        <w:tab/>
      </w:r>
      <w:r w:rsidR="009E17CC" w:rsidRPr="009B441D">
        <w:rPr>
          <w:rFonts w:ascii="Arial" w:hAnsi="Arial" w:cs="Arial"/>
          <w:b/>
          <w:bCs/>
        </w:rPr>
        <w:t>Supporting Documents:</w:t>
      </w:r>
    </w:p>
    <w:p w14:paraId="4C798968" w14:textId="77777777" w:rsidR="007A5264" w:rsidRPr="009B441D" w:rsidRDefault="007A5264" w:rsidP="007A5264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</w:rPr>
      </w:pPr>
      <w:r w:rsidRPr="009B441D">
        <w:rPr>
          <w:rFonts w:ascii="Arial" w:hAnsi="Arial" w:cs="Arial"/>
        </w:rPr>
        <w:t>Legal registration certificate of the Legal Entity/Applicant</w:t>
      </w:r>
    </w:p>
    <w:p w14:paraId="6A23D7DA" w14:textId="6D986B12" w:rsidR="00D531CB" w:rsidRPr="00D531CB" w:rsidRDefault="00D531CB" w:rsidP="00D531CB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</w:rPr>
      </w:pPr>
      <w:r w:rsidRPr="00D531CB">
        <w:rPr>
          <w:rFonts w:ascii="Arial" w:hAnsi="Arial" w:cs="Arial"/>
        </w:rPr>
        <w:t xml:space="preserve">CV of the organization </w:t>
      </w:r>
      <w:proofErr w:type="gramStart"/>
      <w:r w:rsidRPr="00D531CB">
        <w:rPr>
          <w:rFonts w:ascii="Arial" w:hAnsi="Arial" w:cs="Arial"/>
        </w:rPr>
        <w:t>applying :</w:t>
      </w:r>
      <w:proofErr w:type="gramEnd"/>
      <w:r w:rsidRPr="00D531CB">
        <w:rPr>
          <w:rFonts w:ascii="Arial" w:hAnsi="Arial" w:cs="Arial"/>
        </w:rPr>
        <w:t xml:space="preserve">  A brief organisational profile, core expertise and services, relevant experience in media development, selected reference projects, etc. (If there is a partnership proposed, please include a CV/organizational profile of the partner too)</w:t>
      </w:r>
    </w:p>
    <w:p w14:paraId="7C1CBFBA" w14:textId="77777777" w:rsidR="00D531CB" w:rsidRPr="00D531CB" w:rsidRDefault="00D531CB" w:rsidP="00D531CB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</w:rPr>
      </w:pPr>
      <w:r w:rsidRPr="00D531CB">
        <w:rPr>
          <w:rFonts w:ascii="Arial" w:hAnsi="Arial" w:cs="Arial"/>
        </w:rPr>
        <w:t>Professional Bios of the staff/experts that will be involved in the implementation of the Project.</w:t>
      </w:r>
    </w:p>
    <w:p w14:paraId="75F4343C" w14:textId="77777777" w:rsidR="00D531CB" w:rsidRPr="00D531CB" w:rsidRDefault="00D531CB" w:rsidP="00D531CB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</w:rPr>
      </w:pPr>
      <w:r w:rsidRPr="00D531CB">
        <w:rPr>
          <w:rFonts w:ascii="Arial" w:hAnsi="Arial" w:cs="Arial"/>
        </w:rPr>
        <w:t>Official Financial Reports of the applicant for 2024 and for 2025 (if available)</w:t>
      </w:r>
    </w:p>
    <w:p w14:paraId="6AE59ACB" w14:textId="706E6B40" w:rsidR="00107349" w:rsidRPr="009B441D" w:rsidRDefault="00DA01DB" w:rsidP="00EA3DBB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</w:rPr>
      </w:pPr>
      <w:r w:rsidRPr="008825CF">
        <w:rPr>
          <w:rFonts w:ascii="Arial" w:hAnsi="Arial" w:cs="Arial"/>
          <w:lang w:val="en-US"/>
        </w:rPr>
        <w:t>Tax certificate on financial/fiscal obligations</w:t>
      </w:r>
    </w:p>
    <w:p w14:paraId="4E8D1FDC" w14:textId="77777777" w:rsidR="002E622A" w:rsidRDefault="002E622A" w:rsidP="009E17CC">
      <w:pPr>
        <w:rPr>
          <w:rFonts w:ascii="Arial" w:hAnsi="Arial" w:cs="Arial"/>
        </w:rPr>
      </w:pPr>
    </w:p>
    <w:p w14:paraId="4257F76C" w14:textId="469F25D1" w:rsidR="009E17CC" w:rsidRPr="009B441D" w:rsidRDefault="009E17CC" w:rsidP="009E17CC">
      <w:pPr>
        <w:rPr>
          <w:rFonts w:ascii="Arial" w:hAnsi="Arial" w:cs="Arial"/>
          <w:b/>
        </w:rPr>
      </w:pPr>
      <w:r w:rsidRPr="009B441D">
        <w:rPr>
          <w:rFonts w:ascii="Arial" w:hAnsi="Arial" w:cs="Arial"/>
        </w:rPr>
        <w:t>The application package should be sent via email to</w:t>
      </w:r>
      <w:hyperlink r:id="rId11" w:history="1"/>
      <w:r w:rsidR="00A6115C">
        <w:rPr>
          <w:rFonts w:ascii="Arial" w:hAnsi="Arial" w:cs="Arial"/>
        </w:rPr>
        <w:t xml:space="preserve"> </w:t>
      </w:r>
      <w:r w:rsidR="00A6115C" w:rsidRPr="00AB55E5">
        <w:rPr>
          <w:rFonts w:ascii="Arial" w:hAnsi="Arial" w:cs="Arial"/>
          <w:b/>
          <w:bCs/>
        </w:rPr>
        <w:t>wb6media@giz.de</w:t>
      </w:r>
      <w:r w:rsidRPr="009B441D">
        <w:rPr>
          <w:rFonts w:ascii="Arial" w:hAnsi="Arial" w:cs="Arial"/>
        </w:rPr>
        <w:t xml:space="preserve">, until </w:t>
      </w:r>
      <w:r w:rsidR="00AB55E5">
        <w:rPr>
          <w:rFonts w:ascii="Arial" w:hAnsi="Arial" w:cs="Arial"/>
          <w:b/>
          <w:bCs/>
        </w:rPr>
        <w:t>March 15</w:t>
      </w:r>
      <w:r w:rsidR="00AB55E5" w:rsidRPr="00AB55E5">
        <w:rPr>
          <w:rFonts w:ascii="Arial" w:hAnsi="Arial" w:cs="Arial"/>
          <w:b/>
          <w:bCs/>
          <w:vertAlign w:val="superscript"/>
        </w:rPr>
        <w:t>th</w:t>
      </w:r>
      <w:r w:rsidR="00AB55E5">
        <w:rPr>
          <w:rFonts w:ascii="Arial" w:hAnsi="Arial" w:cs="Arial"/>
          <w:b/>
          <w:bCs/>
        </w:rPr>
        <w:t>, 2026</w:t>
      </w:r>
    </w:p>
    <w:p w14:paraId="6E461B22" w14:textId="77777777" w:rsidR="00725613" w:rsidRPr="009E17CC" w:rsidRDefault="00725613" w:rsidP="004E5BF3">
      <w:p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sz w:val="24"/>
          <w:szCs w:val="24"/>
          <w:highlight w:val="yellow"/>
          <w:lang w:val="en-US"/>
        </w:rPr>
      </w:pPr>
      <w:r w:rsidRPr="009E17CC">
        <w:rPr>
          <w:rFonts w:ascii="Arial" w:eastAsia="Times New Roman" w:hAnsi="Arial" w:cs="Arial"/>
          <w:vanish/>
          <w:sz w:val="24"/>
          <w:szCs w:val="24"/>
          <w:highlight w:val="yellow"/>
          <w:lang w:val="en-US"/>
        </w:rPr>
        <w:t>Top of Form</w:t>
      </w:r>
    </w:p>
    <w:p w14:paraId="128BCD55" w14:textId="77777777" w:rsidR="00725613" w:rsidRPr="00725613" w:rsidRDefault="00725613" w:rsidP="00725613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24"/>
          <w:szCs w:val="24"/>
          <w:lang w:val="en-US"/>
        </w:rPr>
      </w:pPr>
      <w:r w:rsidRPr="009E17CC">
        <w:rPr>
          <w:rFonts w:ascii="Arial" w:eastAsia="Times New Roman" w:hAnsi="Arial" w:cs="Arial"/>
          <w:vanish/>
          <w:sz w:val="24"/>
          <w:szCs w:val="24"/>
          <w:highlight w:val="yellow"/>
          <w:lang w:val="en-US"/>
        </w:rPr>
        <w:t>Bottom of Form</w:t>
      </w:r>
    </w:p>
    <w:p w14:paraId="72E14A06" w14:textId="77777777" w:rsidR="00E97F65" w:rsidRPr="00E85BC7" w:rsidRDefault="00E97F65" w:rsidP="00F82405">
      <w:pPr>
        <w:jc w:val="both"/>
        <w:rPr>
          <w:rFonts w:ascii="Arial" w:hAnsi="Arial" w:cs="Arial"/>
          <w:sz w:val="24"/>
          <w:szCs w:val="24"/>
        </w:rPr>
      </w:pPr>
    </w:p>
    <w:sectPr w:rsidR="00E97F65" w:rsidRPr="00E85BC7" w:rsidSect="00DD494B">
      <w:headerReference w:type="default" r:id="rId12"/>
      <w:footerReference w:type="default" r:id="rId13"/>
      <w:pgSz w:w="12240" w:h="15840"/>
      <w:pgMar w:top="1440" w:right="1440" w:bottom="90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9FBB6" w14:textId="77777777" w:rsidR="00A0481E" w:rsidRDefault="00A0481E" w:rsidP="00E25F93">
      <w:pPr>
        <w:spacing w:after="0" w:line="240" w:lineRule="auto"/>
      </w:pPr>
      <w:r>
        <w:separator/>
      </w:r>
    </w:p>
  </w:endnote>
  <w:endnote w:type="continuationSeparator" w:id="0">
    <w:p w14:paraId="1C067C56" w14:textId="77777777" w:rsidR="00A0481E" w:rsidRDefault="00A0481E" w:rsidP="00E25F93">
      <w:pPr>
        <w:spacing w:after="0" w:line="240" w:lineRule="auto"/>
      </w:pPr>
      <w:r>
        <w:continuationSeparator/>
      </w:r>
    </w:p>
  </w:endnote>
  <w:endnote w:type="continuationNotice" w:id="1">
    <w:p w14:paraId="0DABE668" w14:textId="77777777" w:rsidR="00A0481E" w:rsidRDefault="00A048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01202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F5B550" w14:textId="19388004" w:rsidR="00AB2FD5" w:rsidRDefault="00DD494B">
        <w:pPr>
          <w:pStyle w:val="Footer"/>
        </w:pPr>
        <w:r w:rsidRPr="00CC439F">
          <w:rPr>
            <w:rFonts w:ascii="Calibri Light" w:eastAsia="Times New Roman" w:hAnsi="Calibri Light" w:cs="Times New Roman"/>
            <w:b/>
            <w:noProof/>
            <w:sz w:val="16"/>
            <w:szCs w:val="16"/>
          </w:rPr>
          <w:drawing>
            <wp:anchor distT="0" distB="0" distL="114300" distR="114300" simplePos="0" relativeHeight="251658243" behindDoc="0" locked="0" layoutInCell="1" allowOverlap="1" wp14:anchorId="6CC57954" wp14:editId="6ECC76F6">
              <wp:simplePos x="0" y="0"/>
              <wp:positionH relativeFrom="column">
                <wp:posOffset>4572000</wp:posOffset>
              </wp:positionH>
              <wp:positionV relativeFrom="paragraph">
                <wp:posOffset>6985</wp:posOffset>
              </wp:positionV>
              <wp:extent cx="654050" cy="162484"/>
              <wp:effectExtent l="0" t="0" r="0" b="9525"/>
              <wp:wrapNone/>
              <wp:docPr id="36964575" name="Grafik 29">
                <a:extLst xmlns:a="http://schemas.openxmlformats.org/drawingml/2006/main">
                  <a:ext uri="{FF2B5EF4-FFF2-40B4-BE49-F238E27FC236}">
                    <a16:creationId xmlns:a16="http://schemas.microsoft.com/office/drawing/2014/main" id="{644CE4C5-6A1C-48B9-A710-868B41CFCED2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Grafik 29">
                        <a:extLst>
                          <a:ext uri="{FF2B5EF4-FFF2-40B4-BE49-F238E27FC236}">
                            <a16:creationId xmlns:a16="http://schemas.microsoft.com/office/drawing/2014/main" id="{644CE4C5-6A1C-48B9-A710-868B41CFCED2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/>
                    </pic:blipFill>
                    <pic:spPr>
                      <a:xfrm>
                        <a:off x="0" y="0"/>
                        <a:ext cx="664015" cy="1649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521BF" w:rsidRPr="00CC439F">
          <w:rPr>
            <w:rFonts w:ascii="Calibri Light" w:eastAsia="Times New Roman" w:hAnsi="Calibri Light" w:cs="Times New Roman"/>
            <w:b/>
            <w:noProof/>
            <w:sz w:val="16"/>
            <w:szCs w:val="16"/>
          </w:rPr>
          <w:drawing>
            <wp:anchor distT="0" distB="0" distL="114300" distR="114300" simplePos="0" relativeHeight="251658242" behindDoc="0" locked="0" layoutInCell="1" allowOverlap="1" wp14:anchorId="60AEFD82" wp14:editId="6E7183C6">
              <wp:simplePos x="0" y="0"/>
              <wp:positionH relativeFrom="column">
                <wp:posOffset>3632835</wp:posOffset>
              </wp:positionH>
              <wp:positionV relativeFrom="paragraph">
                <wp:posOffset>5080</wp:posOffset>
              </wp:positionV>
              <wp:extent cx="760730" cy="197485"/>
              <wp:effectExtent l="0" t="0" r="1270" b="0"/>
              <wp:wrapNone/>
              <wp:docPr id="1067132326" name="Grafik 30">
                <a:extLst xmlns:a="http://schemas.openxmlformats.org/drawingml/2006/main">
                  <a:ext uri="{FF2B5EF4-FFF2-40B4-BE49-F238E27FC236}">
                    <a16:creationId xmlns:a16="http://schemas.microsoft.com/office/drawing/2014/main" id="{DF53B1FD-322C-4B65-A6C1-F72DF819D764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" name="Grafik 30">
                        <a:extLst>
                          <a:ext uri="{FF2B5EF4-FFF2-40B4-BE49-F238E27FC236}">
                            <a16:creationId xmlns:a16="http://schemas.microsoft.com/office/drawing/2014/main" id="{DF53B1FD-322C-4B65-A6C1-F72DF819D764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96DAC541-7B7A-43D3-8B79-37D633B846F1}">
                            <asvg:svgBlip xmlns:asvg="http://schemas.microsoft.com/office/drawing/2016/SVG/main" r:embed="rId3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730" cy="1974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A521BF" w:rsidRPr="000031B9"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0AFE6ECE" wp14:editId="2CFA6116">
                  <wp:simplePos x="0" y="0"/>
                  <wp:positionH relativeFrom="column">
                    <wp:posOffset>2428875</wp:posOffset>
                  </wp:positionH>
                  <wp:positionV relativeFrom="paragraph">
                    <wp:posOffset>8890</wp:posOffset>
                  </wp:positionV>
                  <wp:extent cx="1156335" cy="184150"/>
                  <wp:effectExtent l="0" t="0" r="0" b="0"/>
                  <wp:wrapNone/>
                  <wp:docPr id="36" name="Text Box 3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156335" cy="1841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9F47455" w14:textId="77777777" w:rsidR="00C55D6B" w:rsidRPr="009112A4" w:rsidRDefault="00C55D6B" w:rsidP="00C55D6B">
                              <w:pPr>
                                <w:rPr>
                                  <w:rFonts w:ascii="Arial Narrow" w:hAnsi="Arial Narrow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9112A4">
                                <w:rPr>
                                  <w:rFonts w:ascii="Arial Narrow" w:hAnsi="Arial Narrow"/>
                                  <w:color w:val="000000" w:themeColor="text1"/>
                                  <w:kern w:val="24"/>
                                </w:rPr>
                                <w:t>Implemented by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type w14:anchorId="0AFE6ECE" id="_x0000_t202" coordsize="21600,21600" o:spt="202" path="m,l,21600r21600,l21600,xe">
                  <v:stroke joinstyle="miter"/>
                  <v:path gradientshapeok="t" o:connecttype="rect"/>
                </v:shapetype>
                <v:shape id="Text Box 36" o:spid="_x0000_s1026" type="#_x0000_t202" style="position:absolute;margin-left:191.25pt;margin-top:.7pt;width:91.05pt;height:14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" filled="f" stroked="f">
                  <v:textbox style="mso-fit-shape-to-text:t" inset="0,0,0,0">
                    <w:txbxContent>
                      <w:p w14:paraId="79F47455" w14:textId="77777777" w:rsidR="00C55D6B" w:rsidRPr="009112A4" w:rsidRDefault="00C55D6B" w:rsidP="00C55D6B">
                        <w:pPr>
                          <w:rPr>
                            <w:rFonts w:ascii="Arial Narrow" w:hAnsi="Arial Narrow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9112A4">
                          <w:rPr>
                            <w:rFonts w:ascii="Arial Narrow" w:hAnsi="Arial Narrow"/>
                            <w:color w:val="000000" w:themeColor="text1"/>
                            <w:kern w:val="24"/>
                          </w:rPr>
                          <w:t>Implemented by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AB2FD5">
          <w:t xml:space="preserve">Page | </w:t>
        </w:r>
        <w:r w:rsidR="00AB2FD5">
          <w:fldChar w:fldCharType="begin"/>
        </w:r>
        <w:r w:rsidR="00AB2FD5">
          <w:instrText xml:space="preserve"> PAGE   \* MERGEFORMAT </w:instrText>
        </w:r>
        <w:r w:rsidR="00AB2FD5">
          <w:fldChar w:fldCharType="separate"/>
        </w:r>
        <w:r w:rsidR="00902111">
          <w:rPr>
            <w:noProof/>
          </w:rPr>
          <w:t>10</w:t>
        </w:r>
        <w:r w:rsidR="00AB2FD5">
          <w:rPr>
            <w:noProof/>
          </w:rPr>
          <w:fldChar w:fldCharType="end"/>
        </w:r>
      </w:p>
    </w:sdtContent>
  </w:sdt>
  <w:p w14:paraId="65399ABF" w14:textId="4650D229" w:rsidR="00AB2FD5" w:rsidRDefault="005E6ADF">
    <w:pPr>
      <w:pStyle w:val="Footer"/>
    </w:pPr>
    <w:r>
      <w:rPr>
        <w:noProof/>
        <w:lang w:val="fr-BE" w:eastAsia="fr-BE"/>
      </w:rPr>
      <w:t xml:space="preserve">      </w:t>
    </w:r>
    <w:r w:rsidR="00587FD2">
      <w:rPr>
        <w:noProof/>
        <w:lang w:val="fr-BE" w:eastAsia="fr-BE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2D0FE" w14:textId="77777777" w:rsidR="00A0481E" w:rsidRDefault="00A0481E" w:rsidP="00E25F93">
      <w:pPr>
        <w:spacing w:after="0" w:line="240" w:lineRule="auto"/>
      </w:pPr>
      <w:r>
        <w:separator/>
      </w:r>
    </w:p>
  </w:footnote>
  <w:footnote w:type="continuationSeparator" w:id="0">
    <w:p w14:paraId="51AE9642" w14:textId="77777777" w:rsidR="00A0481E" w:rsidRDefault="00A0481E" w:rsidP="00E25F93">
      <w:pPr>
        <w:spacing w:after="0" w:line="240" w:lineRule="auto"/>
      </w:pPr>
      <w:r>
        <w:continuationSeparator/>
      </w:r>
    </w:p>
  </w:footnote>
  <w:footnote w:type="continuationNotice" w:id="1">
    <w:p w14:paraId="46AFCBAC" w14:textId="77777777" w:rsidR="00A0481E" w:rsidRDefault="00A0481E">
      <w:pPr>
        <w:spacing w:after="0" w:line="240" w:lineRule="auto"/>
      </w:pPr>
    </w:p>
  </w:footnote>
  <w:footnote w:id="2">
    <w:p w14:paraId="748BE57D" w14:textId="77777777" w:rsidR="000A2F4D" w:rsidRPr="000A2F4D" w:rsidRDefault="00233E2E" w:rsidP="000A2F4D">
      <w:pPr>
        <w:pStyle w:val="FootnoteText"/>
        <w:rPr>
          <w:rFonts w:ascii="Arial" w:hAnsi="Arial" w:cs="Arial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0A2F4D" w:rsidRPr="000A2F4D">
        <w:rPr>
          <w:rFonts w:ascii="Arial" w:hAnsi="Arial" w:cs="Arial"/>
          <w:sz w:val="16"/>
          <w:szCs w:val="16"/>
        </w:rPr>
        <w:t xml:space="preserve">The applicant might be one of the following: </w:t>
      </w:r>
    </w:p>
    <w:p w14:paraId="4A672E89" w14:textId="77777777" w:rsidR="00515B0F" w:rsidRPr="00515B0F" w:rsidRDefault="000A2F4D" w:rsidP="00515B0F">
      <w:pPr>
        <w:pStyle w:val="FootnoteText"/>
        <w:ind w:firstLine="720"/>
        <w:rPr>
          <w:rFonts w:ascii="Arial" w:hAnsi="Arial" w:cs="Arial"/>
          <w:sz w:val="16"/>
          <w:szCs w:val="16"/>
        </w:rPr>
      </w:pPr>
      <w:r w:rsidRPr="000A2F4D">
        <w:rPr>
          <w:rFonts w:ascii="Arial" w:hAnsi="Arial" w:cs="Arial"/>
          <w:sz w:val="16"/>
          <w:szCs w:val="16"/>
        </w:rPr>
        <w:t>•</w:t>
      </w:r>
      <w:r w:rsidRPr="000A2F4D">
        <w:rPr>
          <w:rFonts w:ascii="Arial" w:hAnsi="Arial" w:cs="Arial"/>
          <w:sz w:val="16"/>
          <w:szCs w:val="16"/>
        </w:rPr>
        <w:tab/>
        <w:t>Media organizations</w:t>
      </w:r>
    </w:p>
    <w:p w14:paraId="73712BFC" w14:textId="77777777" w:rsidR="00515B0F" w:rsidRPr="00515B0F" w:rsidRDefault="00515B0F" w:rsidP="00515B0F">
      <w:pPr>
        <w:pStyle w:val="FootnoteText"/>
        <w:ind w:firstLine="720"/>
        <w:rPr>
          <w:rFonts w:ascii="Arial" w:hAnsi="Arial" w:cs="Arial"/>
          <w:sz w:val="16"/>
          <w:szCs w:val="16"/>
        </w:rPr>
      </w:pPr>
      <w:r w:rsidRPr="00515B0F">
        <w:rPr>
          <w:rFonts w:ascii="Arial" w:hAnsi="Arial" w:cs="Arial"/>
          <w:sz w:val="16"/>
          <w:szCs w:val="16"/>
        </w:rPr>
        <w:t>•</w:t>
      </w:r>
      <w:r w:rsidRPr="00515B0F">
        <w:rPr>
          <w:rFonts w:ascii="Arial" w:hAnsi="Arial" w:cs="Arial"/>
          <w:sz w:val="16"/>
          <w:szCs w:val="16"/>
        </w:rPr>
        <w:tab/>
        <w:t>Media support organizations and associations</w:t>
      </w:r>
    </w:p>
    <w:p w14:paraId="57B16A2A" w14:textId="77777777" w:rsidR="00515B0F" w:rsidRPr="00515B0F" w:rsidRDefault="00515B0F" w:rsidP="00335DBE">
      <w:pPr>
        <w:pStyle w:val="FootnoteText"/>
        <w:ind w:left="1440" w:hanging="720"/>
        <w:rPr>
          <w:rFonts w:ascii="Arial" w:hAnsi="Arial" w:cs="Arial"/>
          <w:sz w:val="16"/>
          <w:szCs w:val="16"/>
        </w:rPr>
      </w:pPr>
      <w:r w:rsidRPr="00515B0F">
        <w:rPr>
          <w:rFonts w:ascii="Arial" w:hAnsi="Arial" w:cs="Arial"/>
          <w:sz w:val="16"/>
          <w:szCs w:val="16"/>
        </w:rPr>
        <w:t>•</w:t>
      </w:r>
      <w:r w:rsidRPr="00515B0F">
        <w:rPr>
          <w:rFonts w:ascii="Arial" w:hAnsi="Arial" w:cs="Arial"/>
          <w:sz w:val="16"/>
          <w:szCs w:val="16"/>
        </w:rPr>
        <w:tab/>
        <w:t>Private companies, agencies, entrepreneurs or consultancies with demonstrated expertise in media-related services</w:t>
      </w:r>
    </w:p>
    <w:p w14:paraId="4C42C4C5" w14:textId="46ED1546" w:rsidR="00515B0F" w:rsidRPr="00515B0F" w:rsidRDefault="00515B0F" w:rsidP="00515B0F">
      <w:pPr>
        <w:pStyle w:val="FootnoteText"/>
        <w:ind w:firstLine="720"/>
        <w:rPr>
          <w:rFonts w:ascii="Arial" w:hAnsi="Arial" w:cs="Arial"/>
          <w:sz w:val="16"/>
          <w:szCs w:val="16"/>
        </w:rPr>
      </w:pPr>
      <w:r w:rsidRPr="00515B0F">
        <w:rPr>
          <w:rFonts w:ascii="Arial" w:hAnsi="Arial" w:cs="Arial"/>
          <w:sz w:val="16"/>
          <w:szCs w:val="16"/>
        </w:rPr>
        <w:t>•</w:t>
      </w:r>
      <w:r w:rsidRPr="00515B0F">
        <w:rPr>
          <w:rFonts w:ascii="Arial" w:hAnsi="Arial" w:cs="Arial"/>
          <w:sz w:val="16"/>
          <w:szCs w:val="16"/>
        </w:rPr>
        <w:tab/>
        <w:t>Non-governmental or non-profit organizations working in the media relevant sectors</w:t>
      </w:r>
    </w:p>
    <w:p w14:paraId="412AB1DA" w14:textId="77777777" w:rsidR="000E6509" w:rsidRDefault="00515B0F" w:rsidP="00335DBE">
      <w:pPr>
        <w:pStyle w:val="FootnoteText"/>
        <w:ind w:left="1440" w:hanging="720"/>
        <w:rPr>
          <w:rFonts w:ascii="Arial" w:hAnsi="Arial" w:cs="Arial"/>
          <w:sz w:val="16"/>
          <w:szCs w:val="16"/>
        </w:rPr>
      </w:pPr>
      <w:r w:rsidRPr="00515B0F">
        <w:rPr>
          <w:rFonts w:ascii="Arial" w:hAnsi="Arial" w:cs="Arial"/>
          <w:sz w:val="16"/>
          <w:szCs w:val="16"/>
        </w:rPr>
        <w:t>•</w:t>
      </w:r>
      <w:r w:rsidRPr="00515B0F">
        <w:rPr>
          <w:rFonts w:ascii="Arial" w:hAnsi="Arial" w:cs="Arial"/>
          <w:sz w:val="16"/>
          <w:szCs w:val="16"/>
        </w:rPr>
        <w:tab/>
        <w:t>Start-Ups established by professionals with expertise in media-related services</w:t>
      </w:r>
      <w:r w:rsidR="000E6509">
        <w:rPr>
          <w:rFonts w:ascii="Arial" w:hAnsi="Arial" w:cs="Arial"/>
          <w:sz w:val="16"/>
          <w:szCs w:val="16"/>
        </w:rPr>
        <w:t>.</w:t>
      </w:r>
    </w:p>
    <w:p w14:paraId="2A38D6E0" w14:textId="57BB2296" w:rsidR="00233E2E" w:rsidRPr="00FD303F" w:rsidRDefault="0028037E" w:rsidP="000E6509">
      <w:pPr>
        <w:pStyle w:val="FootnoteText"/>
        <w:ind w:left="720" w:hanging="720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tate-owned</w:t>
      </w:r>
      <w:r w:rsidR="000A2F4D" w:rsidRPr="000A2F4D">
        <w:rPr>
          <w:rFonts w:ascii="Arial" w:hAnsi="Arial" w:cs="Arial"/>
          <w:sz w:val="16"/>
          <w:szCs w:val="16"/>
        </w:rPr>
        <w:t xml:space="preserve"> and state-controlled entities </w:t>
      </w:r>
      <w:r w:rsidR="000A2F4D" w:rsidRPr="000A2F4D">
        <w:rPr>
          <w:rFonts w:ascii="Arial" w:hAnsi="Arial" w:cs="Arial"/>
          <w:b/>
          <w:bCs/>
          <w:sz w:val="16"/>
          <w:szCs w:val="16"/>
        </w:rPr>
        <w:t>are not eligible</w:t>
      </w:r>
      <w:r w:rsidR="00115B89">
        <w:rPr>
          <w:rFonts w:ascii="Arial" w:hAnsi="Arial" w:cs="Arial"/>
          <w:b/>
          <w:bCs/>
          <w:sz w:val="16"/>
          <w:szCs w:val="16"/>
        </w:rPr>
        <w:t xml:space="preserve"> as Lead Partners</w:t>
      </w:r>
    </w:p>
  </w:footnote>
  <w:footnote w:id="3">
    <w:p w14:paraId="61982491" w14:textId="0BB8E72C" w:rsidR="00233E2E" w:rsidRPr="00E25EEE" w:rsidRDefault="00233E2E" w:rsidP="0091548F">
      <w:pPr>
        <w:pStyle w:val="FootnoteText"/>
        <w:tabs>
          <w:tab w:val="left" w:pos="7290"/>
        </w:tabs>
        <w:rPr>
          <w:i/>
          <w:iCs/>
          <w:sz w:val="18"/>
          <w:szCs w:val="18"/>
        </w:rPr>
      </w:pPr>
      <w:r w:rsidRPr="00E25EEE">
        <w:rPr>
          <w:rStyle w:val="FootnoteReference"/>
        </w:rPr>
        <w:footnoteRef/>
      </w:r>
      <w:r w:rsidRPr="00E25EEE">
        <w:t xml:space="preserve"> </w:t>
      </w:r>
      <w:r w:rsidRPr="00E25EEE">
        <w:rPr>
          <w:b/>
          <w:bCs/>
          <w:i/>
          <w:iCs/>
          <w:sz w:val="18"/>
          <w:szCs w:val="18"/>
        </w:rPr>
        <w:t>The partner/s</w:t>
      </w:r>
      <w:r w:rsidRPr="00E25EEE">
        <w:rPr>
          <w:i/>
          <w:iCs/>
          <w:sz w:val="18"/>
          <w:szCs w:val="18"/>
        </w:rPr>
        <w:t xml:space="preserve"> can be organisations or individuals:</w:t>
      </w:r>
      <w:r w:rsidR="0091548F" w:rsidRPr="00E25EEE">
        <w:rPr>
          <w:i/>
          <w:iCs/>
          <w:sz w:val="18"/>
          <w:szCs w:val="18"/>
        </w:rPr>
        <w:tab/>
      </w:r>
    </w:p>
    <w:p w14:paraId="24BFBCAC" w14:textId="77777777" w:rsidR="00233E2E" w:rsidRPr="00E25EEE" w:rsidRDefault="00233E2E" w:rsidP="00EA3DBB">
      <w:pPr>
        <w:pStyle w:val="FootnoteText"/>
        <w:numPr>
          <w:ilvl w:val="0"/>
          <w:numId w:val="1"/>
        </w:numPr>
        <w:rPr>
          <w:i/>
          <w:iCs/>
          <w:sz w:val="18"/>
          <w:szCs w:val="18"/>
        </w:rPr>
      </w:pPr>
      <w:r w:rsidRPr="00E25EEE">
        <w:rPr>
          <w:i/>
          <w:iCs/>
          <w:sz w:val="18"/>
          <w:szCs w:val="18"/>
        </w:rPr>
        <w:t>from the same country as the lead applicant; or</w:t>
      </w:r>
    </w:p>
    <w:p w14:paraId="6AB5DED6" w14:textId="77777777" w:rsidR="00233E2E" w:rsidRPr="00E25EEE" w:rsidRDefault="00233E2E" w:rsidP="00EA3DBB">
      <w:pPr>
        <w:pStyle w:val="FootnoteText"/>
        <w:numPr>
          <w:ilvl w:val="0"/>
          <w:numId w:val="1"/>
        </w:numPr>
        <w:rPr>
          <w:i/>
          <w:iCs/>
          <w:sz w:val="18"/>
          <w:szCs w:val="18"/>
        </w:rPr>
      </w:pPr>
      <w:r w:rsidRPr="00E25EEE">
        <w:rPr>
          <w:i/>
          <w:iCs/>
          <w:sz w:val="18"/>
          <w:szCs w:val="18"/>
        </w:rPr>
        <w:t>from a different country within the WBs; or</w:t>
      </w:r>
    </w:p>
    <w:p w14:paraId="5E32951A" w14:textId="77777777" w:rsidR="00233E2E" w:rsidRPr="00E25EEE" w:rsidRDefault="00233E2E" w:rsidP="00EA3DBB">
      <w:pPr>
        <w:pStyle w:val="FootnoteText"/>
        <w:numPr>
          <w:ilvl w:val="0"/>
          <w:numId w:val="1"/>
        </w:numPr>
        <w:rPr>
          <w:i/>
          <w:iCs/>
          <w:sz w:val="18"/>
          <w:szCs w:val="18"/>
        </w:rPr>
      </w:pPr>
      <w:r w:rsidRPr="00E25EEE">
        <w:rPr>
          <w:i/>
          <w:iCs/>
          <w:sz w:val="18"/>
          <w:szCs w:val="18"/>
        </w:rPr>
        <w:t xml:space="preserve">from beyond the WB region </w:t>
      </w:r>
    </w:p>
    <w:p w14:paraId="558EECB9" w14:textId="77777777" w:rsidR="00233E2E" w:rsidRPr="00EA5888" w:rsidRDefault="00233E2E" w:rsidP="00233E2E">
      <w:pPr>
        <w:pStyle w:val="FootnoteText"/>
        <w:rPr>
          <w:lang w:val="en-US"/>
        </w:rPr>
      </w:pPr>
      <w:r w:rsidRPr="00E25EEE">
        <w:rPr>
          <w:i/>
          <w:iCs/>
          <w:sz w:val="18"/>
          <w:szCs w:val="18"/>
          <w:lang w:val="en-US"/>
        </w:rPr>
        <w:t>The applicant could have more than one partner for the project implementation. If this is the case, then provide the information required in this section for each partner.</w:t>
      </w:r>
    </w:p>
  </w:footnote>
  <w:footnote w:id="4">
    <w:p w14:paraId="7FA4D91F" w14:textId="1B07C94D" w:rsidR="00307A45" w:rsidRPr="00307A45" w:rsidRDefault="00307A4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he budget amount could vary from 10,000 to 80,000 Euros</w:t>
      </w:r>
    </w:p>
  </w:footnote>
  <w:footnote w:id="5">
    <w:p w14:paraId="36BDB938" w14:textId="77777777" w:rsidR="000E4C19" w:rsidRPr="00287C12" w:rsidRDefault="000E4C19" w:rsidP="000E4C1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he maximum duration can be up to 2 years.</w:t>
      </w:r>
    </w:p>
  </w:footnote>
  <w:footnote w:id="6">
    <w:p w14:paraId="7A3A1777" w14:textId="396CB1C6" w:rsidR="001203CF" w:rsidRPr="008825CF" w:rsidRDefault="001203C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You can submit this as a separate document if you need</w:t>
      </w:r>
      <w:r w:rsidR="00610592">
        <w:rPr>
          <w:lang w:val="en-US"/>
        </w:rPr>
        <w:t xml:space="preserve"> more spa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10314" w14:textId="0D8B5686" w:rsidR="00587FD2" w:rsidRPr="008825CF" w:rsidRDefault="00014841" w:rsidP="008825CF">
    <w:pPr>
      <w:rPr>
        <w:sz w:val="36"/>
        <w:szCs w:val="36"/>
      </w:rPr>
    </w:pPr>
    <w:r w:rsidRPr="008825CF">
      <w:rPr>
        <w:noProof/>
        <w:sz w:val="36"/>
        <w:szCs w:val="36"/>
        <w:lang w:eastAsia="en-GB"/>
      </w:rPr>
      <w:drawing>
        <wp:inline distT="0" distB="0" distL="0" distR="0" wp14:anchorId="53B292E4" wp14:editId="7C973CD9">
          <wp:extent cx="2319912" cy="951571"/>
          <wp:effectExtent l="0" t="0" r="4445" b="1270"/>
          <wp:docPr id="1696514906" name="Picture 1696514906">
            <a:extLst xmlns:a="http://schemas.openxmlformats.org/drawingml/2006/main">
              <a:ext uri="{FF2B5EF4-FFF2-40B4-BE49-F238E27FC236}">
                <a16:creationId xmlns:a16="http://schemas.microsoft.com/office/drawing/2014/main" id="{99A10431-7D9A-4EC3-83C1-99189647531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7">
                    <a:extLst>
                      <a:ext uri="{FF2B5EF4-FFF2-40B4-BE49-F238E27FC236}">
                        <a16:creationId xmlns:a16="http://schemas.microsoft.com/office/drawing/2014/main" id="{99A10431-7D9A-4EC3-83C1-99189647531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34957" cy="9577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E1153" w:rsidRPr="008825CF">
      <w:rPr>
        <w:rFonts w:ascii="Times New Roman" w:hAnsi="Times New Roman" w:cs="Times New Roman"/>
        <w:b/>
        <w:bCs/>
        <w:sz w:val="36"/>
        <w:szCs w:val="36"/>
      </w:rPr>
      <w:t xml:space="preserve">                          </w:t>
    </w:r>
    <w:r w:rsidR="008825CF" w:rsidRPr="008825CF">
      <w:rPr>
        <w:rFonts w:ascii="Times New Roman" w:hAnsi="Times New Roman" w:cs="Times New Roman"/>
        <w:b/>
        <w:bCs/>
        <w:sz w:val="36"/>
        <w:szCs w:val="36"/>
      </w:rPr>
      <w:t>#SustainMedia</w:t>
    </w:r>
    <w:r w:rsidR="00EE1153" w:rsidRPr="008825CF">
      <w:rPr>
        <w:rFonts w:ascii="Times New Roman" w:hAnsi="Times New Roman" w:cs="Times New Roman"/>
        <w:b/>
        <w:bCs/>
        <w:sz w:val="36"/>
        <w:szCs w:val="36"/>
      </w:rPr>
      <w:t xml:space="preserve">                   </w:t>
    </w:r>
    <w:r w:rsidR="008825CF">
      <w:rPr>
        <w:rFonts w:ascii="Times New Roman" w:hAnsi="Times New Roman" w:cs="Times New Roman"/>
        <w:b/>
        <w:bCs/>
        <w:sz w:val="36"/>
        <w:szCs w:val="36"/>
      </w:rPr>
      <w:t xml:space="preserve">         </w:t>
    </w:r>
    <w:r w:rsidR="00005947" w:rsidRPr="008825CF">
      <w:rPr>
        <w:noProof/>
        <w:sz w:val="36"/>
        <w:szCs w:val="36"/>
        <w:lang w:eastAsia="en-GB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72B19231" wp14:editId="214263E1">
              <wp:simplePos x="0" y="0"/>
              <wp:positionH relativeFrom="column">
                <wp:posOffset>8734425</wp:posOffset>
              </wp:positionH>
              <wp:positionV relativeFrom="paragraph">
                <wp:posOffset>180975</wp:posOffset>
              </wp:positionV>
              <wp:extent cx="2396490" cy="454660"/>
              <wp:effectExtent l="0" t="0" r="3810" b="254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96490" cy="454660"/>
                        <a:chOff x="8734425" y="180975"/>
                        <a:chExt cx="2396490" cy="454660"/>
                      </a:xfrm>
                    </wpg:grpSpPr>
                    <pic:pic xmlns:pic="http://schemas.openxmlformats.org/drawingml/2006/picture">
                      <pic:nvPicPr>
                        <pic:cNvPr id="22" name="Grafik 21">
                          <a:extLst>
                            <a:ext uri="{FF2B5EF4-FFF2-40B4-BE49-F238E27FC236}">
                              <a16:creationId xmlns:a16="http://schemas.microsoft.com/office/drawing/2014/main" id="{C0CD9BC9-4A14-4CD1-919F-C213EB10B91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34425" y="180975"/>
                          <a:ext cx="590550" cy="908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Grafik 29">
                          <a:extLst>
                            <a:ext uri="{FF2B5EF4-FFF2-40B4-BE49-F238E27FC236}">
                              <a16:creationId xmlns:a16="http://schemas.microsoft.com/office/drawing/2014/main" id="{3B65EB1C-ABE8-4944-9647-A4B7D3E2EA12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9744075" y="447675"/>
                          <a:ext cx="605790" cy="1879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fik 30">
                          <a:extLst>
                            <a:ext uri="{FF2B5EF4-FFF2-40B4-BE49-F238E27FC236}">
                              <a16:creationId xmlns:a16="http://schemas.microsoft.com/office/drawing/2014/main" id="{DF53B1FD-322C-4B65-A6C1-F72DF819D76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34425" y="438150"/>
                          <a:ext cx="760730" cy="1974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fik 29">
                          <a:extLst>
                            <a:ext uri="{FF2B5EF4-FFF2-40B4-BE49-F238E27FC236}">
                              <a16:creationId xmlns:a16="http://schemas.microsoft.com/office/drawing/2014/main" id="{644CE4C5-6A1C-48B9-A710-868B41CFCED2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10525125" y="466725"/>
                          <a:ext cx="605790" cy="15049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988740" id="Group 1" o:spid="_x0000_s1026" style="position:absolute;margin-left:687.75pt;margin-top:14.25pt;width:188.7pt;height:35.8pt;z-index:251658241;mso-width-relative:margin;mso-height-relative:margin" coordorigin="87344,1809" coordsize="23964,4546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21" o:spid="_x0000_s1027" type="#_x0000_t75" style="position:absolute;left:87344;top:1809;width:5905;height: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">
                <v:imagedata r:id="rId7" o:title=""/>
              </v:shape>
              <v:shape id="Grafik 29" o:spid="_x0000_s1028" type="#_x0000_t75" style="position:absolute;left:97440;top:4476;width:6058;height:1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">
                <v:imagedata r:id="rId8" o:title=""/>
              </v:shape>
              <v:shape id="Grafik 30" o:spid="_x0000_s1029" type="#_x0000_t75" style="position:absolute;left:87344;top:4381;width:7607;height:1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">
                <v:imagedata r:id="rId9" o:title=""/>
              </v:shape>
              <v:shape id="Grafik 29" o:spid="_x0000_s1030" type="#_x0000_t75" style="position:absolute;left:105251;top:4667;width:6058;height:1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">
                <v:imagedata r:id="rId10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02F07"/>
    <w:multiLevelType w:val="multilevel"/>
    <w:tmpl w:val="9D98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877E29"/>
    <w:multiLevelType w:val="multilevel"/>
    <w:tmpl w:val="5E9AC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D1736F"/>
    <w:multiLevelType w:val="multilevel"/>
    <w:tmpl w:val="7180D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A6050C"/>
    <w:multiLevelType w:val="multilevel"/>
    <w:tmpl w:val="9FB2E1EE"/>
    <w:lvl w:ilvl="0">
      <w:start w:val="1"/>
      <w:numFmt w:val="decimal"/>
      <w:lvlText w:val="%1"/>
      <w:lvlJc w:val="left"/>
      <w:pPr>
        <w:ind w:left="400" w:hanging="40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cs="Times New Roman" w:hint="default"/>
      </w:rPr>
    </w:lvl>
  </w:abstractNum>
  <w:abstractNum w:abstractNumId="4" w15:restartNumberingAfterBreak="0">
    <w:nsid w:val="29A976D9"/>
    <w:multiLevelType w:val="multilevel"/>
    <w:tmpl w:val="8780C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974366"/>
    <w:multiLevelType w:val="multilevel"/>
    <w:tmpl w:val="B2AE2BA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73A6B11"/>
    <w:multiLevelType w:val="multilevel"/>
    <w:tmpl w:val="8DF69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775CFB"/>
    <w:multiLevelType w:val="multilevel"/>
    <w:tmpl w:val="92BCC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5D30AC"/>
    <w:multiLevelType w:val="multilevel"/>
    <w:tmpl w:val="DBB8B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C85633"/>
    <w:multiLevelType w:val="multilevel"/>
    <w:tmpl w:val="46D0F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D2747D"/>
    <w:multiLevelType w:val="hybridMultilevel"/>
    <w:tmpl w:val="329AA21C"/>
    <w:lvl w:ilvl="0" w:tplc="31E0A5C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8030F8"/>
    <w:multiLevelType w:val="multilevel"/>
    <w:tmpl w:val="BCD01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66168FE"/>
    <w:multiLevelType w:val="multilevel"/>
    <w:tmpl w:val="29482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5D64D2"/>
    <w:multiLevelType w:val="hybridMultilevel"/>
    <w:tmpl w:val="DBE47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6224F3"/>
    <w:multiLevelType w:val="multilevel"/>
    <w:tmpl w:val="76ECA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2F42DD"/>
    <w:multiLevelType w:val="hybridMultilevel"/>
    <w:tmpl w:val="A31874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6835972">
    <w:abstractNumId w:val="10"/>
  </w:num>
  <w:num w:numId="2" w16cid:durableId="1834904678">
    <w:abstractNumId w:val="8"/>
  </w:num>
  <w:num w:numId="3" w16cid:durableId="1478720485">
    <w:abstractNumId w:val="7"/>
  </w:num>
  <w:num w:numId="4" w16cid:durableId="1612279301">
    <w:abstractNumId w:val="9"/>
  </w:num>
  <w:num w:numId="5" w16cid:durableId="314573886">
    <w:abstractNumId w:val="1"/>
  </w:num>
  <w:num w:numId="6" w16cid:durableId="61373457">
    <w:abstractNumId w:val="11"/>
  </w:num>
  <w:num w:numId="7" w16cid:durableId="1555458477">
    <w:abstractNumId w:val="12"/>
  </w:num>
  <w:num w:numId="8" w16cid:durableId="2084132612">
    <w:abstractNumId w:val="4"/>
  </w:num>
  <w:num w:numId="9" w16cid:durableId="382871228">
    <w:abstractNumId w:val="0"/>
  </w:num>
  <w:num w:numId="10" w16cid:durableId="1546405359">
    <w:abstractNumId w:val="6"/>
  </w:num>
  <w:num w:numId="11" w16cid:durableId="470177940">
    <w:abstractNumId w:val="2"/>
  </w:num>
  <w:num w:numId="12" w16cid:durableId="567956011">
    <w:abstractNumId w:val="14"/>
  </w:num>
  <w:num w:numId="13" w16cid:durableId="83230964">
    <w:abstractNumId w:val="3"/>
  </w:num>
  <w:num w:numId="14" w16cid:durableId="325978425">
    <w:abstractNumId w:val="5"/>
  </w:num>
  <w:num w:numId="15" w16cid:durableId="1675911070">
    <w:abstractNumId w:val="15"/>
  </w:num>
  <w:num w:numId="16" w16cid:durableId="24276639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68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za0sDQxNjG0NDBW0lEKTi0uzszPAykwrQUA/OD37ywAAAA="/>
  </w:docVars>
  <w:rsids>
    <w:rsidRoot w:val="004950EC"/>
    <w:rsid w:val="0000112E"/>
    <w:rsid w:val="000023BA"/>
    <w:rsid w:val="000041CA"/>
    <w:rsid w:val="00005947"/>
    <w:rsid w:val="00006ADE"/>
    <w:rsid w:val="000100BC"/>
    <w:rsid w:val="00011574"/>
    <w:rsid w:val="0001308F"/>
    <w:rsid w:val="00013E4B"/>
    <w:rsid w:val="00014009"/>
    <w:rsid w:val="00014779"/>
    <w:rsid w:val="00014841"/>
    <w:rsid w:val="0001783D"/>
    <w:rsid w:val="000203A6"/>
    <w:rsid w:val="00020984"/>
    <w:rsid w:val="00021486"/>
    <w:rsid w:val="00022989"/>
    <w:rsid w:val="000229B5"/>
    <w:rsid w:val="000242C9"/>
    <w:rsid w:val="00025096"/>
    <w:rsid w:val="00026AB2"/>
    <w:rsid w:val="000311AF"/>
    <w:rsid w:val="00032AB1"/>
    <w:rsid w:val="000331D4"/>
    <w:rsid w:val="000352D6"/>
    <w:rsid w:val="00035E82"/>
    <w:rsid w:val="00036EE0"/>
    <w:rsid w:val="000409E7"/>
    <w:rsid w:val="00041A12"/>
    <w:rsid w:val="00046309"/>
    <w:rsid w:val="00047534"/>
    <w:rsid w:val="00047DDE"/>
    <w:rsid w:val="00047F04"/>
    <w:rsid w:val="000514D0"/>
    <w:rsid w:val="0005359C"/>
    <w:rsid w:val="00053D72"/>
    <w:rsid w:val="00054719"/>
    <w:rsid w:val="00054F6C"/>
    <w:rsid w:val="00056F64"/>
    <w:rsid w:val="0006048B"/>
    <w:rsid w:val="00060D23"/>
    <w:rsid w:val="000610BB"/>
    <w:rsid w:val="00062B90"/>
    <w:rsid w:val="00063118"/>
    <w:rsid w:val="000647D8"/>
    <w:rsid w:val="00065219"/>
    <w:rsid w:val="00065D89"/>
    <w:rsid w:val="000664F3"/>
    <w:rsid w:val="00067CD6"/>
    <w:rsid w:val="00067D11"/>
    <w:rsid w:val="0007314A"/>
    <w:rsid w:val="00074F32"/>
    <w:rsid w:val="000767B4"/>
    <w:rsid w:val="000769B0"/>
    <w:rsid w:val="000774D5"/>
    <w:rsid w:val="0008153E"/>
    <w:rsid w:val="00081CBB"/>
    <w:rsid w:val="000831BA"/>
    <w:rsid w:val="00084357"/>
    <w:rsid w:val="00085CD1"/>
    <w:rsid w:val="00085FB5"/>
    <w:rsid w:val="000860B7"/>
    <w:rsid w:val="0009023B"/>
    <w:rsid w:val="00091803"/>
    <w:rsid w:val="00096432"/>
    <w:rsid w:val="00096E48"/>
    <w:rsid w:val="00097C12"/>
    <w:rsid w:val="000A00D0"/>
    <w:rsid w:val="000A0163"/>
    <w:rsid w:val="000A0595"/>
    <w:rsid w:val="000A103D"/>
    <w:rsid w:val="000A2F4D"/>
    <w:rsid w:val="000A42E5"/>
    <w:rsid w:val="000A543E"/>
    <w:rsid w:val="000A5DC9"/>
    <w:rsid w:val="000A7B98"/>
    <w:rsid w:val="000B3FF4"/>
    <w:rsid w:val="000B440B"/>
    <w:rsid w:val="000B59A6"/>
    <w:rsid w:val="000B656C"/>
    <w:rsid w:val="000B67E7"/>
    <w:rsid w:val="000B7A14"/>
    <w:rsid w:val="000C01B5"/>
    <w:rsid w:val="000C03DC"/>
    <w:rsid w:val="000C44D8"/>
    <w:rsid w:val="000C4754"/>
    <w:rsid w:val="000C4B67"/>
    <w:rsid w:val="000C5732"/>
    <w:rsid w:val="000C675C"/>
    <w:rsid w:val="000D10D5"/>
    <w:rsid w:val="000D3C10"/>
    <w:rsid w:val="000D5C15"/>
    <w:rsid w:val="000E01C7"/>
    <w:rsid w:val="000E2809"/>
    <w:rsid w:val="000E3F76"/>
    <w:rsid w:val="000E4313"/>
    <w:rsid w:val="000E4C19"/>
    <w:rsid w:val="000E630C"/>
    <w:rsid w:val="000E6509"/>
    <w:rsid w:val="000F041D"/>
    <w:rsid w:val="000F0910"/>
    <w:rsid w:val="001016F2"/>
    <w:rsid w:val="0010498E"/>
    <w:rsid w:val="00104A5E"/>
    <w:rsid w:val="00105E7F"/>
    <w:rsid w:val="0010625B"/>
    <w:rsid w:val="00106B9D"/>
    <w:rsid w:val="00107349"/>
    <w:rsid w:val="00111189"/>
    <w:rsid w:val="0011151C"/>
    <w:rsid w:val="001125B8"/>
    <w:rsid w:val="0011429A"/>
    <w:rsid w:val="00114641"/>
    <w:rsid w:val="00115B89"/>
    <w:rsid w:val="00115D50"/>
    <w:rsid w:val="00117436"/>
    <w:rsid w:val="00117DF3"/>
    <w:rsid w:val="001203CF"/>
    <w:rsid w:val="00122235"/>
    <w:rsid w:val="00123100"/>
    <w:rsid w:val="00123136"/>
    <w:rsid w:val="00123F86"/>
    <w:rsid w:val="00126184"/>
    <w:rsid w:val="001273B8"/>
    <w:rsid w:val="001310CD"/>
    <w:rsid w:val="001316A1"/>
    <w:rsid w:val="00131CFC"/>
    <w:rsid w:val="00133A3E"/>
    <w:rsid w:val="00133F18"/>
    <w:rsid w:val="00135F5F"/>
    <w:rsid w:val="00137B91"/>
    <w:rsid w:val="0014056C"/>
    <w:rsid w:val="0014096A"/>
    <w:rsid w:val="00140A8B"/>
    <w:rsid w:val="001411F4"/>
    <w:rsid w:val="001423E7"/>
    <w:rsid w:val="00142694"/>
    <w:rsid w:val="00144F24"/>
    <w:rsid w:val="001452F6"/>
    <w:rsid w:val="001473F0"/>
    <w:rsid w:val="00147EB6"/>
    <w:rsid w:val="00150F40"/>
    <w:rsid w:val="00151BFB"/>
    <w:rsid w:val="00151D38"/>
    <w:rsid w:val="00153052"/>
    <w:rsid w:val="00153E2E"/>
    <w:rsid w:val="00154C50"/>
    <w:rsid w:val="00154FBF"/>
    <w:rsid w:val="00155D1F"/>
    <w:rsid w:val="001624A9"/>
    <w:rsid w:val="001628DD"/>
    <w:rsid w:val="0016486F"/>
    <w:rsid w:val="00165424"/>
    <w:rsid w:val="00170BC4"/>
    <w:rsid w:val="00171B1A"/>
    <w:rsid w:val="00173AA1"/>
    <w:rsid w:val="00173D27"/>
    <w:rsid w:val="00174EB6"/>
    <w:rsid w:val="00175497"/>
    <w:rsid w:val="00175604"/>
    <w:rsid w:val="00175856"/>
    <w:rsid w:val="001765A9"/>
    <w:rsid w:val="00176B0B"/>
    <w:rsid w:val="00183140"/>
    <w:rsid w:val="001831D2"/>
    <w:rsid w:val="001832D9"/>
    <w:rsid w:val="00183B53"/>
    <w:rsid w:val="00187E19"/>
    <w:rsid w:val="00190937"/>
    <w:rsid w:val="00190CFC"/>
    <w:rsid w:val="0019127A"/>
    <w:rsid w:val="0019437E"/>
    <w:rsid w:val="00195197"/>
    <w:rsid w:val="001955CA"/>
    <w:rsid w:val="001956BE"/>
    <w:rsid w:val="00195AC1"/>
    <w:rsid w:val="00195BC4"/>
    <w:rsid w:val="001961E5"/>
    <w:rsid w:val="001963EE"/>
    <w:rsid w:val="00196543"/>
    <w:rsid w:val="00196840"/>
    <w:rsid w:val="001972F7"/>
    <w:rsid w:val="001A09E3"/>
    <w:rsid w:val="001A0E99"/>
    <w:rsid w:val="001A2177"/>
    <w:rsid w:val="001A3618"/>
    <w:rsid w:val="001A59C2"/>
    <w:rsid w:val="001A7DD0"/>
    <w:rsid w:val="001B0133"/>
    <w:rsid w:val="001B0624"/>
    <w:rsid w:val="001B0857"/>
    <w:rsid w:val="001B29FB"/>
    <w:rsid w:val="001B38BA"/>
    <w:rsid w:val="001B390F"/>
    <w:rsid w:val="001B4CCD"/>
    <w:rsid w:val="001B66F7"/>
    <w:rsid w:val="001C2B39"/>
    <w:rsid w:val="001C2FBA"/>
    <w:rsid w:val="001C49D0"/>
    <w:rsid w:val="001C518C"/>
    <w:rsid w:val="001C54A9"/>
    <w:rsid w:val="001C6062"/>
    <w:rsid w:val="001D520F"/>
    <w:rsid w:val="001D7841"/>
    <w:rsid w:val="001E000E"/>
    <w:rsid w:val="001E0D01"/>
    <w:rsid w:val="001E114E"/>
    <w:rsid w:val="001E1751"/>
    <w:rsid w:val="001E1839"/>
    <w:rsid w:val="001E57CE"/>
    <w:rsid w:val="001E64CB"/>
    <w:rsid w:val="001F10F7"/>
    <w:rsid w:val="001F3DFF"/>
    <w:rsid w:val="001F4994"/>
    <w:rsid w:val="001F55F0"/>
    <w:rsid w:val="001F6A26"/>
    <w:rsid w:val="001F73E3"/>
    <w:rsid w:val="001F761C"/>
    <w:rsid w:val="00200B8B"/>
    <w:rsid w:val="00200DE9"/>
    <w:rsid w:val="00200F35"/>
    <w:rsid w:val="002026D2"/>
    <w:rsid w:val="00203279"/>
    <w:rsid w:val="002037F3"/>
    <w:rsid w:val="002129BB"/>
    <w:rsid w:val="0021372B"/>
    <w:rsid w:val="002138EA"/>
    <w:rsid w:val="00216351"/>
    <w:rsid w:val="0021793C"/>
    <w:rsid w:val="00217C5D"/>
    <w:rsid w:val="00222FBE"/>
    <w:rsid w:val="00223924"/>
    <w:rsid w:val="00224CE4"/>
    <w:rsid w:val="0022562D"/>
    <w:rsid w:val="00225838"/>
    <w:rsid w:val="002309A2"/>
    <w:rsid w:val="00233E2E"/>
    <w:rsid w:val="00234240"/>
    <w:rsid w:val="00234D47"/>
    <w:rsid w:val="00234E4E"/>
    <w:rsid w:val="0023507A"/>
    <w:rsid w:val="002411C0"/>
    <w:rsid w:val="0024262A"/>
    <w:rsid w:val="0024713D"/>
    <w:rsid w:val="0025024D"/>
    <w:rsid w:val="00252243"/>
    <w:rsid w:val="002523E9"/>
    <w:rsid w:val="002531F5"/>
    <w:rsid w:val="00253693"/>
    <w:rsid w:val="002566E3"/>
    <w:rsid w:val="00256979"/>
    <w:rsid w:val="00256BD5"/>
    <w:rsid w:val="00257F62"/>
    <w:rsid w:val="00261C2F"/>
    <w:rsid w:val="0026207C"/>
    <w:rsid w:val="002622A0"/>
    <w:rsid w:val="00263CB6"/>
    <w:rsid w:val="0026669E"/>
    <w:rsid w:val="00266814"/>
    <w:rsid w:val="00266A7A"/>
    <w:rsid w:val="0026743A"/>
    <w:rsid w:val="00267D0C"/>
    <w:rsid w:val="00270AE5"/>
    <w:rsid w:val="00271E0D"/>
    <w:rsid w:val="002741DE"/>
    <w:rsid w:val="002743C8"/>
    <w:rsid w:val="00276636"/>
    <w:rsid w:val="0028006C"/>
    <w:rsid w:val="002802BF"/>
    <w:rsid w:val="0028037E"/>
    <w:rsid w:val="00280C0D"/>
    <w:rsid w:val="00284CD0"/>
    <w:rsid w:val="00286396"/>
    <w:rsid w:val="00286995"/>
    <w:rsid w:val="00287C12"/>
    <w:rsid w:val="002918B1"/>
    <w:rsid w:val="00291AB5"/>
    <w:rsid w:val="00292E33"/>
    <w:rsid w:val="00293448"/>
    <w:rsid w:val="0029390E"/>
    <w:rsid w:val="002945D8"/>
    <w:rsid w:val="00295B42"/>
    <w:rsid w:val="00296B38"/>
    <w:rsid w:val="00297DC6"/>
    <w:rsid w:val="002A1849"/>
    <w:rsid w:val="002A2831"/>
    <w:rsid w:val="002A40C7"/>
    <w:rsid w:val="002A429A"/>
    <w:rsid w:val="002A6A55"/>
    <w:rsid w:val="002B1B88"/>
    <w:rsid w:val="002B3743"/>
    <w:rsid w:val="002B4817"/>
    <w:rsid w:val="002B7095"/>
    <w:rsid w:val="002B7D0B"/>
    <w:rsid w:val="002C2EBF"/>
    <w:rsid w:val="002C3355"/>
    <w:rsid w:val="002C3564"/>
    <w:rsid w:val="002C3EBA"/>
    <w:rsid w:val="002C6100"/>
    <w:rsid w:val="002D059D"/>
    <w:rsid w:val="002D1814"/>
    <w:rsid w:val="002D4F25"/>
    <w:rsid w:val="002E0261"/>
    <w:rsid w:val="002E2AA2"/>
    <w:rsid w:val="002E5362"/>
    <w:rsid w:val="002E5C3B"/>
    <w:rsid w:val="002E622A"/>
    <w:rsid w:val="002E6F72"/>
    <w:rsid w:val="002F1D94"/>
    <w:rsid w:val="002F2774"/>
    <w:rsid w:val="002F2867"/>
    <w:rsid w:val="002F2CA9"/>
    <w:rsid w:val="002F3206"/>
    <w:rsid w:val="002F3AE9"/>
    <w:rsid w:val="002F3E15"/>
    <w:rsid w:val="002F4A3D"/>
    <w:rsid w:val="002F4CBA"/>
    <w:rsid w:val="002F526B"/>
    <w:rsid w:val="002F702C"/>
    <w:rsid w:val="002F71F6"/>
    <w:rsid w:val="0030103C"/>
    <w:rsid w:val="00302F20"/>
    <w:rsid w:val="00303527"/>
    <w:rsid w:val="00303C0C"/>
    <w:rsid w:val="00305F73"/>
    <w:rsid w:val="00307A45"/>
    <w:rsid w:val="00307D7F"/>
    <w:rsid w:val="00310C1F"/>
    <w:rsid w:val="00310C9E"/>
    <w:rsid w:val="00311F36"/>
    <w:rsid w:val="003133E9"/>
    <w:rsid w:val="00314C4F"/>
    <w:rsid w:val="00314D37"/>
    <w:rsid w:val="00325DB1"/>
    <w:rsid w:val="00325E08"/>
    <w:rsid w:val="003264B6"/>
    <w:rsid w:val="00331BDE"/>
    <w:rsid w:val="003323F7"/>
    <w:rsid w:val="00334B12"/>
    <w:rsid w:val="0033591F"/>
    <w:rsid w:val="00335B99"/>
    <w:rsid w:val="00335DBE"/>
    <w:rsid w:val="00336520"/>
    <w:rsid w:val="00336AB7"/>
    <w:rsid w:val="00337B40"/>
    <w:rsid w:val="00341210"/>
    <w:rsid w:val="00343E32"/>
    <w:rsid w:val="0034505F"/>
    <w:rsid w:val="003457E5"/>
    <w:rsid w:val="00352C41"/>
    <w:rsid w:val="00353BB7"/>
    <w:rsid w:val="00353D44"/>
    <w:rsid w:val="0035588C"/>
    <w:rsid w:val="00355AC9"/>
    <w:rsid w:val="00356464"/>
    <w:rsid w:val="0035681D"/>
    <w:rsid w:val="003613AD"/>
    <w:rsid w:val="003614F0"/>
    <w:rsid w:val="003617CF"/>
    <w:rsid w:val="00361FE3"/>
    <w:rsid w:val="00362BA7"/>
    <w:rsid w:val="0036329B"/>
    <w:rsid w:val="0036348A"/>
    <w:rsid w:val="00365049"/>
    <w:rsid w:val="00366059"/>
    <w:rsid w:val="00370063"/>
    <w:rsid w:val="00371BD2"/>
    <w:rsid w:val="003739B7"/>
    <w:rsid w:val="00374294"/>
    <w:rsid w:val="00375A41"/>
    <w:rsid w:val="00381655"/>
    <w:rsid w:val="003819D2"/>
    <w:rsid w:val="00381C12"/>
    <w:rsid w:val="0038569B"/>
    <w:rsid w:val="0038629C"/>
    <w:rsid w:val="003866DA"/>
    <w:rsid w:val="00387320"/>
    <w:rsid w:val="00387688"/>
    <w:rsid w:val="00392137"/>
    <w:rsid w:val="0039320D"/>
    <w:rsid w:val="00395D0A"/>
    <w:rsid w:val="00396734"/>
    <w:rsid w:val="00397514"/>
    <w:rsid w:val="00397868"/>
    <w:rsid w:val="003A08E0"/>
    <w:rsid w:val="003A4841"/>
    <w:rsid w:val="003A53FD"/>
    <w:rsid w:val="003A5752"/>
    <w:rsid w:val="003A57D5"/>
    <w:rsid w:val="003B0388"/>
    <w:rsid w:val="003B06F6"/>
    <w:rsid w:val="003B1671"/>
    <w:rsid w:val="003B3A08"/>
    <w:rsid w:val="003B50E6"/>
    <w:rsid w:val="003B7A4E"/>
    <w:rsid w:val="003B7B4D"/>
    <w:rsid w:val="003C2E55"/>
    <w:rsid w:val="003C334A"/>
    <w:rsid w:val="003C4E4D"/>
    <w:rsid w:val="003C5348"/>
    <w:rsid w:val="003C5784"/>
    <w:rsid w:val="003C6BCD"/>
    <w:rsid w:val="003C7BA8"/>
    <w:rsid w:val="003D1D7D"/>
    <w:rsid w:val="003D278A"/>
    <w:rsid w:val="003D2B32"/>
    <w:rsid w:val="003D2E1B"/>
    <w:rsid w:val="003D2E92"/>
    <w:rsid w:val="003D362D"/>
    <w:rsid w:val="003D3AED"/>
    <w:rsid w:val="003D4CA0"/>
    <w:rsid w:val="003E0396"/>
    <w:rsid w:val="003E0493"/>
    <w:rsid w:val="003E12A6"/>
    <w:rsid w:val="003E6F32"/>
    <w:rsid w:val="003F1319"/>
    <w:rsid w:val="003F2300"/>
    <w:rsid w:val="003F2AE8"/>
    <w:rsid w:val="003F3C39"/>
    <w:rsid w:val="003F41D5"/>
    <w:rsid w:val="003F620C"/>
    <w:rsid w:val="00400DA6"/>
    <w:rsid w:val="00402789"/>
    <w:rsid w:val="004032ED"/>
    <w:rsid w:val="00410F66"/>
    <w:rsid w:val="00413866"/>
    <w:rsid w:val="00413D73"/>
    <w:rsid w:val="00414482"/>
    <w:rsid w:val="00415549"/>
    <w:rsid w:val="00415EA6"/>
    <w:rsid w:val="0041637B"/>
    <w:rsid w:val="00417626"/>
    <w:rsid w:val="0041779C"/>
    <w:rsid w:val="004212D6"/>
    <w:rsid w:val="0042136E"/>
    <w:rsid w:val="00421B56"/>
    <w:rsid w:val="004235E2"/>
    <w:rsid w:val="004247A1"/>
    <w:rsid w:val="0042496C"/>
    <w:rsid w:val="00424E60"/>
    <w:rsid w:val="0042504F"/>
    <w:rsid w:val="004250C2"/>
    <w:rsid w:val="004275D2"/>
    <w:rsid w:val="00427783"/>
    <w:rsid w:val="004300D8"/>
    <w:rsid w:val="004303BE"/>
    <w:rsid w:val="00430788"/>
    <w:rsid w:val="00430DA7"/>
    <w:rsid w:val="00433E5B"/>
    <w:rsid w:val="004354C1"/>
    <w:rsid w:val="00437173"/>
    <w:rsid w:val="004372E1"/>
    <w:rsid w:val="00437354"/>
    <w:rsid w:val="0043796F"/>
    <w:rsid w:val="0044232E"/>
    <w:rsid w:val="0044233C"/>
    <w:rsid w:val="00442665"/>
    <w:rsid w:val="00442980"/>
    <w:rsid w:val="00443588"/>
    <w:rsid w:val="00444B3D"/>
    <w:rsid w:val="0044510C"/>
    <w:rsid w:val="004479E9"/>
    <w:rsid w:val="0044CDBE"/>
    <w:rsid w:val="00450D1D"/>
    <w:rsid w:val="004519DE"/>
    <w:rsid w:val="004550DB"/>
    <w:rsid w:val="00456326"/>
    <w:rsid w:val="0045688C"/>
    <w:rsid w:val="0045781F"/>
    <w:rsid w:val="00465499"/>
    <w:rsid w:val="0046712B"/>
    <w:rsid w:val="0046797D"/>
    <w:rsid w:val="004704B4"/>
    <w:rsid w:val="00470B39"/>
    <w:rsid w:val="00474407"/>
    <w:rsid w:val="00474D11"/>
    <w:rsid w:val="0047511A"/>
    <w:rsid w:val="00475701"/>
    <w:rsid w:val="004765A3"/>
    <w:rsid w:val="00476AE5"/>
    <w:rsid w:val="004777EE"/>
    <w:rsid w:val="0048020B"/>
    <w:rsid w:val="004807C2"/>
    <w:rsid w:val="00480A47"/>
    <w:rsid w:val="004813E1"/>
    <w:rsid w:val="004837EE"/>
    <w:rsid w:val="0048564E"/>
    <w:rsid w:val="004868CA"/>
    <w:rsid w:val="00491144"/>
    <w:rsid w:val="004919C2"/>
    <w:rsid w:val="00492E1F"/>
    <w:rsid w:val="004933F7"/>
    <w:rsid w:val="004939C6"/>
    <w:rsid w:val="00495075"/>
    <w:rsid w:val="004950EC"/>
    <w:rsid w:val="00495189"/>
    <w:rsid w:val="00496737"/>
    <w:rsid w:val="00496E02"/>
    <w:rsid w:val="00497173"/>
    <w:rsid w:val="004A0A98"/>
    <w:rsid w:val="004A6755"/>
    <w:rsid w:val="004A72BA"/>
    <w:rsid w:val="004A7828"/>
    <w:rsid w:val="004B0A9D"/>
    <w:rsid w:val="004B526B"/>
    <w:rsid w:val="004B6B45"/>
    <w:rsid w:val="004B6CAB"/>
    <w:rsid w:val="004B6F21"/>
    <w:rsid w:val="004C13EA"/>
    <w:rsid w:val="004C14AB"/>
    <w:rsid w:val="004C3B67"/>
    <w:rsid w:val="004C4234"/>
    <w:rsid w:val="004C5865"/>
    <w:rsid w:val="004C793C"/>
    <w:rsid w:val="004D0623"/>
    <w:rsid w:val="004D4BBE"/>
    <w:rsid w:val="004D51E0"/>
    <w:rsid w:val="004D7718"/>
    <w:rsid w:val="004D7BBC"/>
    <w:rsid w:val="004E0E97"/>
    <w:rsid w:val="004E0FCB"/>
    <w:rsid w:val="004E2D45"/>
    <w:rsid w:val="004E57CB"/>
    <w:rsid w:val="004E5BF3"/>
    <w:rsid w:val="004E65D4"/>
    <w:rsid w:val="004E6FA1"/>
    <w:rsid w:val="004E7D10"/>
    <w:rsid w:val="004F0D32"/>
    <w:rsid w:val="004F1311"/>
    <w:rsid w:val="004F267C"/>
    <w:rsid w:val="004F4179"/>
    <w:rsid w:val="004F5E50"/>
    <w:rsid w:val="004F6525"/>
    <w:rsid w:val="004F7239"/>
    <w:rsid w:val="00500CCB"/>
    <w:rsid w:val="00501F26"/>
    <w:rsid w:val="00501F3D"/>
    <w:rsid w:val="0050224B"/>
    <w:rsid w:val="00502868"/>
    <w:rsid w:val="00502FDF"/>
    <w:rsid w:val="0050390C"/>
    <w:rsid w:val="00505229"/>
    <w:rsid w:val="00506A41"/>
    <w:rsid w:val="005100B2"/>
    <w:rsid w:val="005125C3"/>
    <w:rsid w:val="00513733"/>
    <w:rsid w:val="00515771"/>
    <w:rsid w:val="00515B0F"/>
    <w:rsid w:val="00515E85"/>
    <w:rsid w:val="00515FFC"/>
    <w:rsid w:val="00516E78"/>
    <w:rsid w:val="00521B51"/>
    <w:rsid w:val="00525054"/>
    <w:rsid w:val="00525BC4"/>
    <w:rsid w:val="00525F69"/>
    <w:rsid w:val="005263B4"/>
    <w:rsid w:val="0052735E"/>
    <w:rsid w:val="005304AA"/>
    <w:rsid w:val="00530C0D"/>
    <w:rsid w:val="00531EED"/>
    <w:rsid w:val="0053292D"/>
    <w:rsid w:val="00532C1A"/>
    <w:rsid w:val="00537214"/>
    <w:rsid w:val="00540FAD"/>
    <w:rsid w:val="005417E9"/>
    <w:rsid w:val="005428CF"/>
    <w:rsid w:val="00543BF6"/>
    <w:rsid w:val="005448DC"/>
    <w:rsid w:val="00545159"/>
    <w:rsid w:val="00545172"/>
    <w:rsid w:val="005453EC"/>
    <w:rsid w:val="00545B95"/>
    <w:rsid w:val="00546C58"/>
    <w:rsid w:val="00546DB3"/>
    <w:rsid w:val="00547278"/>
    <w:rsid w:val="0054741A"/>
    <w:rsid w:val="00547808"/>
    <w:rsid w:val="0055024C"/>
    <w:rsid w:val="005521FD"/>
    <w:rsid w:val="00552D9F"/>
    <w:rsid w:val="005532C5"/>
    <w:rsid w:val="00553469"/>
    <w:rsid w:val="005547D7"/>
    <w:rsid w:val="00555559"/>
    <w:rsid w:val="00555D33"/>
    <w:rsid w:val="005563DF"/>
    <w:rsid w:val="0056051E"/>
    <w:rsid w:val="00560594"/>
    <w:rsid w:val="00561DFA"/>
    <w:rsid w:val="00562EB9"/>
    <w:rsid w:val="00563CC3"/>
    <w:rsid w:val="005647C1"/>
    <w:rsid w:val="00564AB0"/>
    <w:rsid w:val="00564E64"/>
    <w:rsid w:val="00565803"/>
    <w:rsid w:val="00570A6F"/>
    <w:rsid w:val="00572A81"/>
    <w:rsid w:val="005734C4"/>
    <w:rsid w:val="00573653"/>
    <w:rsid w:val="00576E4B"/>
    <w:rsid w:val="00583439"/>
    <w:rsid w:val="0058488F"/>
    <w:rsid w:val="00585182"/>
    <w:rsid w:val="00585F64"/>
    <w:rsid w:val="00587FD2"/>
    <w:rsid w:val="00592609"/>
    <w:rsid w:val="0059328B"/>
    <w:rsid w:val="00594F70"/>
    <w:rsid w:val="00596193"/>
    <w:rsid w:val="00596A44"/>
    <w:rsid w:val="005A1D00"/>
    <w:rsid w:val="005A2730"/>
    <w:rsid w:val="005B137A"/>
    <w:rsid w:val="005B1714"/>
    <w:rsid w:val="005B32E2"/>
    <w:rsid w:val="005B351C"/>
    <w:rsid w:val="005B37E0"/>
    <w:rsid w:val="005B385B"/>
    <w:rsid w:val="005B47B0"/>
    <w:rsid w:val="005B7DF4"/>
    <w:rsid w:val="005C2AF6"/>
    <w:rsid w:val="005C3CCE"/>
    <w:rsid w:val="005C505A"/>
    <w:rsid w:val="005C68D5"/>
    <w:rsid w:val="005D32E3"/>
    <w:rsid w:val="005D4929"/>
    <w:rsid w:val="005D502D"/>
    <w:rsid w:val="005D525C"/>
    <w:rsid w:val="005D5F86"/>
    <w:rsid w:val="005D623A"/>
    <w:rsid w:val="005D7F1D"/>
    <w:rsid w:val="005E3653"/>
    <w:rsid w:val="005E4537"/>
    <w:rsid w:val="005E53C8"/>
    <w:rsid w:val="005E576A"/>
    <w:rsid w:val="005E6ADF"/>
    <w:rsid w:val="005F18CB"/>
    <w:rsid w:val="005F25FC"/>
    <w:rsid w:val="005F3F02"/>
    <w:rsid w:val="005F5D5A"/>
    <w:rsid w:val="005F6A86"/>
    <w:rsid w:val="005F7069"/>
    <w:rsid w:val="005F7EEF"/>
    <w:rsid w:val="006004F8"/>
    <w:rsid w:val="00600505"/>
    <w:rsid w:val="00600CD3"/>
    <w:rsid w:val="00605EE9"/>
    <w:rsid w:val="006064CE"/>
    <w:rsid w:val="0061006D"/>
    <w:rsid w:val="0061028C"/>
    <w:rsid w:val="00610592"/>
    <w:rsid w:val="00610D40"/>
    <w:rsid w:val="00611DC9"/>
    <w:rsid w:val="006133EE"/>
    <w:rsid w:val="0061641F"/>
    <w:rsid w:val="00616B16"/>
    <w:rsid w:val="0061764F"/>
    <w:rsid w:val="0061786D"/>
    <w:rsid w:val="00617FB1"/>
    <w:rsid w:val="0062009F"/>
    <w:rsid w:val="00620203"/>
    <w:rsid w:val="00620C05"/>
    <w:rsid w:val="00621B4A"/>
    <w:rsid w:val="00622403"/>
    <w:rsid w:val="00623F9E"/>
    <w:rsid w:val="006256E0"/>
    <w:rsid w:val="00626839"/>
    <w:rsid w:val="00626C83"/>
    <w:rsid w:val="0062736E"/>
    <w:rsid w:val="00627AD4"/>
    <w:rsid w:val="006301FF"/>
    <w:rsid w:val="00632800"/>
    <w:rsid w:val="00633746"/>
    <w:rsid w:val="00634C1D"/>
    <w:rsid w:val="00637721"/>
    <w:rsid w:val="00637AFE"/>
    <w:rsid w:val="00637C4A"/>
    <w:rsid w:val="00637DE4"/>
    <w:rsid w:val="00641940"/>
    <w:rsid w:val="006443F9"/>
    <w:rsid w:val="00645322"/>
    <w:rsid w:val="006479AB"/>
    <w:rsid w:val="00650303"/>
    <w:rsid w:val="00651E40"/>
    <w:rsid w:val="006526FD"/>
    <w:rsid w:val="00654A1C"/>
    <w:rsid w:val="00654DAA"/>
    <w:rsid w:val="00656264"/>
    <w:rsid w:val="00656C9B"/>
    <w:rsid w:val="0066037E"/>
    <w:rsid w:val="00660E61"/>
    <w:rsid w:val="006622DD"/>
    <w:rsid w:val="00663739"/>
    <w:rsid w:val="0066653A"/>
    <w:rsid w:val="00667905"/>
    <w:rsid w:val="00667A41"/>
    <w:rsid w:val="006700C1"/>
    <w:rsid w:val="00671A76"/>
    <w:rsid w:val="00671C3B"/>
    <w:rsid w:val="00672914"/>
    <w:rsid w:val="00672960"/>
    <w:rsid w:val="006758C5"/>
    <w:rsid w:val="00675AC2"/>
    <w:rsid w:val="00676228"/>
    <w:rsid w:val="0067642A"/>
    <w:rsid w:val="00676757"/>
    <w:rsid w:val="00676AF0"/>
    <w:rsid w:val="00681FB4"/>
    <w:rsid w:val="006823BD"/>
    <w:rsid w:val="006845D9"/>
    <w:rsid w:val="00684FCA"/>
    <w:rsid w:val="0068689C"/>
    <w:rsid w:val="006900B6"/>
    <w:rsid w:val="00691F94"/>
    <w:rsid w:val="00692425"/>
    <w:rsid w:val="0069253C"/>
    <w:rsid w:val="00692546"/>
    <w:rsid w:val="00693819"/>
    <w:rsid w:val="00694ED2"/>
    <w:rsid w:val="00696640"/>
    <w:rsid w:val="00697DAF"/>
    <w:rsid w:val="006A105D"/>
    <w:rsid w:val="006A3EAE"/>
    <w:rsid w:val="006A41D1"/>
    <w:rsid w:val="006A7ECA"/>
    <w:rsid w:val="006B06EB"/>
    <w:rsid w:val="006B162A"/>
    <w:rsid w:val="006B25B1"/>
    <w:rsid w:val="006B2631"/>
    <w:rsid w:val="006B3864"/>
    <w:rsid w:val="006B443A"/>
    <w:rsid w:val="006B5929"/>
    <w:rsid w:val="006B592F"/>
    <w:rsid w:val="006C0A0D"/>
    <w:rsid w:val="006C16F1"/>
    <w:rsid w:val="006C20E2"/>
    <w:rsid w:val="006C22E6"/>
    <w:rsid w:val="006C573B"/>
    <w:rsid w:val="006C5C06"/>
    <w:rsid w:val="006C70AD"/>
    <w:rsid w:val="006C7707"/>
    <w:rsid w:val="006D0449"/>
    <w:rsid w:val="006D0C22"/>
    <w:rsid w:val="006D0E32"/>
    <w:rsid w:val="006D555F"/>
    <w:rsid w:val="006D5E4F"/>
    <w:rsid w:val="006D66F8"/>
    <w:rsid w:val="006E0A46"/>
    <w:rsid w:val="006E1A11"/>
    <w:rsid w:val="006E22FB"/>
    <w:rsid w:val="006E36D7"/>
    <w:rsid w:val="006E3769"/>
    <w:rsid w:val="006E473B"/>
    <w:rsid w:val="006F32A4"/>
    <w:rsid w:val="006F59B1"/>
    <w:rsid w:val="006F689B"/>
    <w:rsid w:val="00700018"/>
    <w:rsid w:val="007003B7"/>
    <w:rsid w:val="00701342"/>
    <w:rsid w:val="00704254"/>
    <w:rsid w:val="007046CC"/>
    <w:rsid w:val="00707465"/>
    <w:rsid w:val="007105C6"/>
    <w:rsid w:val="00712EA3"/>
    <w:rsid w:val="00714225"/>
    <w:rsid w:val="007148EA"/>
    <w:rsid w:val="007162FA"/>
    <w:rsid w:val="00723ADD"/>
    <w:rsid w:val="00725613"/>
    <w:rsid w:val="0072625D"/>
    <w:rsid w:val="00726D16"/>
    <w:rsid w:val="00731802"/>
    <w:rsid w:val="00731F48"/>
    <w:rsid w:val="0073247C"/>
    <w:rsid w:val="00733261"/>
    <w:rsid w:val="007332F7"/>
    <w:rsid w:val="00733307"/>
    <w:rsid w:val="007333A1"/>
    <w:rsid w:val="00733519"/>
    <w:rsid w:val="00734ACD"/>
    <w:rsid w:val="0074030B"/>
    <w:rsid w:val="007434A7"/>
    <w:rsid w:val="00747F20"/>
    <w:rsid w:val="00750790"/>
    <w:rsid w:val="00751156"/>
    <w:rsid w:val="0075231B"/>
    <w:rsid w:val="0075235E"/>
    <w:rsid w:val="00756CB6"/>
    <w:rsid w:val="00757C34"/>
    <w:rsid w:val="00760D7B"/>
    <w:rsid w:val="00760E41"/>
    <w:rsid w:val="00761FAB"/>
    <w:rsid w:val="0076357F"/>
    <w:rsid w:val="007641C7"/>
    <w:rsid w:val="00765C24"/>
    <w:rsid w:val="00766846"/>
    <w:rsid w:val="00770862"/>
    <w:rsid w:val="00770A7C"/>
    <w:rsid w:val="00770AD3"/>
    <w:rsid w:val="00773FAB"/>
    <w:rsid w:val="00774CA7"/>
    <w:rsid w:val="00774F64"/>
    <w:rsid w:val="00775217"/>
    <w:rsid w:val="00775440"/>
    <w:rsid w:val="00776B5F"/>
    <w:rsid w:val="00777B21"/>
    <w:rsid w:val="00777E75"/>
    <w:rsid w:val="0078084C"/>
    <w:rsid w:val="00781374"/>
    <w:rsid w:val="007825FB"/>
    <w:rsid w:val="007839B9"/>
    <w:rsid w:val="00783E53"/>
    <w:rsid w:val="0078447A"/>
    <w:rsid w:val="00784958"/>
    <w:rsid w:val="00784B2E"/>
    <w:rsid w:val="007852E8"/>
    <w:rsid w:val="00786C63"/>
    <w:rsid w:val="00790D84"/>
    <w:rsid w:val="00792330"/>
    <w:rsid w:val="00794CA4"/>
    <w:rsid w:val="00794FDB"/>
    <w:rsid w:val="00794FDC"/>
    <w:rsid w:val="0079539C"/>
    <w:rsid w:val="00795ABE"/>
    <w:rsid w:val="00796840"/>
    <w:rsid w:val="00796B95"/>
    <w:rsid w:val="00796CA7"/>
    <w:rsid w:val="00796EFF"/>
    <w:rsid w:val="007A0BAF"/>
    <w:rsid w:val="007A0E3F"/>
    <w:rsid w:val="007A14FC"/>
    <w:rsid w:val="007A16B1"/>
    <w:rsid w:val="007A2591"/>
    <w:rsid w:val="007A2CE7"/>
    <w:rsid w:val="007A33DB"/>
    <w:rsid w:val="007A3A19"/>
    <w:rsid w:val="007A4580"/>
    <w:rsid w:val="007A5264"/>
    <w:rsid w:val="007A5E7E"/>
    <w:rsid w:val="007B07D9"/>
    <w:rsid w:val="007B1154"/>
    <w:rsid w:val="007B3A3B"/>
    <w:rsid w:val="007B3C6A"/>
    <w:rsid w:val="007B3EFD"/>
    <w:rsid w:val="007B6F53"/>
    <w:rsid w:val="007B768A"/>
    <w:rsid w:val="007B78C1"/>
    <w:rsid w:val="007B795E"/>
    <w:rsid w:val="007C02B7"/>
    <w:rsid w:val="007C3927"/>
    <w:rsid w:val="007C4CFF"/>
    <w:rsid w:val="007C68D4"/>
    <w:rsid w:val="007C7CAB"/>
    <w:rsid w:val="007D31AC"/>
    <w:rsid w:val="007D544A"/>
    <w:rsid w:val="007D661B"/>
    <w:rsid w:val="007D744C"/>
    <w:rsid w:val="007D7D2E"/>
    <w:rsid w:val="007E096B"/>
    <w:rsid w:val="007E0E9C"/>
    <w:rsid w:val="007E5D5D"/>
    <w:rsid w:val="007E72CD"/>
    <w:rsid w:val="007F1688"/>
    <w:rsid w:val="007F1DF6"/>
    <w:rsid w:val="007F2C05"/>
    <w:rsid w:val="007F3770"/>
    <w:rsid w:val="007F46FA"/>
    <w:rsid w:val="007F4912"/>
    <w:rsid w:val="007F5554"/>
    <w:rsid w:val="007F6CF1"/>
    <w:rsid w:val="008005F0"/>
    <w:rsid w:val="00801DCF"/>
    <w:rsid w:val="00802142"/>
    <w:rsid w:val="00802500"/>
    <w:rsid w:val="00805DEA"/>
    <w:rsid w:val="008066B1"/>
    <w:rsid w:val="008114EF"/>
    <w:rsid w:val="00811905"/>
    <w:rsid w:val="00811C7F"/>
    <w:rsid w:val="00812EA1"/>
    <w:rsid w:val="0081652C"/>
    <w:rsid w:val="008175AB"/>
    <w:rsid w:val="00820FA8"/>
    <w:rsid w:val="008210FC"/>
    <w:rsid w:val="0082326C"/>
    <w:rsid w:val="00827628"/>
    <w:rsid w:val="00827948"/>
    <w:rsid w:val="008338C7"/>
    <w:rsid w:val="00836C57"/>
    <w:rsid w:val="00837817"/>
    <w:rsid w:val="00840386"/>
    <w:rsid w:val="00841324"/>
    <w:rsid w:val="00844F44"/>
    <w:rsid w:val="008456D1"/>
    <w:rsid w:val="00846415"/>
    <w:rsid w:val="00847974"/>
    <w:rsid w:val="0085128F"/>
    <w:rsid w:val="00851718"/>
    <w:rsid w:val="008520C8"/>
    <w:rsid w:val="00852C45"/>
    <w:rsid w:val="00853321"/>
    <w:rsid w:val="0085586C"/>
    <w:rsid w:val="0085778A"/>
    <w:rsid w:val="00857BC0"/>
    <w:rsid w:val="00860CA7"/>
    <w:rsid w:val="0086516F"/>
    <w:rsid w:val="00865E7B"/>
    <w:rsid w:val="008678EF"/>
    <w:rsid w:val="00872120"/>
    <w:rsid w:val="00873261"/>
    <w:rsid w:val="00873897"/>
    <w:rsid w:val="0087609C"/>
    <w:rsid w:val="0087710C"/>
    <w:rsid w:val="00877CCB"/>
    <w:rsid w:val="008821CC"/>
    <w:rsid w:val="00882291"/>
    <w:rsid w:val="008825CF"/>
    <w:rsid w:val="00882A8A"/>
    <w:rsid w:val="00882FCF"/>
    <w:rsid w:val="008856B9"/>
    <w:rsid w:val="0088588F"/>
    <w:rsid w:val="0088689D"/>
    <w:rsid w:val="00890D3F"/>
    <w:rsid w:val="00891AB5"/>
    <w:rsid w:val="00892A8C"/>
    <w:rsid w:val="00895536"/>
    <w:rsid w:val="0089584F"/>
    <w:rsid w:val="00895A7D"/>
    <w:rsid w:val="00896A0A"/>
    <w:rsid w:val="008973DE"/>
    <w:rsid w:val="008A186F"/>
    <w:rsid w:val="008A1B89"/>
    <w:rsid w:val="008A1DA6"/>
    <w:rsid w:val="008A25D5"/>
    <w:rsid w:val="008A5AF5"/>
    <w:rsid w:val="008A7540"/>
    <w:rsid w:val="008B065B"/>
    <w:rsid w:val="008B14EE"/>
    <w:rsid w:val="008B2D1A"/>
    <w:rsid w:val="008B3018"/>
    <w:rsid w:val="008B31FB"/>
    <w:rsid w:val="008B3A63"/>
    <w:rsid w:val="008B59F7"/>
    <w:rsid w:val="008B78E8"/>
    <w:rsid w:val="008C0B28"/>
    <w:rsid w:val="008C104D"/>
    <w:rsid w:val="008C173C"/>
    <w:rsid w:val="008C3272"/>
    <w:rsid w:val="008C3534"/>
    <w:rsid w:val="008C704A"/>
    <w:rsid w:val="008C7FD8"/>
    <w:rsid w:val="008D21A5"/>
    <w:rsid w:val="008D2477"/>
    <w:rsid w:val="008D276A"/>
    <w:rsid w:val="008D5480"/>
    <w:rsid w:val="008D5AFD"/>
    <w:rsid w:val="008D60CC"/>
    <w:rsid w:val="008D7265"/>
    <w:rsid w:val="008D7975"/>
    <w:rsid w:val="008D7F35"/>
    <w:rsid w:val="008E1EB8"/>
    <w:rsid w:val="008E45EB"/>
    <w:rsid w:val="008E4B50"/>
    <w:rsid w:val="008E791C"/>
    <w:rsid w:val="008F0AFB"/>
    <w:rsid w:val="008F0CDF"/>
    <w:rsid w:val="008F0D10"/>
    <w:rsid w:val="008F0DC1"/>
    <w:rsid w:val="008F1595"/>
    <w:rsid w:val="008F1729"/>
    <w:rsid w:val="008F1CB6"/>
    <w:rsid w:val="008F1E5A"/>
    <w:rsid w:val="008F2B8B"/>
    <w:rsid w:val="008F3F67"/>
    <w:rsid w:val="008F48A7"/>
    <w:rsid w:val="008F57F4"/>
    <w:rsid w:val="009005C3"/>
    <w:rsid w:val="00902111"/>
    <w:rsid w:val="00904733"/>
    <w:rsid w:val="009054F8"/>
    <w:rsid w:val="00905D0C"/>
    <w:rsid w:val="00905DEE"/>
    <w:rsid w:val="00906CE0"/>
    <w:rsid w:val="00907226"/>
    <w:rsid w:val="009079A9"/>
    <w:rsid w:val="00910591"/>
    <w:rsid w:val="00912571"/>
    <w:rsid w:val="0091276F"/>
    <w:rsid w:val="00915068"/>
    <w:rsid w:val="0091548F"/>
    <w:rsid w:val="00916FDC"/>
    <w:rsid w:val="00917DFF"/>
    <w:rsid w:val="00923088"/>
    <w:rsid w:val="00923CD2"/>
    <w:rsid w:val="00926C82"/>
    <w:rsid w:val="00926D67"/>
    <w:rsid w:val="009325C2"/>
    <w:rsid w:val="00933FF7"/>
    <w:rsid w:val="00934B15"/>
    <w:rsid w:val="00935576"/>
    <w:rsid w:val="00936B16"/>
    <w:rsid w:val="00936CAD"/>
    <w:rsid w:val="0093762E"/>
    <w:rsid w:val="00937F53"/>
    <w:rsid w:val="009415ED"/>
    <w:rsid w:val="00941EA3"/>
    <w:rsid w:val="00942264"/>
    <w:rsid w:val="00942325"/>
    <w:rsid w:val="0094232C"/>
    <w:rsid w:val="00945A2E"/>
    <w:rsid w:val="00945D3E"/>
    <w:rsid w:val="00946C0F"/>
    <w:rsid w:val="00950CC6"/>
    <w:rsid w:val="00952FAA"/>
    <w:rsid w:val="009534B4"/>
    <w:rsid w:val="0095475D"/>
    <w:rsid w:val="0095482D"/>
    <w:rsid w:val="00955CBB"/>
    <w:rsid w:val="0095613D"/>
    <w:rsid w:val="009577AE"/>
    <w:rsid w:val="0095788D"/>
    <w:rsid w:val="00960636"/>
    <w:rsid w:val="00961196"/>
    <w:rsid w:val="00964FC6"/>
    <w:rsid w:val="009668FC"/>
    <w:rsid w:val="00966C78"/>
    <w:rsid w:val="00967A23"/>
    <w:rsid w:val="00970E83"/>
    <w:rsid w:val="009719E0"/>
    <w:rsid w:val="00971B71"/>
    <w:rsid w:val="009720E6"/>
    <w:rsid w:val="00972600"/>
    <w:rsid w:val="00973397"/>
    <w:rsid w:val="00973CF2"/>
    <w:rsid w:val="009749C0"/>
    <w:rsid w:val="00974E1D"/>
    <w:rsid w:val="00975F7B"/>
    <w:rsid w:val="009762E7"/>
    <w:rsid w:val="00977F62"/>
    <w:rsid w:val="00980F92"/>
    <w:rsid w:val="00981725"/>
    <w:rsid w:val="00983422"/>
    <w:rsid w:val="0098531F"/>
    <w:rsid w:val="00985C02"/>
    <w:rsid w:val="00990501"/>
    <w:rsid w:val="00990E4A"/>
    <w:rsid w:val="009940CA"/>
    <w:rsid w:val="00995D12"/>
    <w:rsid w:val="009A03DC"/>
    <w:rsid w:val="009A0A37"/>
    <w:rsid w:val="009A1AD4"/>
    <w:rsid w:val="009A40D7"/>
    <w:rsid w:val="009A5BE1"/>
    <w:rsid w:val="009A77A7"/>
    <w:rsid w:val="009B0304"/>
    <w:rsid w:val="009B08CA"/>
    <w:rsid w:val="009B0AA4"/>
    <w:rsid w:val="009B0F33"/>
    <w:rsid w:val="009B222C"/>
    <w:rsid w:val="009B2616"/>
    <w:rsid w:val="009B4183"/>
    <w:rsid w:val="009B441D"/>
    <w:rsid w:val="009B50D9"/>
    <w:rsid w:val="009B6DDF"/>
    <w:rsid w:val="009B7471"/>
    <w:rsid w:val="009C02F5"/>
    <w:rsid w:val="009C053D"/>
    <w:rsid w:val="009C1AC7"/>
    <w:rsid w:val="009C488B"/>
    <w:rsid w:val="009C5D29"/>
    <w:rsid w:val="009C5D87"/>
    <w:rsid w:val="009C5ECD"/>
    <w:rsid w:val="009C749E"/>
    <w:rsid w:val="009C7755"/>
    <w:rsid w:val="009C7EA5"/>
    <w:rsid w:val="009D129A"/>
    <w:rsid w:val="009D13D0"/>
    <w:rsid w:val="009D1AAD"/>
    <w:rsid w:val="009D5300"/>
    <w:rsid w:val="009D59AC"/>
    <w:rsid w:val="009D5CBA"/>
    <w:rsid w:val="009D6063"/>
    <w:rsid w:val="009E03EE"/>
    <w:rsid w:val="009E15D5"/>
    <w:rsid w:val="009E17CC"/>
    <w:rsid w:val="009E2147"/>
    <w:rsid w:val="009E229F"/>
    <w:rsid w:val="009E3BBB"/>
    <w:rsid w:val="009E5921"/>
    <w:rsid w:val="009E61BF"/>
    <w:rsid w:val="009F014F"/>
    <w:rsid w:val="009F53DA"/>
    <w:rsid w:val="009F618A"/>
    <w:rsid w:val="009F63B2"/>
    <w:rsid w:val="009F65B9"/>
    <w:rsid w:val="009F6C69"/>
    <w:rsid w:val="009F7F01"/>
    <w:rsid w:val="00A0082E"/>
    <w:rsid w:val="00A0481E"/>
    <w:rsid w:val="00A059DD"/>
    <w:rsid w:val="00A06AB0"/>
    <w:rsid w:val="00A1449A"/>
    <w:rsid w:val="00A14D63"/>
    <w:rsid w:val="00A154AC"/>
    <w:rsid w:val="00A154B9"/>
    <w:rsid w:val="00A16236"/>
    <w:rsid w:val="00A16DA4"/>
    <w:rsid w:val="00A179BD"/>
    <w:rsid w:val="00A20B72"/>
    <w:rsid w:val="00A20E69"/>
    <w:rsid w:val="00A21893"/>
    <w:rsid w:val="00A30577"/>
    <w:rsid w:val="00A30739"/>
    <w:rsid w:val="00A31572"/>
    <w:rsid w:val="00A3183B"/>
    <w:rsid w:val="00A344EE"/>
    <w:rsid w:val="00A35A60"/>
    <w:rsid w:val="00A35CC5"/>
    <w:rsid w:val="00A36C57"/>
    <w:rsid w:val="00A37173"/>
    <w:rsid w:val="00A37A4D"/>
    <w:rsid w:val="00A41B5C"/>
    <w:rsid w:val="00A4245E"/>
    <w:rsid w:val="00A43065"/>
    <w:rsid w:val="00A445C5"/>
    <w:rsid w:val="00A45D5F"/>
    <w:rsid w:val="00A521BF"/>
    <w:rsid w:val="00A5272B"/>
    <w:rsid w:val="00A53CAE"/>
    <w:rsid w:val="00A545AF"/>
    <w:rsid w:val="00A55C05"/>
    <w:rsid w:val="00A5649C"/>
    <w:rsid w:val="00A57252"/>
    <w:rsid w:val="00A609D6"/>
    <w:rsid w:val="00A6115C"/>
    <w:rsid w:val="00A6277D"/>
    <w:rsid w:val="00A6318E"/>
    <w:rsid w:val="00A6424E"/>
    <w:rsid w:val="00A66B48"/>
    <w:rsid w:val="00A703FE"/>
    <w:rsid w:val="00A71199"/>
    <w:rsid w:val="00A724FF"/>
    <w:rsid w:val="00A75B7B"/>
    <w:rsid w:val="00A76A24"/>
    <w:rsid w:val="00A76F3B"/>
    <w:rsid w:val="00A80F51"/>
    <w:rsid w:val="00A8166B"/>
    <w:rsid w:val="00A842F4"/>
    <w:rsid w:val="00A84679"/>
    <w:rsid w:val="00A9035A"/>
    <w:rsid w:val="00A91D4D"/>
    <w:rsid w:val="00A939C8"/>
    <w:rsid w:val="00A94124"/>
    <w:rsid w:val="00A96010"/>
    <w:rsid w:val="00AA0BE9"/>
    <w:rsid w:val="00AA1A52"/>
    <w:rsid w:val="00AA38AD"/>
    <w:rsid w:val="00AA3B0B"/>
    <w:rsid w:val="00AA582A"/>
    <w:rsid w:val="00AA5F71"/>
    <w:rsid w:val="00AB049C"/>
    <w:rsid w:val="00AB091B"/>
    <w:rsid w:val="00AB2EAB"/>
    <w:rsid w:val="00AB2FD5"/>
    <w:rsid w:val="00AB3E46"/>
    <w:rsid w:val="00AB4972"/>
    <w:rsid w:val="00AB55E5"/>
    <w:rsid w:val="00AB7653"/>
    <w:rsid w:val="00AB77D9"/>
    <w:rsid w:val="00AC0FA1"/>
    <w:rsid w:val="00AC2228"/>
    <w:rsid w:val="00AC3CDB"/>
    <w:rsid w:val="00AC56F6"/>
    <w:rsid w:val="00AC58C8"/>
    <w:rsid w:val="00AC6691"/>
    <w:rsid w:val="00AD0E98"/>
    <w:rsid w:val="00AD3E8E"/>
    <w:rsid w:val="00AD40F6"/>
    <w:rsid w:val="00AD44B0"/>
    <w:rsid w:val="00AD4A22"/>
    <w:rsid w:val="00AE2F5C"/>
    <w:rsid w:val="00AE3422"/>
    <w:rsid w:val="00AE4065"/>
    <w:rsid w:val="00AE42F3"/>
    <w:rsid w:val="00AE536F"/>
    <w:rsid w:val="00AE642B"/>
    <w:rsid w:val="00AE6C0A"/>
    <w:rsid w:val="00AF1258"/>
    <w:rsid w:val="00AF151C"/>
    <w:rsid w:val="00AF41C5"/>
    <w:rsid w:val="00AF60DA"/>
    <w:rsid w:val="00AF6398"/>
    <w:rsid w:val="00B00684"/>
    <w:rsid w:val="00B023E5"/>
    <w:rsid w:val="00B02EA5"/>
    <w:rsid w:val="00B05CD5"/>
    <w:rsid w:val="00B06822"/>
    <w:rsid w:val="00B06AC6"/>
    <w:rsid w:val="00B13BA9"/>
    <w:rsid w:val="00B15078"/>
    <w:rsid w:val="00B15C8D"/>
    <w:rsid w:val="00B16491"/>
    <w:rsid w:val="00B16A58"/>
    <w:rsid w:val="00B171D1"/>
    <w:rsid w:val="00B17442"/>
    <w:rsid w:val="00B17B92"/>
    <w:rsid w:val="00B21068"/>
    <w:rsid w:val="00B2308C"/>
    <w:rsid w:val="00B24466"/>
    <w:rsid w:val="00B24A79"/>
    <w:rsid w:val="00B26648"/>
    <w:rsid w:val="00B26D0C"/>
    <w:rsid w:val="00B27250"/>
    <w:rsid w:val="00B30FDD"/>
    <w:rsid w:val="00B313F7"/>
    <w:rsid w:val="00B31AAA"/>
    <w:rsid w:val="00B31BF1"/>
    <w:rsid w:val="00B33812"/>
    <w:rsid w:val="00B3501E"/>
    <w:rsid w:val="00B35693"/>
    <w:rsid w:val="00B362AA"/>
    <w:rsid w:val="00B36E08"/>
    <w:rsid w:val="00B41F79"/>
    <w:rsid w:val="00B42B77"/>
    <w:rsid w:val="00B43E86"/>
    <w:rsid w:val="00B453CD"/>
    <w:rsid w:val="00B4669F"/>
    <w:rsid w:val="00B46CFB"/>
    <w:rsid w:val="00B473D6"/>
    <w:rsid w:val="00B538C5"/>
    <w:rsid w:val="00B5395C"/>
    <w:rsid w:val="00B541EA"/>
    <w:rsid w:val="00B54252"/>
    <w:rsid w:val="00B55FFA"/>
    <w:rsid w:val="00B570D6"/>
    <w:rsid w:val="00B571DE"/>
    <w:rsid w:val="00B5796E"/>
    <w:rsid w:val="00B6071B"/>
    <w:rsid w:val="00B60D03"/>
    <w:rsid w:val="00B612B5"/>
    <w:rsid w:val="00B61559"/>
    <w:rsid w:val="00B61B59"/>
    <w:rsid w:val="00B62029"/>
    <w:rsid w:val="00B64E3E"/>
    <w:rsid w:val="00B67806"/>
    <w:rsid w:val="00B70193"/>
    <w:rsid w:val="00B70D19"/>
    <w:rsid w:val="00B7260D"/>
    <w:rsid w:val="00B765F7"/>
    <w:rsid w:val="00B774CB"/>
    <w:rsid w:val="00B80267"/>
    <w:rsid w:val="00B80341"/>
    <w:rsid w:val="00B8161E"/>
    <w:rsid w:val="00B82C78"/>
    <w:rsid w:val="00B8478B"/>
    <w:rsid w:val="00B86664"/>
    <w:rsid w:val="00B87CFF"/>
    <w:rsid w:val="00B91EC1"/>
    <w:rsid w:val="00B92C51"/>
    <w:rsid w:val="00B93658"/>
    <w:rsid w:val="00B93984"/>
    <w:rsid w:val="00BA36F8"/>
    <w:rsid w:val="00BA7E02"/>
    <w:rsid w:val="00BB03CA"/>
    <w:rsid w:val="00BB059D"/>
    <w:rsid w:val="00BB104C"/>
    <w:rsid w:val="00BB2350"/>
    <w:rsid w:val="00BB2B7D"/>
    <w:rsid w:val="00BB31AA"/>
    <w:rsid w:val="00BB665B"/>
    <w:rsid w:val="00BB69EE"/>
    <w:rsid w:val="00BB774B"/>
    <w:rsid w:val="00BB7A29"/>
    <w:rsid w:val="00BC07A9"/>
    <w:rsid w:val="00BC0B24"/>
    <w:rsid w:val="00BC608E"/>
    <w:rsid w:val="00BC6176"/>
    <w:rsid w:val="00BC69EB"/>
    <w:rsid w:val="00BC6D4D"/>
    <w:rsid w:val="00BD0343"/>
    <w:rsid w:val="00BD2B43"/>
    <w:rsid w:val="00BD2EEA"/>
    <w:rsid w:val="00BD3F27"/>
    <w:rsid w:val="00BD431C"/>
    <w:rsid w:val="00BD5E94"/>
    <w:rsid w:val="00BE0FBC"/>
    <w:rsid w:val="00BE20AD"/>
    <w:rsid w:val="00BE20C2"/>
    <w:rsid w:val="00BE4D0D"/>
    <w:rsid w:val="00BE6FD1"/>
    <w:rsid w:val="00BF0933"/>
    <w:rsid w:val="00BF1A81"/>
    <w:rsid w:val="00BF20D1"/>
    <w:rsid w:val="00BF2968"/>
    <w:rsid w:val="00BF30C3"/>
    <w:rsid w:val="00BF3933"/>
    <w:rsid w:val="00BF4423"/>
    <w:rsid w:val="00BF6275"/>
    <w:rsid w:val="00BF711A"/>
    <w:rsid w:val="00C01CF6"/>
    <w:rsid w:val="00C03B77"/>
    <w:rsid w:val="00C052F2"/>
    <w:rsid w:val="00C0611E"/>
    <w:rsid w:val="00C06989"/>
    <w:rsid w:val="00C07EF9"/>
    <w:rsid w:val="00C10999"/>
    <w:rsid w:val="00C10EEB"/>
    <w:rsid w:val="00C15899"/>
    <w:rsid w:val="00C16CFB"/>
    <w:rsid w:val="00C173D9"/>
    <w:rsid w:val="00C174B3"/>
    <w:rsid w:val="00C17F94"/>
    <w:rsid w:val="00C208F7"/>
    <w:rsid w:val="00C20C5F"/>
    <w:rsid w:val="00C20F29"/>
    <w:rsid w:val="00C21797"/>
    <w:rsid w:val="00C22697"/>
    <w:rsid w:val="00C242F8"/>
    <w:rsid w:val="00C24DAC"/>
    <w:rsid w:val="00C25F24"/>
    <w:rsid w:val="00C26523"/>
    <w:rsid w:val="00C27C57"/>
    <w:rsid w:val="00C27FD0"/>
    <w:rsid w:val="00C304C8"/>
    <w:rsid w:val="00C31060"/>
    <w:rsid w:val="00C31C2F"/>
    <w:rsid w:val="00C31F76"/>
    <w:rsid w:val="00C32B37"/>
    <w:rsid w:val="00C413AF"/>
    <w:rsid w:val="00C41F31"/>
    <w:rsid w:val="00C425C9"/>
    <w:rsid w:val="00C42B74"/>
    <w:rsid w:val="00C43B2B"/>
    <w:rsid w:val="00C442A4"/>
    <w:rsid w:val="00C50FE3"/>
    <w:rsid w:val="00C527C1"/>
    <w:rsid w:val="00C5359E"/>
    <w:rsid w:val="00C54ED5"/>
    <w:rsid w:val="00C559E2"/>
    <w:rsid w:val="00C55D6B"/>
    <w:rsid w:val="00C57590"/>
    <w:rsid w:val="00C57E00"/>
    <w:rsid w:val="00C6014E"/>
    <w:rsid w:val="00C60D17"/>
    <w:rsid w:val="00C60FC5"/>
    <w:rsid w:val="00C63B97"/>
    <w:rsid w:val="00C65618"/>
    <w:rsid w:val="00C65D7E"/>
    <w:rsid w:val="00C67976"/>
    <w:rsid w:val="00C7443E"/>
    <w:rsid w:val="00C753C0"/>
    <w:rsid w:val="00C76C4D"/>
    <w:rsid w:val="00C80C5E"/>
    <w:rsid w:val="00C8153F"/>
    <w:rsid w:val="00C82212"/>
    <w:rsid w:val="00C8267E"/>
    <w:rsid w:val="00C83ED5"/>
    <w:rsid w:val="00C84201"/>
    <w:rsid w:val="00C84210"/>
    <w:rsid w:val="00C86BA0"/>
    <w:rsid w:val="00C903AD"/>
    <w:rsid w:val="00C942F0"/>
    <w:rsid w:val="00C94468"/>
    <w:rsid w:val="00C95FD8"/>
    <w:rsid w:val="00CA28A8"/>
    <w:rsid w:val="00CA3FA5"/>
    <w:rsid w:val="00CA4280"/>
    <w:rsid w:val="00CA5046"/>
    <w:rsid w:val="00CA5946"/>
    <w:rsid w:val="00CA5CCD"/>
    <w:rsid w:val="00CA7C42"/>
    <w:rsid w:val="00CA7C78"/>
    <w:rsid w:val="00CB1911"/>
    <w:rsid w:val="00CB1F96"/>
    <w:rsid w:val="00CB3854"/>
    <w:rsid w:val="00CB4168"/>
    <w:rsid w:val="00CB4941"/>
    <w:rsid w:val="00CB75E3"/>
    <w:rsid w:val="00CC107C"/>
    <w:rsid w:val="00CC289B"/>
    <w:rsid w:val="00CC378C"/>
    <w:rsid w:val="00CC4EBF"/>
    <w:rsid w:val="00CC5832"/>
    <w:rsid w:val="00CC5E0D"/>
    <w:rsid w:val="00CC5F1D"/>
    <w:rsid w:val="00CC6035"/>
    <w:rsid w:val="00CC6BE9"/>
    <w:rsid w:val="00CC798C"/>
    <w:rsid w:val="00CC7E44"/>
    <w:rsid w:val="00CD047A"/>
    <w:rsid w:val="00CD1052"/>
    <w:rsid w:val="00CD36E0"/>
    <w:rsid w:val="00CD3E0E"/>
    <w:rsid w:val="00CD705D"/>
    <w:rsid w:val="00CD7294"/>
    <w:rsid w:val="00CE18DD"/>
    <w:rsid w:val="00CE195F"/>
    <w:rsid w:val="00CE31CC"/>
    <w:rsid w:val="00CE5991"/>
    <w:rsid w:val="00CE5BA3"/>
    <w:rsid w:val="00CE5FF3"/>
    <w:rsid w:val="00CE6D70"/>
    <w:rsid w:val="00CE6F93"/>
    <w:rsid w:val="00CF26F6"/>
    <w:rsid w:val="00CF3010"/>
    <w:rsid w:val="00CF5F9F"/>
    <w:rsid w:val="00CF61F7"/>
    <w:rsid w:val="00D02C73"/>
    <w:rsid w:val="00D03DF3"/>
    <w:rsid w:val="00D05629"/>
    <w:rsid w:val="00D0577F"/>
    <w:rsid w:val="00D11010"/>
    <w:rsid w:val="00D12727"/>
    <w:rsid w:val="00D12EA3"/>
    <w:rsid w:val="00D2076C"/>
    <w:rsid w:val="00D21223"/>
    <w:rsid w:val="00D21791"/>
    <w:rsid w:val="00D21A99"/>
    <w:rsid w:val="00D22F59"/>
    <w:rsid w:val="00D244D6"/>
    <w:rsid w:val="00D24BA0"/>
    <w:rsid w:val="00D253BE"/>
    <w:rsid w:val="00D25F5D"/>
    <w:rsid w:val="00D278EB"/>
    <w:rsid w:val="00D27D55"/>
    <w:rsid w:val="00D27DED"/>
    <w:rsid w:val="00D30805"/>
    <w:rsid w:val="00D31DAC"/>
    <w:rsid w:val="00D326FC"/>
    <w:rsid w:val="00D415F8"/>
    <w:rsid w:val="00D434D7"/>
    <w:rsid w:val="00D44509"/>
    <w:rsid w:val="00D45702"/>
    <w:rsid w:val="00D4635A"/>
    <w:rsid w:val="00D47B5A"/>
    <w:rsid w:val="00D5030A"/>
    <w:rsid w:val="00D50F4A"/>
    <w:rsid w:val="00D531CB"/>
    <w:rsid w:val="00D5652F"/>
    <w:rsid w:val="00D5729B"/>
    <w:rsid w:val="00D57853"/>
    <w:rsid w:val="00D57E05"/>
    <w:rsid w:val="00D60DB7"/>
    <w:rsid w:val="00D6124D"/>
    <w:rsid w:val="00D61BF8"/>
    <w:rsid w:val="00D638F2"/>
    <w:rsid w:val="00D6419D"/>
    <w:rsid w:val="00D662BC"/>
    <w:rsid w:val="00D67168"/>
    <w:rsid w:val="00D702CB"/>
    <w:rsid w:val="00D7140F"/>
    <w:rsid w:val="00D715DB"/>
    <w:rsid w:val="00D73734"/>
    <w:rsid w:val="00D73F1A"/>
    <w:rsid w:val="00D75062"/>
    <w:rsid w:val="00D84AB1"/>
    <w:rsid w:val="00D87364"/>
    <w:rsid w:val="00D9000F"/>
    <w:rsid w:val="00D91128"/>
    <w:rsid w:val="00D9124F"/>
    <w:rsid w:val="00D9140F"/>
    <w:rsid w:val="00D95099"/>
    <w:rsid w:val="00D9576C"/>
    <w:rsid w:val="00DA01DB"/>
    <w:rsid w:val="00DA2713"/>
    <w:rsid w:val="00DA5079"/>
    <w:rsid w:val="00DA5E1B"/>
    <w:rsid w:val="00DA796B"/>
    <w:rsid w:val="00DB1A6D"/>
    <w:rsid w:val="00DB210C"/>
    <w:rsid w:val="00DB22A9"/>
    <w:rsid w:val="00DB47FA"/>
    <w:rsid w:val="00DB5434"/>
    <w:rsid w:val="00DB7BFB"/>
    <w:rsid w:val="00DC4CEF"/>
    <w:rsid w:val="00DC5062"/>
    <w:rsid w:val="00DC543F"/>
    <w:rsid w:val="00DC743B"/>
    <w:rsid w:val="00DD1A49"/>
    <w:rsid w:val="00DD357F"/>
    <w:rsid w:val="00DD35CC"/>
    <w:rsid w:val="00DD494B"/>
    <w:rsid w:val="00DD5CF8"/>
    <w:rsid w:val="00DD60A5"/>
    <w:rsid w:val="00DD6E3C"/>
    <w:rsid w:val="00DD72A8"/>
    <w:rsid w:val="00DD7367"/>
    <w:rsid w:val="00DD7AA0"/>
    <w:rsid w:val="00DE0139"/>
    <w:rsid w:val="00DE3196"/>
    <w:rsid w:val="00DE5318"/>
    <w:rsid w:val="00DE5AB4"/>
    <w:rsid w:val="00DE6B7C"/>
    <w:rsid w:val="00DF5C78"/>
    <w:rsid w:val="00DF6860"/>
    <w:rsid w:val="00DF6B34"/>
    <w:rsid w:val="00E02ED7"/>
    <w:rsid w:val="00E0310A"/>
    <w:rsid w:val="00E0348C"/>
    <w:rsid w:val="00E04991"/>
    <w:rsid w:val="00E053B4"/>
    <w:rsid w:val="00E05855"/>
    <w:rsid w:val="00E1227D"/>
    <w:rsid w:val="00E15E60"/>
    <w:rsid w:val="00E1751E"/>
    <w:rsid w:val="00E216F3"/>
    <w:rsid w:val="00E21D95"/>
    <w:rsid w:val="00E22BBF"/>
    <w:rsid w:val="00E24867"/>
    <w:rsid w:val="00E24D18"/>
    <w:rsid w:val="00E25B90"/>
    <w:rsid w:val="00E25EEE"/>
    <w:rsid w:val="00E25F93"/>
    <w:rsid w:val="00E31079"/>
    <w:rsid w:val="00E3135C"/>
    <w:rsid w:val="00E31795"/>
    <w:rsid w:val="00E32447"/>
    <w:rsid w:val="00E32CB6"/>
    <w:rsid w:val="00E34CCB"/>
    <w:rsid w:val="00E35257"/>
    <w:rsid w:val="00E36B46"/>
    <w:rsid w:val="00E36C44"/>
    <w:rsid w:val="00E37B53"/>
    <w:rsid w:val="00E41710"/>
    <w:rsid w:val="00E4289C"/>
    <w:rsid w:val="00E45DDD"/>
    <w:rsid w:val="00E4625E"/>
    <w:rsid w:val="00E47234"/>
    <w:rsid w:val="00E515E2"/>
    <w:rsid w:val="00E54ED6"/>
    <w:rsid w:val="00E55A82"/>
    <w:rsid w:val="00E55D3F"/>
    <w:rsid w:val="00E5665C"/>
    <w:rsid w:val="00E612D2"/>
    <w:rsid w:val="00E61E3B"/>
    <w:rsid w:val="00E64008"/>
    <w:rsid w:val="00E6408C"/>
    <w:rsid w:val="00E67244"/>
    <w:rsid w:val="00E67358"/>
    <w:rsid w:val="00E6770C"/>
    <w:rsid w:val="00E72559"/>
    <w:rsid w:val="00E75FB9"/>
    <w:rsid w:val="00E76316"/>
    <w:rsid w:val="00E77AB5"/>
    <w:rsid w:val="00E77B10"/>
    <w:rsid w:val="00E81862"/>
    <w:rsid w:val="00E81DDB"/>
    <w:rsid w:val="00E8204F"/>
    <w:rsid w:val="00E826A8"/>
    <w:rsid w:val="00E84321"/>
    <w:rsid w:val="00E847B5"/>
    <w:rsid w:val="00E854C6"/>
    <w:rsid w:val="00E85BC7"/>
    <w:rsid w:val="00E866CE"/>
    <w:rsid w:val="00E86ED3"/>
    <w:rsid w:val="00E86F75"/>
    <w:rsid w:val="00E874BB"/>
    <w:rsid w:val="00E87513"/>
    <w:rsid w:val="00E8767C"/>
    <w:rsid w:val="00E92046"/>
    <w:rsid w:val="00E921CC"/>
    <w:rsid w:val="00E9380D"/>
    <w:rsid w:val="00E95A0B"/>
    <w:rsid w:val="00E96509"/>
    <w:rsid w:val="00E97201"/>
    <w:rsid w:val="00E97F65"/>
    <w:rsid w:val="00EA3817"/>
    <w:rsid w:val="00EA3DBB"/>
    <w:rsid w:val="00EA46C7"/>
    <w:rsid w:val="00EA4CF9"/>
    <w:rsid w:val="00EA57CE"/>
    <w:rsid w:val="00EA5E6F"/>
    <w:rsid w:val="00EA61FD"/>
    <w:rsid w:val="00EB0A7E"/>
    <w:rsid w:val="00EB1580"/>
    <w:rsid w:val="00EB3D70"/>
    <w:rsid w:val="00EB41CF"/>
    <w:rsid w:val="00EB564C"/>
    <w:rsid w:val="00EB5F76"/>
    <w:rsid w:val="00EC0ECF"/>
    <w:rsid w:val="00EC1021"/>
    <w:rsid w:val="00EC16A9"/>
    <w:rsid w:val="00EC1CF9"/>
    <w:rsid w:val="00EC24F2"/>
    <w:rsid w:val="00EC3831"/>
    <w:rsid w:val="00EC41B7"/>
    <w:rsid w:val="00ED03E1"/>
    <w:rsid w:val="00ED1F7B"/>
    <w:rsid w:val="00ED33DA"/>
    <w:rsid w:val="00ED360C"/>
    <w:rsid w:val="00ED4423"/>
    <w:rsid w:val="00ED4456"/>
    <w:rsid w:val="00EE1153"/>
    <w:rsid w:val="00EE13C8"/>
    <w:rsid w:val="00EE16C6"/>
    <w:rsid w:val="00EE2923"/>
    <w:rsid w:val="00EE36E8"/>
    <w:rsid w:val="00EE44B7"/>
    <w:rsid w:val="00EE4DC1"/>
    <w:rsid w:val="00EE66AC"/>
    <w:rsid w:val="00EF47C7"/>
    <w:rsid w:val="00EF67F6"/>
    <w:rsid w:val="00EF6EA2"/>
    <w:rsid w:val="00EF799C"/>
    <w:rsid w:val="00EF7AB7"/>
    <w:rsid w:val="00F014DD"/>
    <w:rsid w:val="00F028FE"/>
    <w:rsid w:val="00F04E00"/>
    <w:rsid w:val="00F0636A"/>
    <w:rsid w:val="00F12FC0"/>
    <w:rsid w:val="00F13384"/>
    <w:rsid w:val="00F138C3"/>
    <w:rsid w:val="00F15679"/>
    <w:rsid w:val="00F1681D"/>
    <w:rsid w:val="00F211A2"/>
    <w:rsid w:val="00F24404"/>
    <w:rsid w:val="00F250EB"/>
    <w:rsid w:val="00F27A32"/>
    <w:rsid w:val="00F34473"/>
    <w:rsid w:val="00F3644E"/>
    <w:rsid w:val="00F36F82"/>
    <w:rsid w:val="00F3706F"/>
    <w:rsid w:val="00F372F0"/>
    <w:rsid w:val="00F37709"/>
    <w:rsid w:val="00F408F8"/>
    <w:rsid w:val="00F40ED8"/>
    <w:rsid w:val="00F42102"/>
    <w:rsid w:val="00F4331C"/>
    <w:rsid w:val="00F44F11"/>
    <w:rsid w:val="00F5108B"/>
    <w:rsid w:val="00F51CF4"/>
    <w:rsid w:val="00F51D64"/>
    <w:rsid w:val="00F52DB6"/>
    <w:rsid w:val="00F542DD"/>
    <w:rsid w:val="00F55053"/>
    <w:rsid w:val="00F5668D"/>
    <w:rsid w:val="00F57692"/>
    <w:rsid w:val="00F6220D"/>
    <w:rsid w:val="00F63AE3"/>
    <w:rsid w:val="00F64255"/>
    <w:rsid w:val="00F652E1"/>
    <w:rsid w:val="00F657C5"/>
    <w:rsid w:val="00F65DA2"/>
    <w:rsid w:val="00F66596"/>
    <w:rsid w:val="00F6667D"/>
    <w:rsid w:val="00F67161"/>
    <w:rsid w:val="00F67FD9"/>
    <w:rsid w:val="00F71EEA"/>
    <w:rsid w:val="00F72121"/>
    <w:rsid w:val="00F778D1"/>
    <w:rsid w:val="00F82405"/>
    <w:rsid w:val="00F83189"/>
    <w:rsid w:val="00F8348C"/>
    <w:rsid w:val="00F836DE"/>
    <w:rsid w:val="00F8425E"/>
    <w:rsid w:val="00F85AC4"/>
    <w:rsid w:val="00F8603B"/>
    <w:rsid w:val="00F929EA"/>
    <w:rsid w:val="00F93C4A"/>
    <w:rsid w:val="00F9421A"/>
    <w:rsid w:val="00F94748"/>
    <w:rsid w:val="00F94BC1"/>
    <w:rsid w:val="00F95646"/>
    <w:rsid w:val="00F95944"/>
    <w:rsid w:val="00F96F4E"/>
    <w:rsid w:val="00FA21B8"/>
    <w:rsid w:val="00FA4384"/>
    <w:rsid w:val="00FA4E2D"/>
    <w:rsid w:val="00FA74D1"/>
    <w:rsid w:val="00FB0330"/>
    <w:rsid w:val="00FB2957"/>
    <w:rsid w:val="00FB2EFF"/>
    <w:rsid w:val="00FB41A6"/>
    <w:rsid w:val="00FB45E0"/>
    <w:rsid w:val="00FB531C"/>
    <w:rsid w:val="00FB5D0F"/>
    <w:rsid w:val="00FB75A2"/>
    <w:rsid w:val="00FB797E"/>
    <w:rsid w:val="00FC007C"/>
    <w:rsid w:val="00FC1057"/>
    <w:rsid w:val="00FC3FDC"/>
    <w:rsid w:val="00FC7231"/>
    <w:rsid w:val="00FC76C1"/>
    <w:rsid w:val="00FD19E7"/>
    <w:rsid w:val="00FD3B63"/>
    <w:rsid w:val="00FD621C"/>
    <w:rsid w:val="00FD7B32"/>
    <w:rsid w:val="00FE34A0"/>
    <w:rsid w:val="00FE3E65"/>
    <w:rsid w:val="00FE4E38"/>
    <w:rsid w:val="00FE62B5"/>
    <w:rsid w:val="00FE69FF"/>
    <w:rsid w:val="00FF0CF6"/>
    <w:rsid w:val="00FF0FA5"/>
    <w:rsid w:val="00FF1452"/>
    <w:rsid w:val="00FF240B"/>
    <w:rsid w:val="00FF2540"/>
    <w:rsid w:val="00FF4F10"/>
    <w:rsid w:val="00FF7390"/>
    <w:rsid w:val="00FF79D9"/>
    <w:rsid w:val="0183ADC3"/>
    <w:rsid w:val="02138AEF"/>
    <w:rsid w:val="047D7AD3"/>
    <w:rsid w:val="09797022"/>
    <w:rsid w:val="0D041B86"/>
    <w:rsid w:val="1EDAA35B"/>
    <w:rsid w:val="231F5913"/>
    <w:rsid w:val="2B52A95C"/>
    <w:rsid w:val="2B998FC9"/>
    <w:rsid w:val="2EFCDB0C"/>
    <w:rsid w:val="37BFDA5F"/>
    <w:rsid w:val="38A92C08"/>
    <w:rsid w:val="3AF77B21"/>
    <w:rsid w:val="404ADB25"/>
    <w:rsid w:val="478E44B3"/>
    <w:rsid w:val="4C88EE8A"/>
    <w:rsid w:val="4CF7B734"/>
    <w:rsid w:val="53B5C98D"/>
    <w:rsid w:val="5A6F2694"/>
    <w:rsid w:val="5EA28B0E"/>
    <w:rsid w:val="5ECA1781"/>
    <w:rsid w:val="62C9930C"/>
    <w:rsid w:val="6F13D7EF"/>
    <w:rsid w:val="6F8535C5"/>
    <w:rsid w:val="73A22787"/>
    <w:rsid w:val="762DC223"/>
    <w:rsid w:val="78470538"/>
    <w:rsid w:val="7A9C9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8"/>
    <o:shapelayout v:ext="edit">
      <o:idmap v:ext="edit" data="2"/>
    </o:shapelayout>
  </w:shapeDefaults>
  <w:decimalSymbol w:val="."/>
  <w:listSeparator w:val=","/>
  <w14:docId w14:val="4C788E5E"/>
  <w15:chartTrackingRefBased/>
  <w15:docId w15:val="{A9685EC5-6CBD-40D4-A13B-59A334756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0EC"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7CC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95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5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50EC"/>
    <w:rPr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4950E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E25F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5F93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25F93"/>
    <w:rPr>
      <w:vertAlign w:val="superscript"/>
    </w:rPr>
  </w:style>
  <w:style w:type="character" w:styleId="PageNumber">
    <w:name w:val="page number"/>
    <w:basedOn w:val="DefaultParagraphFont"/>
    <w:semiHidden/>
    <w:unhideWhenUsed/>
    <w:rsid w:val="00E25F93"/>
  </w:style>
  <w:style w:type="character" w:customStyle="1" w:styleId="eop">
    <w:name w:val="eop"/>
    <w:basedOn w:val="DefaultParagraphFont"/>
    <w:rsid w:val="00B538C5"/>
  </w:style>
  <w:style w:type="character" w:customStyle="1" w:styleId="normaltextrun">
    <w:name w:val="normaltextrun"/>
    <w:basedOn w:val="DefaultParagraphFont"/>
    <w:rsid w:val="00E0499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D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D0D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2FC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FC0"/>
    <w:rPr>
      <w:rFonts w:ascii="Times New Roman" w:hAnsi="Times New Roman" w:cs="Times New Roman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F12FC0"/>
    <w:pPr>
      <w:spacing w:after="0" w:line="240" w:lineRule="auto"/>
    </w:pPr>
    <w:rPr>
      <w:lang w:val="en-GB"/>
    </w:rPr>
  </w:style>
  <w:style w:type="paragraph" w:styleId="NormalWeb">
    <w:name w:val="Normal (Web)"/>
    <w:basedOn w:val="Normal"/>
    <w:uiPriority w:val="99"/>
    <w:unhideWhenUsed/>
    <w:rsid w:val="00EA5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515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5E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515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5E2"/>
    <w:rPr>
      <w:lang w:val="en-GB"/>
    </w:rPr>
  </w:style>
  <w:style w:type="character" w:styleId="Strong">
    <w:name w:val="Strong"/>
    <w:basedOn w:val="DefaultParagraphFont"/>
    <w:uiPriority w:val="22"/>
    <w:qFormat/>
    <w:rsid w:val="006900B6"/>
    <w:rPr>
      <w:b/>
      <w:bCs/>
    </w:rPr>
  </w:style>
  <w:style w:type="character" w:styleId="Hyperlink">
    <w:name w:val="Hyperlink"/>
    <w:basedOn w:val="DefaultParagraphFont"/>
    <w:uiPriority w:val="99"/>
    <w:unhideWhenUsed/>
    <w:rsid w:val="000F04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41D"/>
    <w:rPr>
      <w:color w:val="605E5C"/>
      <w:shd w:val="clear" w:color="auto" w:fill="E1DFDD"/>
    </w:rPr>
  </w:style>
  <w:style w:type="paragraph" w:customStyle="1" w:styleId="pf0">
    <w:name w:val="pf0"/>
    <w:basedOn w:val="Normal"/>
    <w:rsid w:val="00617F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617FB1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17FB1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59"/>
    <w:rsid w:val="00233E2E"/>
    <w:pPr>
      <w:spacing w:after="24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de-DE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E17C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7CC"/>
    <w:pPr>
      <w:pBdr>
        <w:bottom w:val="single" w:sz="4" w:space="4" w:color="4472C4" w:themeColor="accent1"/>
      </w:pBdr>
      <w:spacing w:before="200" w:after="280" w:line="276" w:lineRule="auto"/>
      <w:ind w:left="936" w:right="936"/>
    </w:pPr>
    <w:rPr>
      <w:rFonts w:eastAsiaTheme="minorEastAsia"/>
      <w:b/>
      <w:bCs/>
      <w:i/>
      <w:iCs/>
      <w:color w:val="4472C4" w:themeColor="accen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7CC"/>
    <w:rPr>
      <w:rFonts w:eastAsiaTheme="minorEastAsia"/>
      <w:b/>
      <w:bCs/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67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2" Type="http://schemas.openxmlformats.org/officeDocument/2006/relationships/image" Target="media/image4.png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jpe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sv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9D58A1D04BF84D9751F87E0D47EFC4" ma:contentTypeVersion="15" ma:contentTypeDescription="Ein neues Dokument erstellen." ma:contentTypeScope="" ma:versionID="aa290e1a3237d06d2f067081482bfab4">
  <xsd:schema xmlns:xsd="http://www.w3.org/2001/XMLSchema" xmlns:xs="http://www.w3.org/2001/XMLSchema" xmlns:p="http://schemas.microsoft.com/office/2006/metadata/properties" xmlns:ns3="72f407ab-f6ad-420b-bec6-cd9b17bd7001" xmlns:ns4="0c708c31-47c1-43a9-aa19-a3d19d3bda17" targetNamespace="http://schemas.microsoft.com/office/2006/metadata/properties" ma:root="true" ma:fieldsID="5ce1971fd19a23b03520ceece139a7b6" ns3:_="" ns4:_="">
    <xsd:import namespace="72f407ab-f6ad-420b-bec6-cd9b17bd7001"/>
    <xsd:import namespace="0c708c31-47c1-43a9-aa19-a3d19d3bda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7ab-f6ad-420b-bec6-cd9b17bd70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Freigabehinweis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708c31-47c1-43a9-aa19-a3d19d3bd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c708c31-47c1-43a9-aa19-a3d19d3bda1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A20E5B63-0C0F-4EBE-876B-D8E4F30DF8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f407ab-f6ad-420b-bec6-cd9b17bd7001"/>
    <ds:schemaRef ds:uri="0c708c31-47c1-43a9-aa19-a3d19d3bd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E1B31C-CBDD-42D9-ABFA-DFEEB707A44E}">
  <ds:schemaRefs>
    <ds:schemaRef ds:uri="http://schemas.microsoft.com/office/2006/metadata/properties"/>
    <ds:schemaRef ds:uri="http://schemas.microsoft.com/office/infopath/2007/PartnerControls"/>
    <ds:schemaRef ds:uri="0c708c31-47c1-43a9-aa19-a3d19d3bda17"/>
  </ds:schemaRefs>
</ds:datastoreItem>
</file>

<file path=customXml/itemProps3.xml><?xml version="1.0" encoding="utf-8"?>
<ds:datastoreItem xmlns:ds="http://schemas.openxmlformats.org/officeDocument/2006/customXml" ds:itemID="{A67FDA1B-212F-4199-99FA-C32EF08090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A9FFF3-7C73-47A2-B69D-5AAD17087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41</Words>
  <Characters>640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Z GmbH</Company>
  <LinksUpToDate>false</LinksUpToDate>
  <CharactersWithSpaces>7433</CharactersWithSpaces>
  <SharedDoc>false</SharedDoc>
  <HLinks>
    <vt:vector size="6" baseType="variant">
      <vt:variant>
        <vt:i4>6422640</vt:i4>
      </vt:variant>
      <vt:variant>
        <vt:i4>0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kani, Brunilda GIZ AL</dc:creator>
  <cp:keywords/>
  <dc:description/>
  <cp:lastModifiedBy>Milkani, Brunilda GIZ AL</cp:lastModifiedBy>
  <cp:revision>24</cp:revision>
  <cp:lastPrinted>2023-07-18T11:43:00Z</cp:lastPrinted>
  <dcterms:created xsi:type="dcterms:W3CDTF">2026-02-13T11:43:00Z</dcterms:created>
  <dcterms:modified xsi:type="dcterms:W3CDTF">2026-02-13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2-05-10T12:28:44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39702292-694a-4e88-9d66-e97f69e37e14</vt:lpwstr>
  </property>
  <property fmtid="{D5CDD505-2E9C-101B-9397-08002B2CF9AE}" pid="8" name="MSIP_Label_6bd9ddd1-4d20-43f6-abfa-fc3c07406f94_ContentBits">
    <vt:lpwstr>0</vt:lpwstr>
  </property>
  <property fmtid="{D5CDD505-2E9C-101B-9397-08002B2CF9AE}" pid="9" name="ContentTypeId">
    <vt:lpwstr>0x010100AB9D58A1D04BF84D9751F87E0D47EFC4</vt:lpwstr>
  </property>
  <property fmtid="{D5CDD505-2E9C-101B-9397-08002B2CF9AE}" pid="10" name="GrammarlyDocumentId">
    <vt:lpwstr>11a35fea07459e0fc5584f4f65cc29c2c857cbbcbe056dd9f618f26684145c2a</vt:lpwstr>
  </property>
</Properties>
</file>